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06A02" w14:textId="77777777" w:rsidR="00CE7FCA" w:rsidRDefault="00F11DE4" w:rsidP="00B81EB8">
      <w:pPr>
        <w:tabs>
          <w:tab w:val="left" w:pos="720"/>
          <w:tab w:val="left" w:pos="810"/>
          <w:tab w:val="left" w:pos="1440"/>
          <w:tab w:val="left" w:pos="1548"/>
          <w:tab w:val="left" w:pos="1800"/>
          <w:tab w:val="left" w:pos="2132"/>
        </w:tabs>
        <w:jc w:val="both"/>
        <w:rPr>
          <w:b/>
          <w:u w:val="single"/>
        </w:rPr>
      </w:pPr>
      <w:bookmarkStart w:id="0" w:name="_Hlk148898859"/>
      <w:r w:rsidRPr="008F52B7">
        <w:rPr>
          <w:noProof/>
        </w:rPr>
        <w:drawing>
          <wp:anchor distT="0" distB="0" distL="114300" distR="114300" simplePos="0" relativeHeight="251658240" behindDoc="0" locked="0" layoutInCell="1" allowOverlap="1" wp14:anchorId="74003E0D" wp14:editId="48596E49">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2C9F8221"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7E4FF6B0"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5CB7C1CF"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1093166B"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75CFAFC7"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B976C3D"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B203F3F"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5F271A9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7A350B38" w14:textId="77777777" w:rsidR="00D4536F" w:rsidRPr="001A03A2" w:rsidRDefault="00F11DE4" w:rsidP="009305C1">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83465">
        <w:rPr>
          <w:b/>
          <w:u w:val="single"/>
        </w:rPr>
        <w:t xml:space="preserve"> </w:t>
      </w:r>
      <w:r w:rsidR="003F0346">
        <w:rPr>
          <w:b/>
          <w:u w:val="single"/>
        </w:rPr>
        <w:t xml:space="preserve">MONDAY, </w:t>
      </w:r>
      <w:r w:rsidR="00865078">
        <w:rPr>
          <w:b/>
          <w:u w:val="single"/>
        </w:rPr>
        <w:t>OCTOBER 16</w:t>
      </w:r>
      <w:r w:rsidR="00B416AE">
        <w:rPr>
          <w:b/>
          <w:u w:val="single"/>
        </w:rPr>
        <w:t>, 202</w:t>
      </w:r>
      <w:r w:rsidR="00101526">
        <w:rPr>
          <w:b/>
          <w:u w:val="single"/>
        </w:rPr>
        <w:t>3</w:t>
      </w:r>
      <w:r w:rsidR="00C43E44">
        <w:rPr>
          <w:b/>
          <w:u w:val="single"/>
        </w:rPr>
        <w:t>,</w:t>
      </w:r>
      <w:r w:rsidRPr="001A03A2">
        <w:rPr>
          <w:b/>
          <w:u w:val="single"/>
        </w:rPr>
        <w:t xml:space="preserve"> AT </w:t>
      </w:r>
      <w:r w:rsidR="003F0346">
        <w:rPr>
          <w:b/>
          <w:u w:val="single"/>
        </w:rPr>
        <w:t>1</w:t>
      </w:r>
      <w:r w:rsidR="005A2D37">
        <w:rPr>
          <w:b/>
          <w:u w:val="single"/>
        </w:rPr>
        <w:t>:</w:t>
      </w:r>
      <w:r w:rsidR="003F0346">
        <w:rPr>
          <w:b/>
          <w:u w:val="single"/>
        </w:rPr>
        <w:t>3</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 xml:space="preserve">CWC OFFICES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Pr>
          <w:b/>
          <w:u w:val="single"/>
        </w:rPr>
        <w:t>.</w:t>
      </w:r>
    </w:p>
    <w:p w14:paraId="5FFC4BCB" w14:textId="77777777" w:rsidR="00AF53C7" w:rsidRPr="001A03A2" w:rsidRDefault="00AF53C7" w:rsidP="009305C1">
      <w:pPr>
        <w:tabs>
          <w:tab w:val="left" w:pos="720"/>
          <w:tab w:val="left" w:pos="810"/>
          <w:tab w:val="left" w:pos="1440"/>
          <w:tab w:val="left" w:pos="1548"/>
          <w:tab w:val="left" w:pos="1800"/>
          <w:tab w:val="left" w:pos="2132"/>
        </w:tabs>
        <w:jc w:val="both"/>
      </w:pPr>
    </w:p>
    <w:p w14:paraId="6CF48CAD" w14:textId="77777777" w:rsidR="005C5D0B" w:rsidRPr="00865078" w:rsidRDefault="00F11DE4" w:rsidP="009305C1">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sidR="00EC2225" w:rsidRPr="00865078">
        <w:t xml:space="preserve">Tom </w:t>
      </w:r>
      <w:r w:rsidR="001E55F5" w:rsidRPr="00865078">
        <w:t>Diegel</w:t>
      </w:r>
      <w:r w:rsidR="004C1654" w:rsidRPr="00865078">
        <w:t>, Chair</w:t>
      </w:r>
    </w:p>
    <w:p w14:paraId="7CC5B232" w14:textId="77777777" w:rsidR="00865078" w:rsidRPr="00865078" w:rsidRDefault="00F11DE4" w:rsidP="009305C1">
      <w:pPr>
        <w:tabs>
          <w:tab w:val="left" w:pos="1440"/>
          <w:tab w:val="left" w:pos="2160"/>
        </w:tabs>
        <w:ind w:left="3600" w:hanging="3600"/>
        <w:jc w:val="both"/>
      </w:pPr>
      <w:r w:rsidRPr="00865078">
        <w:tab/>
      </w:r>
      <w:r w:rsidRPr="00865078">
        <w:tab/>
        <w:t>Del Draper</w:t>
      </w:r>
    </w:p>
    <w:p w14:paraId="475210FD" w14:textId="77777777" w:rsidR="00865078" w:rsidRPr="00865078" w:rsidRDefault="00F11DE4" w:rsidP="009305C1">
      <w:pPr>
        <w:tabs>
          <w:tab w:val="left" w:pos="1440"/>
          <w:tab w:val="left" w:pos="2160"/>
        </w:tabs>
        <w:ind w:left="3600" w:hanging="3600"/>
        <w:jc w:val="both"/>
      </w:pPr>
      <w:r w:rsidRPr="00865078">
        <w:tab/>
      </w:r>
      <w:r w:rsidRPr="00865078">
        <w:tab/>
        <w:t>Maura Hahnenberger</w:t>
      </w:r>
    </w:p>
    <w:p w14:paraId="3262983F" w14:textId="77777777" w:rsidR="00865078" w:rsidRPr="00865078" w:rsidRDefault="00F11DE4" w:rsidP="009305C1">
      <w:pPr>
        <w:tabs>
          <w:tab w:val="left" w:pos="1440"/>
          <w:tab w:val="left" w:pos="2160"/>
        </w:tabs>
        <w:ind w:left="3600" w:hanging="3600"/>
        <w:jc w:val="both"/>
      </w:pPr>
      <w:r w:rsidRPr="00865078">
        <w:tab/>
      </w:r>
      <w:r w:rsidRPr="00865078">
        <w:tab/>
        <w:t>Ed Marshall</w:t>
      </w:r>
    </w:p>
    <w:p w14:paraId="0B7776AA" w14:textId="77777777" w:rsidR="00865078" w:rsidRPr="00865078" w:rsidRDefault="00F11DE4" w:rsidP="009305C1">
      <w:pPr>
        <w:tabs>
          <w:tab w:val="left" w:pos="1440"/>
          <w:tab w:val="left" w:pos="2160"/>
        </w:tabs>
        <w:ind w:left="3600" w:hanging="3600"/>
        <w:jc w:val="both"/>
      </w:pPr>
      <w:r w:rsidRPr="00865078">
        <w:tab/>
      </w:r>
      <w:r w:rsidRPr="00865078">
        <w:tab/>
        <w:t>Rusty Vetter</w:t>
      </w:r>
    </w:p>
    <w:p w14:paraId="01102011" w14:textId="77777777" w:rsidR="00AF53C7" w:rsidRDefault="00F11DE4" w:rsidP="009305C1">
      <w:pPr>
        <w:tabs>
          <w:tab w:val="left" w:pos="1440"/>
          <w:tab w:val="left" w:pos="2160"/>
        </w:tabs>
        <w:ind w:left="3600" w:hanging="3600"/>
        <w:jc w:val="both"/>
      </w:pPr>
      <w:r w:rsidRPr="00865078">
        <w:tab/>
      </w:r>
      <w:r w:rsidRPr="00865078">
        <w:tab/>
        <w:t>Mike Christensen</w:t>
      </w:r>
    </w:p>
    <w:p w14:paraId="62AAEA84" w14:textId="77777777" w:rsidR="00AD0AF8" w:rsidRPr="00865078" w:rsidRDefault="00F11DE4" w:rsidP="009305C1">
      <w:pPr>
        <w:tabs>
          <w:tab w:val="left" w:pos="1440"/>
          <w:tab w:val="left" w:pos="2160"/>
        </w:tabs>
        <w:ind w:left="3600" w:hanging="3600"/>
        <w:jc w:val="both"/>
      </w:pPr>
      <w:r>
        <w:tab/>
      </w:r>
      <w:r>
        <w:tab/>
        <w:t xml:space="preserve">Patrick Shea </w:t>
      </w:r>
    </w:p>
    <w:p w14:paraId="51F3A897" w14:textId="77777777" w:rsidR="00865078" w:rsidRPr="00865078" w:rsidRDefault="00865078" w:rsidP="009305C1">
      <w:pPr>
        <w:tabs>
          <w:tab w:val="left" w:pos="1440"/>
          <w:tab w:val="left" w:pos="2160"/>
        </w:tabs>
        <w:ind w:left="3600" w:hanging="3600"/>
        <w:jc w:val="both"/>
      </w:pPr>
    </w:p>
    <w:p w14:paraId="0B97779C" w14:textId="77777777" w:rsidR="00FA3A78" w:rsidRPr="001131D2" w:rsidRDefault="00F11DE4" w:rsidP="009305C1">
      <w:pPr>
        <w:tabs>
          <w:tab w:val="left" w:pos="1440"/>
          <w:tab w:val="left" w:pos="2160"/>
        </w:tabs>
        <w:ind w:left="3600" w:hanging="3600"/>
        <w:jc w:val="both"/>
      </w:pPr>
      <w:r>
        <w:rPr>
          <w:b/>
        </w:rPr>
        <w:t>Staff</w:t>
      </w:r>
      <w:r w:rsidRPr="00435760">
        <w:rPr>
          <w:b/>
        </w:rPr>
        <w:t>:</w:t>
      </w:r>
      <w:r w:rsidR="001341EA">
        <w:rPr>
          <w:b/>
        </w:rPr>
        <w:tab/>
      </w:r>
      <w:r w:rsidRPr="00EC4204">
        <w:tab/>
      </w:r>
      <w:r w:rsidRPr="001131D2">
        <w:t xml:space="preserve">Lindsey Nielsen, </w:t>
      </w:r>
      <w:r w:rsidR="00E52A77" w:rsidRPr="001131D2">
        <w:t>Executive Director</w:t>
      </w:r>
    </w:p>
    <w:p w14:paraId="4CD44B7A" w14:textId="77777777" w:rsidR="004240EB" w:rsidRDefault="00F11DE4" w:rsidP="009305C1">
      <w:pPr>
        <w:tabs>
          <w:tab w:val="left" w:pos="1440"/>
          <w:tab w:val="left" w:pos="2160"/>
        </w:tabs>
        <w:ind w:left="3600" w:hanging="3600"/>
        <w:jc w:val="both"/>
      </w:pPr>
      <w:r w:rsidRPr="001131D2">
        <w:tab/>
      </w:r>
      <w:r w:rsidRPr="001131D2">
        <w:tab/>
        <w:t>Samantha Kilpack, Director of Operations</w:t>
      </w:r>
    </w:p>
    <w:p w14:paraId="07605CD1" w14:textId="77777777" w:rsidR="00865078" w:rsidRPr="001131D2" w:rsidRDefault="00F11DE4" w:rsidP="009305C1">
      <w:pPr>
        <w:tabs>
          <w:tab w:val="left" w:pos="1440"/>
          <w:tab w:val="left" w:pos="2160"/>
        </w:tabs>
        <w:ind w:left="3600" w:hanging="3600"/>
        <w:jc w:val="both"/>
      </w:pPr>
      <w:r>
        <w:tab/>
      </w:r>
      <w:r>
        <w:tab/>
      </w:r>
    </w:p>
    <w:p w14:paraId="16D57B12" w14:textId="77777777" w:rsidR="00D0208B" w:rsidRPr="00D0208B" w:rsidRDefault="00F11DE4" w:rsidP="009305C1">
      <w:pPr>
        <w:keepNext/>
        <w:keepLines/>
        <w:tabs>
          <w:tab w:val="left" w:pos="2337"/>
        </w:tabs>
        <w:ind w:left="2160" w:hanging="2160"/>
        <w:jc w:val="both"/>
        <w:rPr>
          <w:b/>
          <w:bCs/>
          <w:u w:val="single"/>
        </w:rPr>
      </w:pPr>
      <w:r w:rsidRPr="00D0208B">
        <w:rPr>
          <w:b/>
          <w:bCs/>
          <w:u w:val="single"/>
        </w:rPr>
        <w:t>Opening</w:t>
      </w:r>
    </w:p>
    <w:p w14:paraId="16DF1D69" w14:textId="77777777" w:rsidR="00D0208B" w:rsidRDefault="00D0208B" w:rsidP="009305C1">
      <w:pPr>
        <w:keepNext/>
        <w:keepLines/>
        <w:tabs>
          <w:tab w:val="left" w:pos="2337"/>
        </w:tabs>
        <w:ind w:left="2160" w:hanging="2160"/>
        <w:jc w:val="both"/>
      </w:pPr>
    </w:p>
    <w:p w14:paraId="0877FDA5" w14:textId="77777777" w:rsidR="00D0208B" w:rsidRDefault="00F11DE4" w:rsidP="009305C1">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w:t>
      </w:r>
      <w:r w:rsidR="002D36D3">
        <w:rPr>
          <w:b/>
          <w:bCs/>
          <w:u w:val="single"/>
        </w:rPr>
        <w:t xml:space="preserve">Canyon </w:t>
      </w:r>
      <w:r>
        <w:rPr>
          <w:b/>
          <w:bCs/>
          <w:u w:val="single"/>
        </w:rPr>
        <w:t xml:space="preserve">Committee of the Central Wasatch Commission Stakeholders Council.  </w:t>
      </w:r>
    </w:p>
    <w:p w14:paraId="7E4A54C4" w14:textId="77777777" w:rsidR="009C2BE6" w:rsidRDefault="009C2BE6" w:rsidP="009305C1">
      <w:pPr>
        <w:keepNext/>
        <w:keepLines/>
        <w:tabs>
          <w:tab w:val="left" w:pos="1440"/>
          <w:tab w:val="left" w:pos="2160"/>
        </w:tabs>
        <w:jc w:val="both"/>
        <w:rPr>
          <w:b/>
          <w:bCs/>
          <w:u w:val="single"/>
        </w:rPr>
      </w:pPr>
    </w:p>
    <w:p w14:paraId="04A2DB64" w14:textId="77777777" w:rsidR="009C2BE6" w:rsidRDefault="00F11DE4" w:rsidP="009305C1">
      <w:pPr>
        <w:tabs>
          <w:tab w:val="left" w:pos="2337"/>
        </w:tabs>
        <w:ind w:left="2160" w:hanging="2160"/>
        <w:jc w:val="both"/>
      </w:pPr>
      <w:r w:rsidRPr="00862049">
        <w:t xml:space="preserve">Chair Tom Diegel called the </w:t>
      </w:r>
      <w:r w:rsidR="006755F8">
        <w:t>Millcreek Canyon Committee Meeting</w:t>
      </w:r>
      <w:r w:rsidRPr="00862049">
        <w:t xml:space="preserve"> to order at </w:t>
      </w:r>
      <w:r w:rsidR="00222348" w:rsidRPr="00862049">
        <w:t>1</w:t>
      </w:r>
      <w:r w:rsidRPr="00862049">
        <w:t>:</w:t>
      </w:r>
      <w:r w:rsidR="00222348" w:rsidRPr="00862049">
        <w:t>3</w:t>
      </w:r>
      <w:r w:rsidRPr="00862049">
        <w:t>0 p.</w:t>
      </w:r>
      <w:r w:rsidR="00862049">
        <w:t>m.</w:t>
      </w:r>
    </w:p>
    <w:p w14:paraId="76C74C4A" w14:textId="77777777" w:rsidR="009C2BE6" w:rsidRPr="009C2BE6" w:rsidRDefault="009C2BE6" w:rsidP="009305C1">
      <w:pPr>
        <w:keepNext/>
        <w:keepLines/>
        <w:tabs>
          <w:tab w:val="left" w:pos="1440"/>
          <w:tab w:val="left" w:pos="2160"/>
        </w:tabs>
        <w:jc w:val="both"/>
        <w:rPr>
          <w:b/>
          <w:bCs/>
          <w:u w:val="single"/>
        </w:rPr>
      </w:pPr>
    </w:p>
    <w:p w14:paraId="56C69F3A" w14:textId="77777777" w:rsidR="009C2BE6" w:rsidRDefault="00F11DE4" w:rsidP="009305C1">
      <w:pPr>
        <w:pStyle w:val="ListParagraph"/>
        <w:keepNext/>
        <w:keepLines/>
        <w:numPr>
          <w:ilvl w:val="0"/>
          <w:numId w:val="1"/>
        </w:numPr>
        <w:tabs>
          <w:tab w:val="left" w:pos="1440"/>
          <w:tab w:val="left" w:pos="2160"/>
        </w:tabs>
        <w:ind w:hanging="720"/>
        <w:jc w:val="both"/>
        <w:rPr>
          <w:b/>
          <w:bCs/>
          <w:u w:val="single"/>
        </w:rPr>
      </w:pPr>
      <w:r>
        <w:rPr>
          <w:b/>
          <w:bCs/>
          <w:u w:val="single"/>
        </w:rPr>
        <w:t>Review and Approval of the Minutes from the</w:t>
      </w:r>
      <w:r w:rsidR="00865078">
        <w:rPr>
          <w:b/>
          <w:bCs/>
          <w:u w:val="single"/>
        </w:rPr>
        <w:t xml:space="preserve"> September 18</w:t>
      </w:r>
      <w:r>
        <w:rPr>
          <w:b/>
          <w:bCs/>
          <w:u w:val="single"/>
        </w:rPr>
        <w:t>, 2023 Meeting.</w:t>
      </w:r>
    </w:p>
    <w:p w14:paraId="1CD76716" w14:textId="77777777" w:rsidR="009C2BE6" w:rsidRPr="009C2BE6" w:rsidRDefault="009C2BE6" w:rsidP="009305C1">
      <w:pPr>
        <w:tabs>
          <w:tab w:val="left" w:pos="1440"/>
          <w:tab w:val="left" w:pos="2160"/>
        </w:tabs>
        <w:jc w:val="both"/>
      </w:pPr>
    </w:p>
    <w:p w14:paraId="0E9A89DE" w14:textId="77777777" w:rsidR="004A5923" w:rsidRDefault="00F11DE4" w:rsidP="009305C1">
      <w:pPr>
        <w:tabs>
          <w:tab w:val="left" w:pos="720"/>
          <w:tab w:val="left" w:pos="2160"/>
        </w:tabs>
        <w:jc w:val="both"/>
      </w:pPr>
      <w:r>
        <w:rPr>
          <w:b/>
          <w:bCs/>
        </w:rPr>
        <w:t xml:space="preserve">MOTION:  </w:t>
      </w:r>
      <w:r w:rsidR="00F37E7C">
        <w:t>Ed Marshall</w:t>
      </w:r>
      <w:r>
        <w:t xml:space="preserve"> moved to APPROVE the </w:t>
      </w:r>
      <w:r w:rsidR="00F01919">
        <w:t>September 18,</w:t>
      </w:r>
      <w:r>
        <w:t xml:space="preserve"> 2023, Millcreek Canyon Committee Minutes.  </w:t>
      </w:r>
      <w:r w:rsidR="00597C38">
        <w:t xml:space="preserve">Del Draper </w:t>
      </w:r>
      <w:r>
        <w:t xml:space="preserve">seconded the motion.  The motion passed unanimously.  </w:t>
      </w:r>
    </w:p>
    <w:p w14:paraId="59A7B914" w14:textId="77777777" w:rsidR="00D0208B" w:rsidRPr="009C2BE6" w:rsidRDefault="00D0208B" w:rsidP="009305C1">
      <w:pPr>
        <w:tabs>
          <w:tab w:val="left" w:pos="1440"/>
          <w:tab w:val="left" w:pos="2160"/>
        </w:tabs>
        <w:jc w:val="both"/>
      </w:pPr>
    </w:p>
    <w:p w14:paraId="12740D49" w14:textId="77777777" w:rsidR="0010131B" w:rsidRPr="009C2BE6" w:rsidRDefault="00F11DE4" w:rsidP="009305C1">
      <w:pPr>
        <w:tabs>
          <w:tab w:val="left" w:pos="1440"/>
          <w:tab w:val="left" w:pos="2160"/>
        </w:tabs>
        <w:jc w:val="both"/>
        <w:rPr>
          <w:b/>
          <w:bCs/>
          <w:u w:val="single"/>
        </w:rPr>
      </w:pPr>
      <w:r>
        <w:rPr>
          <w:b/>
          <w:bCs/>
          <w:u w:val="single"/>
        </w:rPr>
        <w:t>Available Canyon Land Parcel Discussion</w:t>
      </w:r>
    </w:p>
    <w:p w14:paraId="092E54E8" w14:textId="77777777" w:rsidR="00D063BC" w:rsidRDefault="00D063BC" w:rsidP="009305C1">
      <w:pPr>
        <w:tabs>
          <w:tab w:val="left" w:pos="1440"/>
          <w:tab w:val="left" w:pos="2160"/>
        </w:tabs>
        <w:jc w:val="both"/>
        <w:rPr>
          <w:b/>
          <w:bCs/>
          <w:u w:val="single"/>
        </w:rPr>
      </w:pPr>
    </w:p>
    <w:p w14:paraId="517C0246" w14:textId="77777777" w:rsidR="003615A5" w:rsidRPr="00222348" w:rsidRDefault="00F11DE4" w:rsidP="009305C1">
      <w:pPr>
        <w:pStyle w:val="ListParagraph"/>
        <w:numPr>
          <w:ilvl w:val="0"/>
          <w:numId w:val="15"/>
        </w:numPr>
        <w:tabs>
          <w:tab w:val="left" w:pos="1440"/>
          <w:tab w:val="left" w:pos="2160"/>
        </w:tabs>
        <w:ind w:hanging="720"/>
        <w:jc w:val="both"/>
        <w:rPr>
          <w:b/>
          <w:bCs/>
        </w:rPr>
      </w:pPr>
      <w:r>
        <w:rPr>
          <w:b/>
          <w:bCs/>
          <w:u w:val="single"/>
        </w:rPr>
        <w:t>Committee Members will Discuss Available Land Parcels in Millcreek Canyon.</w:t>
      </w:r>
    </w:p>
    <w:p w14:paraId="1D7027E6" w14:textId="77777777" w:rsidR="00222348" w:rsidRDefault="00222348" w:rsidP="009305C1">
      <w:pPr>
        <w:tabs>
          <w:tab w:val="left" w:pos="1440"/>
          <w:tab w:val="left" w:pos="2160"/>
        </w:tabs>
        <w:jc w:val="both"/>
      </w:pPr>
    </w:p>
    <w:p w14:paraId="72B76EAE" w14:textId="77777777" w:rsidR="00222348" w:rsidRDefault="00F11DE4" w:rsidP="009305C1">
      <w:pPr>
        <w:tabs>
          <w:tab w:val="left" w:pos="1440"/>
          <w:tab w:val="left" w:pos="2160"/>
        </w:tabs>
        <w:jc w:val="both"/>
      </w:pPr>
      <w:r>
        <w:t xml:space="preserve">Chair Diegel </w:t>
      </w:r>
      <w:r w:rsidR="00A35E09">
        <w:t xml:space="preserve">reported </w:t>
      </w:r>
      <w:r>
        <w:t xml:space="preserve">that John Knoblock </w:t>
      </w:r>
      <w:r w:rsidR="00A35E09">
        <w:t xml:space="preserve">knows </w:t>
      </w:r>
      <w:r>
        <w:t xml:space="preserve">the most about the available land parcels in Millcreek Canyon </w:t>
      </w:r>
      <w:r w:rsidR="002E7FE0">
        <w:t xml:space="preserve">but </w:t>
      </w:r>
      <w:r w:rsidR="008C167F">
        <w:t>was</w:t>
      </w:r>
      <w:r w:rsidR="002E7FE0">
        <w:t xml:space="preserve"> unable to attend the Millcreek Canyon Committee Meeting.  </w:t>
      </w:r>
      <w:r w:rsidR="00F2638B">
        <w:t xml:space="preserve">There was still a lot of uncertainty about whether </w:t>
      </w:r>
      <w:r w:rsidR="00F070F3">
        <w:t>there was water associated with the land</w:t>
      </w:r>
      <w:r w:rsidR="005344B2">
        <w:t xml:space="preserve">.  It seemed that </w:t>
      </w:r>
      <w:r w:rsidR="005344B2">
        <w:lastRenderedPageBreak/>
        <w:t xml:space="preserve">Salt Lake City was not sure </w:t>
      </w:r>
      <w:r w:rsidR="001F5B7A">
        <w:t xml:space="preserve">and neither was </w:t>
      </w:r>
      <w:r w:rsidR="00DB131D">
        <w:t>Boundary Springs.</w:t>
      </w:r>
      <w:r w:rsidR="001A0C6D">
        <w:t xml:space="preserve">  </w:t>
      </w:r>
      <w:r w:rsidR="00EE2EA0">
        <w:t>Del Draper noted that Mr.</w:t>
      </w:r>
      <w:r w:rsidR="00A35E09">
        <w:t> </w:t>
      </w:r>
      <w:r w:rsidR="00EE2EA0">
        <w:t xml:space="preserve">Knoblock sent out a separate email </w:t>
      </w:r>
      <w:r w:rsidR="00D15B76">
        <w:t xml:space="preserve">related to the fee booth.  In that email, he </w:t>
      </w:r>
      <w:r w:rsidR="00A35E09">
        <w:t xml:space="preserve">indicated </w:t>
      </w:r>
      <w:r w:rsidR="00D15B76">
        <w:t xml:space="preserve">that the fee booth </w:t>
      </w:r>
      <w:r w:rsidR="00A35E09">
        <w:t>i</w:t>
      </w:r>
      <w:r w:rsidR="00D15B76">
        <w:t xml:space="preserve">s in the area where the available land parcels </w:t>
      </w:r>
      <w:r w:rsidR="00A35E09">
        <w:t>a</w:t>
      </w:r>
      <w:r w:rsidR="00D15B76">
        <w:t xml:space="preserve">re located.  </w:t>
      </w:r>
      <w:r w:rsidR="002274CC">
        <w:t xml:space="preserve">Mr. Draper was not sure how </w:t>
      </w:r>
      <w:r w:rsidR="008C167F">
        <w:t xml:space="preserve">a </w:t>
      </w:r>
      <w:r w:rsidR="002274CC">
        <w:t xml:space="preserve">purchase of the property would impact the fee booth area.  </w:t>
      </w:r>
      <w:r w:rsidR="00F97E18">
        <w:t xml:space="preserve">Chair Diegel pointed out </w:t>
      </w:r>
      <w:r w:rsidR="000570EF">
        <w:t xml:space="preserve">that </w:t>
      </w:r>
      <w:r w:rsidR="00F97E18">
        <w:t>there was a desire to bring the trail down that way as well</w:t>
      </w:r>
      <w:r w:rsidR="00DA45DF">
        <w:t xml:space="preserve">, </w:t>
      </w:r>
      <w:r w:rsidR="003E7D53">
        <w:t xml:space="preserve">which meant it would potentially </w:t>
      </w:r>
      <w:r w:rsidR="00F97E18">
        <w:t xml:space="preserve">cross </w:t>
      </w:r>
      <w:r w:rsidR="009D4275">
        <w:t>the available</w:t>
      </w:r>
      <w:r w:rsidR="00F97E18">
        <w:t xml:space="preserve"> land.  </w:t>
      </w:r>
      <w:r w:rsidR="003E4562">
        <w:t xml:space="preserve">There were a lot of </w:t>
      </w:r>
      <w:r w:rsidR="00205E28">
        <w:t xml:space="preserve">unknowns associated with the available land parcels.  </w:t>
      </w:r>
    </w:p>
    <w:p w14:paraId="021DF809" w14:textId="77777777" w:rsidR="009D45C6" w:rsidRDefault="009D45C6" w:rsidP="009305C1">
      <w:pPr>
        <w:tabs>
          <w:tab w:val="left" w:pos="1440"/>
          <w:tab w:val="left" w:pos="2160"/>
        </w:tabs>
        <w:jc w:val="both"/>
      </w:pPr>
    </w:p>
    <w:p w14:paraId="52C11742" w14:textId="77777777" w:rsidR="00222348" w:rsidRDefault="00F11DE4" w:rsidP="009305C1">
      <w:pPr>
        <w:tabs>
          <w:tab w:val="left" w:pos="1440"/>
          <w:tab w:val="left" w:pos="2160"/>
        </w:tabs>
        <w:jc w:val="both"/>
      </w:pPr>
      <w:r>
        <w:t xml:space="preserve">Chair Diegel </w:t>
      </w:r>
      <w:r w:rsidR="008364C6">
        <w:t xml:space="preserve">intended to reach out to </w:t>
      </w:r>
      <w:r w:rsidR="000A0F21">
        <w:t xml:space="preserve">Wendy Fisher from Utah Open Lands.  </w:t>
      </w:r>
      <w:r w:rsidR="00D81AAE">
        <w:t xml:space="preserve">Ms. Fisher expressed interest in the project and </w:t>
      </w:r>
      <w:r w:rsidR="002F4B4C">
        <w:t>had a lot of</w:t>
      </w:r>
      <w:r w:rsidR="0028456B">
        <w:t xml:space="preserve"> useful</w:t>
      </w:r>
      <w:r w:rsidR="002F4B4C">
        <w:t xml:space="preserve"> knowledge.  He offered to follow up with her later in the week to see what she had to say about the available land parcels</w:t>
      </w:r>
      <w:r w:rsidR="0053232F">
        <w:t xml:space="preserve"> in Millcreek Canyon.  Additionally, he would reach out to Mr. Knoblock </w:t>
      </w:r>
      <w:r w:rsidR="00816B8E">
        <w:t xml:space="preserve">about </w:t>
      </w:r>
      <w:r w:rsidR="00472295">
        <w:t xml:space="preserve">any potential updates. </w:t>
      </w:r>
    </w:p>
    <w:p w14:paraId="54A61C57" w14:textId="77777777" w:rsidR="00504856" w:rsidRDefault="00504856" w:rsidP="009305C1">
      <w:pPr>
        <w:tabs>
          <w:tab w:val="left" w:pos="1440"/>
          <w:tab w:val="left" w:pos="2160"/>
        </w:tabs>
        <w:jc w:val="both"/>
      </w:pPr>
    </w:p>
    <w:p w14:paraId="039A0C87" w14:textId="77777777" w:rsidR="00504856" w:rsidRDefault="00F11DE4" w:rsidP="009305C1">
      <w:pPr>
        <w:tabs>
          <w:tab w:val="left" w:pos="1440"/>
          <w:tab w:val="left" w:pos="2160"/>
        </w:tabs>
        <w:jc w:val="both"/>
      </w:pPr>
      <w:r>
        <w:t xml:space="preserve">Ed Marshall </w:t>
      </w:r>
      <w:r w:rsidR="00A35E09">
        <w:t xml:space="preserve">reported </w:t>
      </w:r>
      <w:r>
        <w:t xml:space="preserve">that at the last Millcreek Canyon Committee Meeting, it was determined that information about the available land parcels would be presented to the CWC Board.  He wondered </w:t>
      </w:r>
      <w:r w:rsidR="00A35E09">
        <w:t xml:space="preserve">if </w:t>
      </w:r>
      <w:r w:rsidR="00463287">
        <w:t xml:space="preserve">it </w:t>
      </w:r>
      <w:r w:rsidR="008E4831">
        <w:t>had been</w:t>
      </w:r>
      <w:r w:rsidR="00463287">
        <w:t xml:space="preserve"> presented and what the reaction was.  </w:t>
      </w:r>
      <w:r>
        <w:t xml:space="preserve">Executive Director, </w:t>
      </w:r>
      <w:r w:rsidR="00B35D9D">
        <w:t xml:space="preserve">Lindsey Nielsen, </w:t>
      </w:r>
      <w:r w:rsidR="003738D9">
        <w:t xml:space="preserve">reported that the Executive Directors Report was cut from the agenda at the last CWC Board Meeting, as requested by the Chair, due to time limitations.  </w:t>
      </w:r>
      <w:r w:rsidR="00E837F4">
        <w:t xml:space="preserve">As a result, she did not </w:t>
      </w:r>
      <w:r w:rsidR="0027363D">
        <w:t>share th</w:t>
      </w:r>
      <w:r w:rsidR="002801D9">
        <w:t>at informational updat</w:t>
      </w:r>
      <w:r w:rsidR="00E837F4">
        <w:t>e during the CWC Board Meeting</w:t>
      </w:r>
      <w:r w:rsidR="0065023B">
        <w:t xml:space="preserve">.  Chair Diegel </w:t>
      </w:r>
      <w:r w:rsidR="00A35E09">
        <w:t xml:space="preserve">reported </w:t>
      </w:r>
      <w:r w:rsidR="00D53D6F">
        <w:t xml:space="preserve">that information </w:t>
      </w:r>
      <w:r w:rsidR="00A35E09">
        <w:t>was</w:t>
      </w:r>
      <w:r w:rsidR="00D53D6F">
        <w:t xml:space="preserve"> shared at the </w:t>
      </w:r>
      <w:r w:rsidR="00BC5924">
        <w:t xml:space="preserve">recent </w:t>
      </w:r>
      <w:r w:rsidR="00D53D6F">
        <w:t>Stakeholders Council Meeting</w:t>
      </w:r>
      <w:r w:rsidR="00A37F2D">
        <w:t>.  T</w:t>
      </w:r>
      <w:r w:rsidR="009905EE">
        <w:t xml:space="preserve">here </w:t>
      </w:r>
      <w:r w:rsidR="008C4BCD">
        <w:t>had been</w:t>
      </w:r>
      <w:r w:rsidR="009905EE">
        <w:t xml:space="preserve"> </w:t>
      </w:r>
      <w:r w:rsidR="00E337FF">
        <w:t>some</w:t>
      </w:r>
      <w:r w:rsidR="009905EE">
        <w:t xml:space="preserve"> acknowledgment that </w:t>
      </w:r>
      <w:r w:rsidR="00D43FDE">
        <w:t xml:space="preserve">the available land parcels could result in </w:t>
      </w:r>
      <w:r w:rsidR="00FC36B0">
        <w:t>potential</w:t>
      </w:r>
      <w:r w:rsidR="00772F6A">
        <w:t xml:space="preserve"> </w:t>
      </w:r>
      <w:r w:rsidR="00D43FDE">
        <w:t>issues.  The matter had not been discussed by the CWC Board, but it had been discussed at a Stakeholders Council level.</w:t>
      </w:r>
    </w:p>
    <w:p w14:paraId="47DF3F21" w14:textId="77777777" w:rsidR="00312C1E" w:rsidRDefault="00312C1E" w:rsidP="009305C1">
      <w:pPr>
        <w:tabs>
          <w:tab w:val="left" w:pos="1440"/>
          <w:tab w:val="left" w:pos="2160"/>
        </w:tabs>
        <w:jc w:val="both"/>
      </w:pPr>
    </w:p>
    <w:p w14:paraId="5A85B5A5" w14:textId="77777777" w:rsidR="00C027E6" w:rsidRPr="00222348" w:rsidRDefault="00F11DE4" w:rsidP="009305C1">
      <w:pPr>
        <w:tabs>
          <w:tab w:val="left" w:pos="1440"/>
          <w:tab w:val="left" w:pos="2160"/>
        </w:tabs>
        <w:jc w:val="both"/>
      </w:pPr>
      <w:r>
        <w:t xml:space="preserve">Mr. Draper suggested speaking to Mr. Knoblock following the Millcreek Canyon Committee Meeting.  The next time Stakeholders Council </w:t>
      </w:r>
      <w:r w:rsidR="008F1C8B">
        <w:t xml:space="preserve">leadership </w:t>
      </w:r>
      <w:r w:rsidR="0095196B">
        <w:t>present</w:t>
      </w:r>
      <w:r w:rsidR="00A35E09">
        <w:t>s</w:t>
      </w:r>
      <w:r w:rsidR="0095196B">
        <w:t xml:space="preserve"> to the CWC Board, </w:t>
      </w:r>
      <w:r w:rsidR="000071CC">
        <w:t xml:space="preserve">it would be ideal </w:t>
      </w:r>
      <w:r w:rsidR="00EB1BD8">
        <w:t>for</w:t>
      </w:r>
      <w:r w:rsidR="000071CC">
        <w:t xml:space="preserve"> </w:t>
      </w:r>
      <w:r w:rsidR="00DD7A56">
        <w:t xml:space="preserve">the </w:t>
      </w:r>
      <w:r w:rsidR="00BD2B9E">
        <w:t xml:space="preserve">Millcreek Canyon land parcels </w:t>
      </w:r>
      <w:r w:rsidR="0012617F">
        <w:t>to be</w:t>
      </w:r>
      <w:r w:rsidR="00BD2B9E">
        <w:t xml:space="preserve"> included as an informational item. </w:t>
      </w:r>
    </w:p>
    <w:p w14:paraId="569660EB" w14:textId="77777777" w:rsidR="00501CDB" w:rsidRDefault="00501CDB" w:rsidP="009305C1">
      <w:pPr>
        <w:tabs>
          <w:tab w:val="left" w:pos="1440"/>
          <w:tab w:val="left" w:pos="2160"/>
        </w:tabs>
        <w:jc w:val="both"/>
      </w:pPr>
    </w:p>
    <w:p w14:paraId="6210F960" w14:textId="77777777" w:rsidR="00E53D77" w:rsidRDefault="00F11DE4" w:rsidP="009305C1">
      <w:pPr>
        <w:tabs>
          <w:tab w:val="left" w:pos="1440"/>
          <w:tab w:val="left" w:pos="2160"/>
        </w:tabs>
        <w:jc w:val="both"/>
        <w:rPr>
          <w:b/>
          <w:bCs/>
          <w:u w:val="single"/>
        </w:rPr>
      </w:pPr>
      <w:r>
        <w:rPr>
          <w:b/>
          <w:bCs/>
          <w:u w:val="single"/>
        </w:rPr>
        <w:t>FLAP Grant Update and Discussion</w:t>
      </w:r>
    </w:p>
    <w:p w14:paraId="403BC831" w14:textId="77777777" w:rsidR="00E53D77" w:rsidRDefault="00E53D77" w:rsidP="009305C1">
      <w:pPr>
        <w:tabs>
          <w:tab w:val="left" w:pos="1440"/>
          <w:tab w:val="left" w:pos="2160"/>
        </w:tabs>
        <w:jc w:val="both"/>
      </w:pPr>
    </w:p>
    <w:p w14:paraId="507BE45B" w14:textId="77777777" w:rsidR="00DD4CED" w:rsidRPr="00A35E09" w:rsidRDefault="00F11DE4" w:rsidP="009305C1">
      <w:pPr>
        <w:pStyle w:val="ListParagraph"/>
        <w:numPr>
          <w:ilvl w:val="0"/>
          <w:numId w:val="16"/>
        </w:numPr>
        <w:tabs>
          <w:tab w:val="left" w:pos="1440"/>
          <w:tab w:val="left" w:pos="2160"/>
        </w:tabs>
        <w:ind w:hanging="720"/>
        <w:jc w:val="both"/>
        <w:rPr>
          <w:b/>
          <w:bCs/>
        </w:rPr>
      </w:pPr>
      <w:r>
        <w:rPr>
          <w:b/>
          <w:bCs/>
          <w:u w:val="single"/>
        </w:rPr>
        <w:t xml:space="preserve">Committee Members will Discuss the </w:t>
      </w:r>
      <w:r w:rsidR="00222348">
        <w:rPr>
          <w:b/>
          <w:bCs/>
          <w:u w:val="single"/>
        </w:rPr>
        <w:t>Ongoing FLAP Grant</w:t>
      </w:r>
      <w:r w:rsidR="00865078">
        <w:rPr>
          <w:b/>
          <w:bCs/>
          <w:u w:val="single"/>
        </w:rPr>
        <w:t xml:space="preserve"> and Potential Parking Solutions for a Shuttle</w:t>
      </w:r>
      <w:r w:rsidR="00222348">
        <w:rPr>
          <w:b/>
          <w:bCs/>
          <w:u w:val="single"/>
        </w:rPr>
        <w:t>.</w:t>
      </w:r>
    </w:p>
    <w:p w14:paraId="3BF447C2" w14:textId="77777777" w:rsidR="00A35E09" w:rsidRPr="00225A0E" w:rsidRDefault="00A35E09" w:rsidP="00A35E09">
      <w:pPr>
        <w:pStyle w:val="ListParagraph"/>
        <w:tabs>
          <w:tab w:val="left" w:pos="1440"/>
          <w:tab w:val="left" w:pos="2160"/>
        </w:tabs>
        <w:jc w:val="both"/>
        <w:rPr>
          <w:b/>
          <w:bCs/>
        </w:rPr>
      </w:pPr>
    </w:p>
    <w:p w14:paraId="2571A902" w14:textId="77777777" w:rsidR="00225A0E" w:rsidRPr="00225A0E" w:rsidRDefault="00F11DE4" w:rsidP="009305C1">
      <w:pPr>
        <w:pStyle w:val="ListParagraph"/>
        <w:numPr>
          <w:ilvl w:val="0"/>
          <w:numId w:val="16"/>
        </w:numPr>
        <w:tabs>
          <w:tab w:val="left" w:pos="1440"/>
          <w:tab w:val="left" w:pos="2160"/>
        </w:tabs>
        <w:ind w:hanging="720"/>
        <w:jc w:val="both"/>
        <w:rPr>
          <w:b/>
          <w:bCs/>
        </w:rPr>
      </w:pPr>
      <w:r>
        <w:rPr>
          <w:b/>
          <w:bCs/>
          <w:u w:val="single"/>
        </w:rPr>
        <w:t>Chair Diegel will Discuss His Recent Comments to the County Council.</w:t>
      </w:r>
    </w:p>
    <w:p w14:paraId="146D68CD" w14:textId="77777777" w:rsidR="00865078" w:rsidRDefault="00865078" w:rsidP="009305C1">
      <w:pPr>
        <w:tabs>
          <w:tab w:val="left" w:pos="1440"/>
          <w:tab w:val="left" w:pos="2160"/>
        </w:tabs>
        <w:jc w:val="both"/>
      </w:pPr>
    </w:p>
    <w:p w14:paraId="445A475B" w14:textId="77777777" w:rsidR="00865078" w:rsidRDefault="00F11DE4" w:rsidP="009305C1">
      <w:pPr>
        <w:tabs>
          <w:tab w:val="left" w:pos="1440"/>
          <w:tab w:val="left" w:pos="2160"/>
        </w:tabs>
        <w:jc w:val="both"/>
      </w:pPr>
      <w:r>
        <w:t xml:space="preserve">The Millcreek Canyon Committee discussed the ongoing Federal Lands Access Program (“FLAP”) grant work.  </w:t>
      </w:r>
      <w:r w:rsidR="003438A5">
        <w:t xml:space="preserve">Chair Diegel noted that at the last Millcreek Canyon Committee Meeting, he mentioned that there </w:t>
      </w:r>
      <w:r w:rsidR="00D3546B">
        <w:t>would be</w:t>
      </w:r>
      <w:r w:rsidR="003438A5">
        <w:t xml:space="preserve"> a </w:t>
      </w:r>
      <w:r w:rsidR="00D871E7">
        <w:t xml:space="preserve">County Council Meeting shortly.  </w:t>
      </w:r>
      <w:r w:rsidR="003F12EB">
        <w:t xml:space="preserve">He took it upon himself to attend </w:t>
      </w:r>
      <w:r w:rsidR="00302BC7">
        <w:t xml:space="preserve">the meeting and share comments.  He spoke for a few minutes </w:t>
      </w:r>
      <w:r w:rsidR="00416796">
        <w:t>and shared a</w:t>
      </w:r>
      <w:r w:rsidR="00D96279">
        <w:t xml:space="preserve"> summary of the project</w:t>
      </w:r>
      <w:r w:rsidR="00545E44">
        <w:t xml:space="preserve">.  He </w:t>
      </w:r>
      <w:r w:rsidR="00D96279">
        <w:t>also express</w:t>
      </w:r>
      <w:r w:rsidR="00545E44">
        <w:t>ed</w:t>
      </w:r>
      <w:r w:rsidR="00D96279">
        <w:t xml:space="preserve"> </w:t>
      </w:r>
      <w:r w:rsidR="00302BC7">
        <w:t xml:space="preserve">concerns </w:t>
      </w:r>
      <w:r w:rsidR="00563C1A">
        <w:t>with the</w:t>
      </w:r>
      <w:r w:rsidR="00302BC7">
        <w:t xml:space="preserve"> Millcreek Canyon Committee.  </w:t>
      </w:r>
      <w:r w:rsidR="00234693">
        <w:t>It was concerning that the project appeared to be moving ahead in ways that did not reflect what the general public desire</w:t>
      </w:r>
      <w:r w:rsidR="00A35E09">
        <w:t>s</w:t>
      </w:r>
      <w:r w:rsidR="00DE1209">
        <w:t xml:space="preserve">.  </w:t>
      </w:r>
      <w:r w:rsidR="00FC229B">
        <w:t>Deputy Mayor</w:t>
      </w:r>
      <w:r w:rsidR="00A35E09">
        <w:t>,</w:t>
      </w:r>
      <w:r w:rsidR="00FC229B">
        <w:t xml:space="preserve"> </w:t>
      </w:r>
      <w:r w:rsidR="00642DA2">
        <w:t>Catherine Kanter</w:t>
      </w:r>
      <w:r w:rsidR="00A35E09">
        <w:t>,</w:t>
      </w:r>
      <w:r w:rsidR="00642DA2">
        <w:t xml:space="preserve"> stated that there had been some discussions about </w:t>
      </w:r>
      <w:r w:rsidR="00563C1A">
        <w:t>the FLAP grant</w:t>
      </w:r>
      <w:r w:rsidR="00642DA2">
        <w:t>.  Council Member Bradley acknowledged that it was a complicated matter</w:t>
      </w:r>
      <w:r w:rsidR="00992721">
        <w:t>.  It</w:t>
      </w:r>
      <w:r w:rsidR="00642DA2">
        <w:t xml:space="preserve"> was determined that </w:t>
      </w:r>
      <w:r w:rsidR="002D2C31">
        <w:t>the FLAP grant</w:t>
      </w:r>
      <w:r w:rsidR="00642DA2">
        <w:t xml:space="preserve"> would be </w:t>
      </w:r>
      <w:r w:rsidR="00992721">
        <w:t>discussed at</w:t>
      </w:r>
      <w:r w:rsidR="00642DA2">
        <w:t xml:space="preserve"> a future </w:t>
      </w:r>
      <w:r w:rsidR="006E090D">
        <w:t xml:space="preserve">meeting. </w:t>
      </w:r>
      <w:r w:rsidR="005C0594">
        <w:t xml:space="preserve">  </w:t>
      </w:r>
    </w:p>
    <w:p w14:paraId="56704174" w14:textId="77777777" w:rsidR="00D47730" w:rsidRDefault="00D47730" w:rsidP="009305C1">
      <w:pPr>
        <w:tabs>
          <w:tab w:val="left" w:pos="1440"/>
          <w:tab w:val="left" w:pos="2160"/>
        </w:tabs>
        <w:jc w:val="both"/>
      </w:pPr>
    </w:p>
    <w:p w14:paraId="2B8BDF5A" w14:textId="77777777" w:rsidR="00D47730" w:rsidRDefault="00F11DE4" w:rsidP="009305C1">
      <w:pPr>
        <w:tabs>
          <w:tab w:val="left" w:pos="1440"/>
          <w:tab w:val="left" w:pos="2160"/>
        </w:tabs>
        <w:jc w:val="both"/>
      </w:pPr>
      <w:r>
        <w:t xml:space="preserve">Chair Diegel was encouraged by what he heard during the County Council Meeting but pointed out that October and November </w:t>
      </w:r>
      <w:r w:rsidR="00A35E09">
        <w:t>a</w:t>
      </w:r>
      <w:r w:rsidR="003238B0">
        <w:t xml:space="preserve">re the months when the County budget </w:t>
      </w:r>
      <w:r w:rsidR="00A35E09">
        <w:t>i</w:t>
      </w:r>
      <w:r w:rsidR="003238B0">
        <w:t xml:space="preserve">s discussed.  </w:t>
      </w:r>
      <w:r w:rsidR="003650F5">
        <w:t xml:space="preserve">Based on a follow-up conversation with Deputy Mayor Kanter, it was not likely that the County Council </w:t>
      </w:r>
      <w:r w:rsidR="003650F5">
        <w:lastRenderedPageBreak/>
        <w:t xml:space="preserve">would be able to discuss the FLAP grant until early December.  </w:t>
      </w:r>
      <w:r w:rsidR="00FA5DBF">
        <w:t xml:space="preserve">That being said, </w:t>
      </w:r>
      <w:r w:rsidR="000959B6">
        <w:t xml:space="preserve">Chair Diegel believed the County Council had appreciated </w:t>
      </w:r>
      <w:r w:rsidR="00EC3B8D">
        <w:t>receiving</w:t>
      </w:r>
      <w:r w:rsidR="00C02FEA">
        <w:t xml:space="preserve"> </w:t>
      </w:r>
      <w:r w:rsidR="000959B6">
        <w:t>the update that had been shared</w:t>
      </w:r>
      <w:r w:rsidR="00C80156">
        <w:t xml:space="preserve">. </w:t>
      </w:r>
      <w:r w:rsidR="00EC3B8D">
        <w:t xml:space="preserve"> </w:t>
      </w:r>
    </w:p>
    <w:p w14:paraId="30043BDD" w14:textId="77777777" w:rsidR="00951D92" w:rsidRDefault="00951D92" w:rsidP="009305C1">
      <w:pPr>
        <w:tabs>
          <w:tab w:val="left" w:pos="1440"/>
          <w:tab w:val="left" w:pos="2160"/>
        </w:tabs>
        <w:jc w:val="both"/>
      </w:pPr>
    </w:p>
    <w:p w14:paraId="2D7961A8" w14:textId="77777777" w:rsidR="00951D92" w:rsidRDefault="00F11DE4" w:rsidP="009305C1">
      <w:pPr>
        <w:tabs>
          <w:tab w:val="left" w:pos="1440"/>
          <w:tab w:val="left" w:pos="2160"/>
        </w:tabs>
        <w:jc w:val="both"/>
      </w:pPr>
      <w:r>
        <w:t xml:space="preserve">Mr. </w:t>
      </w:r>
      <w:r w:rsidR="00A35E09">
        <w:t xml:space="preserve">Draper </w:t>
      </w:r>
      <w:r>
        <w:t xml:space="preserve">watched the meeting and heard the comments shared by Chair Diegel.  </w:t>
      </w:r>
      <w:r w:rsidR="00A84E0B">
        <w:t>His impression was that some of the Council Members lacked</w:t>
      </w:r>
      <w:r w:rsidR="005D5603">
        <w:t xml:space="preserve"> </w:t>
      </w:r>
      <w:r w:rsidR="00A84E0B">
        <w:t>knowledge about the</w:t>
      </w:r>
      <w:r w:rsidR="00BF0448">
        <w:t xml:space="preserve"> canyon</w:t>
      </w:r>
      <w:r w:rsidR="00A84E0B">
        <w:t xml:space="preserve"> issue</w:t>
      </w:r>
      <w:r w:rsidR="0075142C">
        <w:t xml:space="preserve">s.  </w:t>
      </w:r>
      <w:r w:rsidR="00D366BD">
        <w:t xml:space="preserve">It was beneficial that Chair Diegel had taken the time to attend the meeting and present information.  </w:t>
      </w:r>
    </w:p>
    <w:p w14:paraId="24A431BD" w14:textId="77777777" w:rsidR="00602D4D" w:rsidRDefault="00602D4D" w:rsidP="009305C1">
      <w:pPr>
        <w:tabs>
          <w:tab w:val="left" w:pos="1440"/>
          <w:tab w:val="left" w:pos="2160"/>
        </w:tabs>
        <w:jc w:val="both"/>
      </w:pPr>
    </w:p>
    <w:p w14:paraId="4A14F2FB" w14:textId="77777777" w:rsidR="00602D4D" w:rsidRDefault="00F11DE4" w:rsidP="009305C1">
      <w:pPr>
        <w:tabs>
          <w:tab w:val="left" w:pos="1440"/>
          <w:tab w:val="left" w:pos="2160"/>
        </w:tabs>
        <w:jc w:val="both"/>
      </w:pPr>
      <w:r>
        <w:t xml:space="preserve">Chair Diegel reported that he sent an email to </w:t>
      </w:r>
      <w:r w:rsidR="00870B9C">
        <w:t xml:space="preserve">Braden Peters </w:t>
      </w:r>
      <w:r w:rsidR="001D088B">
        <w:t xml:space="preserve">recently.  </w:t>
      </w:r>
      <w:r w:rsidR="00E14D5E">
        <w:t xml:space="preserve">He explained that Mr. Peters </w:t>
      </w:r>
      <w:r w:rsidR="00A35E09">
        <w:t xml:space="preserve">is </w:t>
      </w:r>
      <w:r w:rsidR="00E14D5E">
        <w:t xml:space="preserve">the </w:t>
      </w:r>
      <w:r w:rsidR="00A35E09">
        <w:t>P</w:t>
      </w:r>
      <w:r w:rsidR="00E14D5E">
        <w:t xml:space="preserve">roject </w:t>
      </w:r>
      <w:r w:rsidR="00A35E09">
        <w:t>L</w:t>
      </w:r>
      <w:r w:rsidR="00E14D5E">
        <w:t>ead and work</w:t>
      </w:r>
      <w:r w:rsidR="00A35E09">
        <w:t>s</w:t>
      </w:r>
      <w:r w:rsidR="00E14D5E">
        <w:t xml:space="preserve"> with the Federal Highway</w:t>
      </w:r>
      <w:r w:rsidR="007F5D84">
        <w:t xml:space="preserve"> Administration (“FHWA”).  </w:t>
      </w:r>
      <w:r w:rsidR="0046509D">
        <w:t>The email exchanges so far have been unfulfilling</w:t>
      </w:r>
      <w:r w:rsidR="0070527F">
        <w:t>.  Chair Diegel had questions that he wanted answers t</w:t>
      </w:r>
      <w:r w:rsidR="00941FD5">
        <w:t xml:space="preserve">o but </w:t>
      </w:r>
      <w:r w:rsidR="00A35E09">
        <w:t xml:space="preserve">they </w:t>
      </w:r>
      <w:r w:rsidR="00941FD5">
        <w:t xml:space="preserve">had not been </w:t>
      </w:r>
      <w:r w:rsidR="004627A5">
        <w:t>received</w:t>
      </w:r>
      <w:r w:rsidR="00941FD5">
        <w:t xml:space="preserve"> so far</w:t>
      </w:r>
      <w:r w:rsidR="0070527F">
        <w:t>.</w:t>
      </w:r>
      <w:r w:rsidR="00941FD5">
        <w:t xml:space="preserve">  He expressed frustration with the process</w:t>
      </w:r>
      <w:r w:rsidR="001B21E4">
        <w:t>.  There had not been a recent response from Mr. Peters</w:t>
      </w:r>
      <w:r w:rsidR="008018C4">
        <w:t xml:space="preserve">, so he was not sure what would happen </w:t>
      </w:r>
      <w:r w:rsidR="001C26BA">
        <w:t xml:space="preserve">in </w:t>
      </w:r>
      <w:r w:rsidR="00A35E09">
        <w:t xml:space="preserve">the </w:t>
      </w:r>
      <w:r w:rsidR="001C26BA">
        <w:t>future</w:t>
      </w:r>
      <w:r w:rsidR="008018C4">
        <w:t xml:space="preserve">.  </w:t>
      </w:r>
      <w:r w:rsidR="0070527F">
        <w:t xml:space="preserve">  </w:t>
      </w:r>
    </w:p>
    <w:p w14:paraId="20BA606D" w14:textId="77777777" w:rsidR="00865078" w:rsidRDefault="00865078" w:rsidP="009305C1">
      <w:pPr>
        <w:tabs>
          <w:tab w:val="left" w:pos="1440"/>
          <w:tab w:val="left" w:pos="2160"/>
        </w:tabs>
        <w:jc w:val="both"/>
      </w:pPr>
    </w:p>
    <w:p w14:paraId="2911F5E3" w14:textId="77777777" w:rsidR="00865078" w:rsidRDefault="00F11DE4" w:rsidP="009305C1">
      <w:pPr>
        <w:tabs>
          <w:tab w:val="left" w:pos="1440"/>
          <w:tab w:val="left" w:pos="2160"/>
        </w:tabs>
        <w:jc w:val="both"/>
      </w:pPr>
      <w:r>
        <w:t xml:space="preserve">Mr. Draper </w:t>
      </w:r>
      <w:r w:rsidR="005F1739">
        <w:t xml:space="preserve">wondered </w:t>
      </w:r>
      <w:r w:rsidR="00A35E09">
        <w:t xml:space="preserve">if </w:t>
      </w:r>
      <w:r w:rsidR="005F1739">
        <w:t>comments had been received from Mayor Silvestrini</w:t>
      </w:r>
      <w:r w:rsidR="00A37846">
        <w:t xml:space="preserve"> about </w:t>
      </w:r>
      <w:r w:rsidR="00D9329B">
        <w:t xml:space="preserve">suggested </w:t>
      </w:r>
      <w:r w:rsidR="00A37846">
        <w:t xml:space="preserve">parking </w:t>
      </w:r>
      <w:r w:rsidR="00F22982">
        <w:t xml:space="preserve">locations </w:t>
      </w:r>
      <w:r w:rsidR="00520273">
        <w:t>for a Millcreek Canyon shuttle</w:t>
      </w:r>
      <w:r w:rsidR="00A37846">
        <w:t xml:space="preserve">.  </w:t>
      </w:r>
      <w:r w:rsidR="00360DF3">
        <w:t>Chair Diegel thanked Mr. Draper for doing research</w:t>
      </w:r>
      <w:r w:rsidR="005917A8">
        <w:t xml:space="preserve">, </w:t>
      </w:r>
      <w:r w:rsidR="00360DF3">
        <w:t xml:space="preserve">counting </w:t>
      </w:r>
      <w:r w:rsidR="005917A8">
        <w:t xml:space="preserve">the number of potential parking spaces, and reaching out to Skyline High School.  </w:t>
      </w:r>
      <w:r w:rsidR="00A9125E">
        <w:t xml:space="preserve">He believed there </w:t>
      </w:r>
      <w:r w:rsidR="00CE018B">
        <w:t>had been</w:t>
      </w:r>
      <w:r w:rsidR="00A9125E">
        <w:t xml:space="preserve"> a good start to </w:t>
      </w:r>
      <w:r w:rsidR="00720720">
        <w:t>the</w:t>
      </w:r>
      <w:r w:rsidR="00A9125E">
        <w:t xml:space="preserve"> conversation</w:t>
      </w:r>
      <w:r w:rsidR="00B2773E">
        <w:t xml:space="preserve">.  </w:t>
      </w:r>
      <w:r w:rsidR="00520273">
        <w:t xml:space="preserve">It would be </w:t>
      </w:r>
      <w:r w:rsidR="00962820">
        <w:t>possible</w:t>
      </w:r>
      <w:r w:rsidR="00520273">
        <w:t xml:space="preserve"> </w:t>
      </w:r>
      <w:r w:rsidR="00567CB1">
        <w:t xml:space="preserve">to reach out to the U.S. Forest Service </w:t>
      </w:r>
      <w:r w:rsidR="00AE1BF9">
        <w:t>in the future</w:t>
      </w:r>
      <w:r w:rsidR="00567CB1">
        <w:t xml:space="preserve"> with possible parking </w:t>
      </w:r>
      <w:r w:rsidR="00DB0662">
        <w:t xml:space="preserve">locations but he believed the </w:t>
      </w:r>
      <w:r w:rsidR="000A265B">
        <w:t xml:space="preserve">parking locations needed to be confirmed with Mayor Silvestrini </w:t>
      </w:r>
      <w:r w:rsidR="00315902">
        <w:t>first</w:t>
      </w:r>
      <w:r w:rsidR="000A265B">
        <w:t>.</w:t>
      </w:r>
      <w:r w:rsidR="00D632B6">
        <w:t xml:space="preserve">  Chair Diegel </w:t>
      </w:r>
      <w:r w:rsidR="00251333">
        <w:t xml:space="preserve">believed it would be possible to add </w:t>
      </w:r>
      <w:r w:rsidR="00D632B6">
        <w:t>additional</w:t>
      </w:r>
      <w:r w:rsidR="00251333">
        <w:t xml:space="preserve"> parking information to the Feasibility Proposal</w:t>
      </w:r>
      <w:r w:rsidR="00A80204">
        <w:t xml:space="preserve"> submitted by the CWC</w:t>
      </w:r>
      <w:r w:rsidR="00251333">
        <w:t>.</w:t>
      </w:r>
      <w:r w:rsidR="002E67C9">
        <w:t xml:space="preserve">  </w:t>
      </w:r>
      <w:r w:rsidR="00477211">
        <w:t xml:space="preserve">Mr. Draper </w:t>
      </w:r>
      <w:r w:rsidR="002E67C9">
        <w:t xml:space="preserve">offered to reach out to Mayor Silvestrini for </w:t>
      </w:r>
      <w:r w:rsidR="00AC3633">
        <w:t xml:space="preserve">parking location </w:t>
      </w:r>
      <w:r w:rsidR="002E67C9">
        <w:t xml:space="preserve">confirmation.  </w:t>
      </w:r>
    </w:p>
    <w:p w14:paraId="3112D976" w14:textId="77777777" w:rsidR="00A6612C" w:rsidRDefault="00A6612C" w:rsidP="009305C1">
      <w:pPr>
        <w:tabs>
          <w:tab w:val="left" w:pos="1440"/>
          <w:tab w:val="left" w:pos="2160"/>
        </w:tabs>
        <w:jc w:val="both"/>
      </w:pPr>
    </w:p>
    <w:p w14:paraId="3B2D4F19" w14:textId="77777777" w:rsidR="00A6612C" w:rsidRDefault="00F11DE4" w:rsidP="009305C1">
      <w:pPr>
        <w:tabs>
          <w:tab w:val="left" w:pos="1440"/>
          <w:tab w:val="left" w:pos="2160"/>
        </w:tabs>
        <w:jc w:val="both"/>
      </w:pPr>
      <w:r>
        <w:t xml:space="preserve">Rusty Vetter </w:t>
      </w:r>
      <w:r w:rsidR="00A35E09">
        <w:t xml:space="preserve">reported </w:t>
      </w:r>
      <w:r w:rsidR="004B4091">
        <w:t>that before he was a member of the Stakeholders Council, he attended several Millcreek Canyon Committee Meetings</w:t>
      </w:r>
      <w:r w:rsidR="00787C9F">
        <w:t xml:space="preserve">.  </w:t>
      </w:r>
      <w:r w:rsidR="00CC4B2C">
        <w:t xml:space="preserve">During that time, </w:t>
      </w:r>
      <w:r w:rsidR="00A35E09">
        <w:t xml:space="preserve">he </w:t>
      </w:r>
      <w:r w:rsidR="00CC4B2C">
        <w:t xml:space="preserve">thought a lot about a potential Millcreek Canyon shuttle.  </w:t>
      </w:r>
      <w:r w:rsidR="00844449">
        <w:t xml:space="preserve">He thought the shuttle </w:t>
      </w:r>
      <w:r w:rsidR="007B3F25">
        <w:t>was</w:t>
      </w:r>
      <w:r w:rsidR="00844449">
        <w:t xml:space="preserve"> an excellent idea</w:t>
      </w:r>
      <w:r w:rsidR="001E007C">
        <w:t xml:space="preserve"> in the past, especially during the drafting of the Mountain Accord process </w:t>
      </w:r>
      <w:r w:rsidR="009A7C32">
        <w:t xml:space="preserve">but had </w:t>
      </w:r>
      <w:r w:rsidR="0085621B">
        <w:t xml:space="preserve">since </w:t>
      </w:r>
      <w:r w:rsidR="008D04F5">
        <w:t xml:space="preserve">cooled on the idea of </w:t>
      </w:r>
      <w:r w:rsidR="00EB70BB">
        <w:t xml:space="preserve">a </w:t>
      </w:r>
      <w:r w:rsidR="00A22FE1">
        <w:t>canyon</w:t>
      </w:r>
      <w:r w:rsidR="008D04F5">
        <w:t xml:space="preserve"> shuttle.  Mr. Vetter had concerns about logistics in addition to parking.  </w:t>
      </w:r>
      <w:r w:rsidR="006D5E32">
        <w:t xml:space="preserve">When people start to find out what the shuttle may or may not be, it </w:t>
      </w:r>
      <w:r w:rsidR="00A35E09">
        <w:t xml:space="preserve">will </w:t>
      </w:r>
      <w:r w:rsidR="006D5E32">
        <w:t xml:space="preserve">likely become </w:t>
      </w:r>
      <w:r w:rsidR="00254066">
        <w:t xml:space="preserve">more </w:t>
      </w:r>
      <w:r w:rsidR="006D5E32">
        <w:t xml:space="preserve">complicated.  </w:t>
      </w:r>
      <w:r w:rsidR="009E6F25">
        <w:t xml:space="preserve">While he would love to see a shuttle, he believed there were a lot </w:t>
      </w:r>
      <w:r w:rsidR="00254066">
        <w:t>of</w:t>
      </w:r>
      <w:r w:rsidR="009E6F25">
        <w:t xml:space="preserve"> details to be finalized.  </w:t>
      </w:r>
      <w:r w:rsidR="00D237D6">
        <w:t xml:space="preserve">He still had concerns about feasibility and how realistic a shuttle would be </w:t>
      </w:r>
      <w:r w:rsidR="005101D3">
        <w:t>in terms of</w:t>
      </w:r>
      <w:r w:rsidR="00D237D6">
        <w:t xml:space="preserve"> resources.</w:t>
      </w:r>
    </w:p>
    <w:p w14:paraId="544033A5" w14:textId="77777777" w:rsidR="00A379B1" w:rsidRDefault="00A379B1" w:rsidP="009305C1">
      <w:pPr>
        <w:tabs>
          <w:tab w:val="left" w:pos="1440"/>
          <w:tab w:val="left" w:pos="2160"/>
        </w:tabs>
        <w:jc w:val="both"/>
      </w:pPr>
    </w:p>
    <w:p w14:paraId="3E0A184F" w14:textId="7842DFC5" w:rsidR="000F5988" w:rsidRDefault="00F11DE4" w:rsidP="009305C1">
      <w:pPr>
        <w:tabs>
          <w:tab w:val="left" w:pos="1440"/>
          <w:tab w:val="left" w:pos="2160"/>
        </w:tabs>
        <w:jc w:val="both"/>
      </w:pPr>
      <w:r>
        <w:t xml:space="preserve">Mr. Draper </w:t>
      </w:r>
      <w:r w:rsidR="003D7BC5">
        <w:t xml:space="preserve">believed the intention was to discuss the shuttle </w:t>
      </w:r>
      <w:r w:rsidR="009E17C6">
        <w:t>before</w:t>
      </w:r>
      <w:r w:rsidR="003D7BC5">
        <w:t xml:space="preserve"> the FLAP grant work was done </w:t>
      </w:r>
      <w:r w:rsidR="00513C37">
        <w:t xml:space="preserve">so </w:t>
      </w:r>
      <w:r w:rsidR="005D2448">
        <w:t xml:space="preserve">certain considerations </w:t>
      </w:r>
      <w:r w:rsidR="00A35E09">
        <w:t xml:space="preserve">could </w:t>
      </w:r>
      <w:r w:rsidR="005D2448">
        <w:t xml:space="preserve">be </w:t>
      </w:r>
      <w:r w:rsidR="004C7CDB">
        <w:t xml:space="preserve">made.  For instance, pull-offs being wide enough for a shuttle </w:t>
      </w:r>
      <w:r w:rsidR="00124584">
        <w:t>and</w:t>
      </w:r>
      <w:r w:rsidR="004C7CDB">
        <w:t xml:space="preserve"> there being turnaround spots.  </w:t>
      </w:r>
      <w:r w:rsidR="00717A4B">
        <w:t>T</w:t>
      </w:r>
      <w:r w:rsidR="007F61E1">
        <w:t>hinking about these things beforehand</w:t>
      </w:r>
      <w:r w:rsidR="00717A4B">
        <w:t xml:space="preserve"> meant it </w:t>
      </w:r>
      <w:r w:rsidR="007F61E1">
        <w:t xml:space="preserve">would be possible to design the road in a way that </w:t>
      </w:r>
      <w:r w:rsidR="00717A4B">
        <w:t>could</w:t>
      </w:r>
      <w:r w:rsidR="007F61E1">
        <w:t xml:space="preserve"> accommodate a future shuttle service.  </w:t>
      </w:r>
      <w:r w:rsidR="00F00C34">
        <w:t xml:space="preserve">Incorporating shuttle planning into the redevelopment of the road was important.  </w:t>
      </w:r>
      <w:r w:rsidR="0089182E">
        <w:t xml:space="preserve">Mr. Draper understood that there were a lot of issues to iron out but the basic </w:t>
      </w:r>
      <w:r w:rsidR="00C1104B">
        <w:t>idea</w:t>
      </w:r>
      <w:r w:rsidR="0089182E">
        <w:t xml:space="preserve"> was to include shuttle work in the FLAP grant</w:t>
      </w:r>
      <w:r w:rsidR="008D1D0F">
        <w:t xml:space="preserve"> planning as it moved forward.  </w:t>
      </w:r>
      <w:r w:rsidR="00CD1099">
        <w:t xml:space="preserve">Mr. Vetter </w:t>
      </w:r>
      <w:r w:rsidR="00A35E09">
        <w:t xml:space="preserve">reported </w:t>
      </w:r>
      <w:r w:rsidR="005B577E">
        <w:t xml:space="preserve">that at the last public meeting related to the FLAP grant, it seemed there was a desire to accommodate </w:t>
      </w:r>
      <w:r w:rsidR="00D90D7B">
        <w:t xml:space="preserve">pullouts and </w:t>
      </w:r>
      <w:r w:rsidR="003A57BA">
        <w:t xml:space="preserve">shuttle locations.  </w:t>
      </w:r>
      <w:r w:rsidR="00FC7CAC">
        <w:t xml:space="preserve">He was under the impression that planning </w:t>
      </w:r>
      <w:r w:rsidR="001E7A4F">
        <w:t xml:space="preserve">was </w:t>
      </w:r>
      <w:r w:rsidR="00FC7CAC">
        <w:t xml:space="preserve">being done for shuttle stops at Elbow Fork, Alexander Basin, and the top of the canyon.  </w:t>
      </w:r>
      <w:r w:rsidR="00E051CF">
        <w:t xml:space="preserve">Chair Diegel explained that the Feasibility Proposal acknowledged that infrastructure was being considered.  As such, there was a desire for the Forest Service to move the National </w:t>
      </w:r>
      <w:r w:rsidR="002775CE">
        <w:t xml:space="preserve">Environmental Policy Act (“NEPA”) </w:t>
      </w:r>
      <w:r w:rsidR="0029351D">
        <w:t>forward</w:t>
      </w:r>
      <w:r w:rsidR="00CE1AD3">
        <w:t xml:space="preserve"> for the consideration of a shuttle</w:t>
      </w:r>
      <w:r w:rsidR="0029351D">
        <w:t>.</w:t>
      </w:r>
    </w:p>
    <w:p w14:paraId="24536099" w14:textId="77777777" w:rsidR="000F5988" w:rsidRDefault="000F5988" w:rsidP="009305C1">
      <w:pPr>
        <w:tabs>
          <w:tab w:val="left" w:pos="1440"/>
          <w:tab w:val="left" w:pos="2160"/>
        </w:tabs>
        <w:jc w:val="both"/>
      </w:pPr>
    </w:p>
    <w:p w14:paraId="2DAD9584" w14:textId="77777777" w:rsidR="00A379B1" w:rsidRDefault="00F11DE4" w:rsidP="009305C1">
      <w:pPr>
        <w:tabs>
          <w:tab w:val="left" w:pos="1440"/>
          <w:tab w:val="left" w:pos="2160"/>
        </w:tabs>
        <w:jc w:val="both"/>
      </w:pPr>
      <w:r>
        <w:t xml:space="preserve">Ms. Nielsen reported that the infrastructure </w:t>
      </w:r>
      <w:r w:rsidR="00436346">
        <w:t xml:space="preserve">construction associated </w:t>
      </w:r>
      <w:r w:rsidR="00D56333">
        <w:t xml:space="preserve">with the FLAP grant </w:t>
      </w:r>
      <w:r w:rsidR="00E21A4B">
        <w:t xml:space="preserve">had an end goal </w:t>
      </w:r>
      <w:r w:rsidR="008670F9">
        <w:t xml:space="preserve">of providing </w:t>
      </w:r>
      <w:r w:rsidR="00CF34DD">
        <w:t xml:space="preserve">transit via a shuttle in the canyon.  </w:t>
      </w:r>
      <w:r w:rsidR="00A97E30">
        <w:t>She acknowledged that there were a lot of shuttle-related details to consider</w:t>
      </w:r>
      <w:r w:rsidR="00ED145A">
        <w:t>.  I</w:t>
      </w:r>
      <w:r w:rsidR="002B3CA4">
        <w:t xml:space="preserve">n the CWC submitted research to the Forest Service, it </w:t>
      </w:r>
      <w:r w:rsidR="00122B19">
        <w:t xml:space="preserve">stated that dogs would be allowed on the shuttle to allow </w:t>
      </w:r>
      <w:r w:rsidR="00ED145A">
        <w:t xml:space="preserve">for </w:t>
      </w:r>
      <w:r w:rsidR="00734395">
        <w:t xml:space="preserve">various uses of the canyon.  However, </w:t>
      </w:r>
      <w:r w:rsidR="00356098">
        <w:t xml:space="preserve">dogs on the shuttle would need to be outfitted in a well-fitted muzzle.  </w:t>
      </w:r>
      <w:r w:rsidR="003C5F03">
        <w:t xml:space="preserve">She explained that the suggestion was </w:t>
      </w:r>
      <w:r w:rsidR="007B1BBD">
        <w:t xml:space="preserve">based on </w:t>
      </w:r>
      <w:r w:rsidR="00E34875">
        <w:t xml:space="preserve">other models </w:t>
      </w:r>
      <w:r w:rsidR="0060232A">
        <w:t>in</w:t>
      </w:r>
      <w:r w:rsidR="005D2B8C">
        <w:t xml:space="preserve"> place </w:t>
      </w:r>
      <w:r w:rsidR="00E34875">
        <w:t xml:space="preserve">around the country.  </w:t>
      </w:r>
    </w:p>
    <w:p w14:paraId="774DAAD0" w14:textId="77777777" w:rsidR="00865E21" w:rsidRDefault="00865E21" w:rsidP="009305C1">
      <w:pPr>
        <w:tabs>
          <w:tab w:val="left" w:pos="1440"/>
          <w:tab w:val="left" w:pos="2160"/>
        </w:tabs>
        <w:jc w:val="both"/>
      </w:pPr>
    </w:p>
    <w:p w14:paraId="799EE0CD" w14:textId="77777777" w:rsidR="0058397A" w:rsidRDefault="00F11DE4" w:rsidP="009305C1">
      <w:pPr>
        <w:tabs>
          <w:tab w:val="left" w:pos="1440"/>
          <w:tab w:val="left" w:pos="2160"/>
        </w:tabs>
        <w:jc w:val="both"/>
      </w:pPr>
      <w:r>
        <w:t xml:space="preserve">Chair Diegel believed the Forest Service had expressed support for the idea of a shuttle but was under-resourced.  </w:t>
      </w:r>
      <w:r w:rsidR="00C141EA">
        <w:t xml:space="preserve">As a result, it had been determined that the Forest Service would consider information submitted by the CWC.  </w:t>
      </w:r>
      <w:r w:rsidR="007D7EEB">
        <w:t xml:space="preserve">He felt it was encouraging that the Forest Service had expressed interest in a shuttle but also that the Forest Service expressed a willingness to work with the CWC.  The latter was something the Forest Service had been reluctant to do in the past.  </w:t>
      </w:r>
      <w:r w:rsidR="00E31EAF">
        <w:t xml:space="preserve">Chair Diegel </w:t>
      </w:r>
      <w:r w:rsidR="00E7456A">
        <w:t>reiterated that</w:t>
      </w:r>
      <w:r w:rsidR="00E31EAF">
        <w:t xml:space="preserve"> this was an encouraging shift and represented </w:t>
      </w:r>
      <w:r w:rsidR="00CF7FD3">
        <w:t>positive change.</w:t>
      </w:r>
      <w:r w:rsidR="00825AB0">
        <w:t xml:space="preserve">  </w:t>
      </w:r>
    </w:p>
    <w:p w14:paraId="5F230066" w14:textId="77777777" w:rsidR="0058397A" w:rsidRDefault="0058397A" w:rsidP="009305C1">
      <w:pPr>
        <w:tabs>
          <w:tab w:val="left" w:pos="1440"/>
          <w:tab w:val="left" w:pos="2160"/>
        </w:tabs>
        <w:jc w:val="both"/>
      </w:pPr>
    </w:p>
    <w:p w14:paraId="5CD3207F" w14:textId="77777777" w:rsidR="00825AB0" w:rsidRDefault="00F11DE4" w:rsidP="009305C1">
      <w:pPr>
        <w:tabs>
          <w:tab w:val="left" w:pos="1440"/>
          <w:tab w:val="left" w:pos="2160"/>
        </w:tabs>
        <w:jc w:val="both"/>
      </w:pPr>
      <w:r>
        <w:t xml:space="preserve">Patrick Shea wondered </w:t>
      </w:r>
      <w:r w:rsidR="00A35E09">
        <w:t xml:space="preserve">if </w:t>
      </w:r>
      <w:r>
        <w:t xml:space="preserve">anyone had asked the Forest Service </w:t>
      </w:r>
      <w:r w:rsidR="00A35E09">
        <w:t xml:space="preserve">if </w:t>
      </w:r>
      <w:r w:rsidR="0092416F">
        <w:t xml:space="preserve">there was a willingness to contract out to a private party </w:t>
      </w:r>
      <w:r w:rsidR="00704461">
        <w:t>for</w:t>
      </w:r>
      <w:r w:rsidR="0092416F">
        <w:t xml:space="preserve"> some of the studies necessary for </w:t>
      </w:r>
      <w:r w:rsidR="005515F9">
        <w:t>a canyon</w:t>
      </w:r>
      <w:r w:rsidR="0092416F">
        <w:t xml:space="preserve"> shuttle.  </w:t>
      </w:r>
      <w:r w:rsidR="00784C8C">
        <w:t xml:space="preserve">Chair Diegel </w:t>
      </w:r>
      <w:r w:rsidR="004F6A0B">
        <w:t>understood that someone else would do the study</w:t>
      </w:r>
      <w:r w:rsidR="00626D1F">
        <w:t xml:space="preserve"> and it was a matter of having the financial resources to do so.</w:t>
      </w:r>
      <w:r w:rsidR="0058397A">
        <w:t xml:space="preserve">  </w:t>
      </w:r>
      <w:r w:rsidR="009308B2">
        <w:t xml:space="preserve">Ms. Nielsen </w:t>
      </w:r>
      <w:r w:rsidR="00416A27">
        <w:t xml:space="preserve">confirmed that the Forest Service </w:t>
      </w:r>
      <w:r w:rsidR="00A35E09">
        <w:t xml:space="preserve">does </w:t>
      </w:r>
      <w:r w:rsidR="00416A27">
        <w:t xml:space="preserve">not have the funds </w:t>
      </w:r>
      <w:r w:rsidR="00D0565E">
        <w:t xml:space="preserve">to contract for the NEPA analysis </w:t>
      </w:r>
      <w:r w:rsidR="002A04FB">
        <w:t xml:space="preserve">or the capital funds necessary to </w:t>
      </w:r>
      <w:r w:rsidR="00A9705E">
        <w:t xml:space="preserve">get a shuttle program off the ground.  The Forest Service approached the CWC </w:t>
      </w:r>
      <w:r w:rsidR="00525B73">
        <w:t xml:space="preserve">and asked </w:t>
      </w:r>
      <w:r w:rsidR="003917D2">
        <w:t>th</w:t>
      </w:r>
      <w:r w:rsidR="00030DA6">
        <w:t>e</w:t>
      </w:r>
      <w:r w:rsidR="00525B73">
        <w:t xml:space="preserve"> CWC to conduct some research</w:t>
      </w:r>
      <w:r w:rsidR="009576F1">
        <w:t xml:space="preserve"> </w:t>
      </w:r>
      <w:r w:rsidR="002405FC">
        <w:t>related to</w:t>
      </w:r>
      <w:r w:rsidR="009576F1">
        <w:t xml:space="preserve"> the feasibility</w:t>
      </w:r>
      <w:r w:rsidR="00525B73">
        <w:t xml:space="preserve">.  If the research </w:t>
      </w:r>
      <w:r w:rsidR="00DD56F3">
        <w:t xml:space="preserve">was encouraging enough for the Forest Service, then the Forest Service would have asked the CWC to fund a third party to conduct the NEPA analysis.  </w:t>
      </w:r>
    </w:p>
    <w:p w14:paraId="2A928101" w14:textId="77777777" w:rsidR="00A17FC2" w:rsidRDefault="00A17FC2" w:rsidP="009305C1">
      <w:pPr>
        <w:tabs>
          <w:tab w:val="left" w:pos="1440"/>
          <w:tab w:val="left" w:pos="2160"/>
        </w:tabs>
        <w:jc w:val="both"/>
      </w:pPr>
    </w:p>
    <w:p w14:paraId="516BC72C" w14:textId="77777777" w:rsidR="00A17FC2" w:rsidRDefault="00F11DE4" w:rsidP="009305C1">
      <w:pPr>
        <w:tabs>
          <w:tab w:val="left" w:pos="1440"/>
          <w:tab w:val="left" w:pos="2160"/>
        </w:tabs>
        <w:jc w:val="both"/>
      </w:pPr>
      <w:r>
        <w:t xml:space="preserve">Chair Diegel informed those present that Mr. Draper would reach out to Mayor Silvestrini </w:t>
      </w:r>
      <w:r w:rsidR="00112E24">
        <w:t xml:space="preserve">about </w:t>
      </w:r>
      <w:r w:rsidR="00F04057">
        <w:t xml:space="preserve">potential parking locations.  </w:t>
      </w:r>
      <w:r w:rsidR="00FC4048">
        <w:t xml:space="preserve">At the next Millcreek Canyon Committee Meeting, it would be possible for Committee Members to strategize and think about how to present the information to the Forest Service for consideration.  He explained that the work would continue to move ahead. </w:t>
      </w:r>
    </w:p>
    <w:p w14:paraId="2EC4CB96" w14:textId="77777777" w:rsidR="00DD4CED" w:rsidRDefault="00DD4CED" w:rsidP="009305C1">
      <w:pPr>
        <w:tabs>
          <w:tab w:val="left" w:pos="1440"/>
          <w:tab w:val="left" w:pos="2160"/>
        </w:tabs>
        <w:jc w:val="both"/>
      </w:pPr>
    </w:p>
    <w:p w14:paraId="4EC302D9" w14:textId="77777777" w:rsidR="00DD4CED" w:rsidRDefault="00F11DE4" w:rsidP="009305C1">
      <w:pPr>
        <w:tabs>
          <w:tab w:val="left" w:pos="1440"/>
          <w:tab w:val="left" w:pos="2160"/>
        </w:tabs>
        <w:jc w:val="both"/>
        <w:rPr>
          <w:b/>
          <w:bCs/>
          <w:u w:val="single"/>
        </w:rPr>
      </w:pPr>
      <w:r>
        <w:rPr>
          <w:b/>
          <w:bCs/>
          <w:u w:val="single"/>
        </w:rPr>
        <w:t>Camp Tracy Update and Discussion</w:t>
      </w:r>
    </w:p>
    <w:p w14:paraId="2A511201" w14:textId="77777777" w:rsidR="00DD4CED" w:rsidRDefault="00DD4CED" w:rsidP="009305C1">
      <w:pPr>
        <w:tabs>
          <w:tab w:val="left" w:pos="1440"/>
          <w:tab w:val="left" w:pos="2160"/>
        </w:tabs>
        <w:jc w:val="both"/>
      </w:pPr>
    </w:p>
    <w:p w14:paraId="032C7BAC" w14:textId="77777777" w:rsidR="00DD4CED" w:rsidRPr="00420B1D" w:rsidRDefault="00F11DE4" w:rsidP="009305C1">
      <w:pPr>
        <w:pStyle w:val="ListParagraph"/>
        <w:numPr>
          <w:ilvl w:val="0"/>
          <w:numId w:val="17"/>
        </w:numPr>
        <w:tabs>
          <w:tab w:val="left" w:pos="1440"/>
          <w:tab w:val="left" w:pos="2160"/>
        </w:tabs>
        <w:ind w:hanging="720"/>
        <w:jc w:val="both"/>
        <w:rPr>
          <w:b/>
          <w:bCs/>
        </w:rPr>
      </w:pPr>
      <w:r>
        <w:rPr>
          <w:b/>
          <w:bCs/>
          <w:u w:val="single"/>
        </w:rPr>
        <w:t>Committee Members will Discuss Updates to Camp Tracy.</w:t>
      </w:r>
    </w:p>
    <w:p w14:paraId="5C9117A6" w14:textId="77777777" w:rsidR="00DD4CED" w:rsidRDefault="00DD4CED" w:rsidP="009305C1">
      <w:pPr>
        <w:tabs>
          <w:tab w:val="left" w:pos="1440"/>
          <w:tab w:val="left" w:pos="2160"/>
        </w:tabs>
        <w:jc w:val="both"/>
      </w:pPr>
    </w:p>
    <w:p w14:paraId="454534EA" w14:textId="52D7F24A" w:rsidR="00DD4CED" w:rsidRDefault="00F11DE4" w:rsidP="009305C1">
      <w:pPr>
        <w:tabs>
          <w:tab w:val="left" w:pos="1440"/>
          <w:tab w:val="left" w:pos="2160"/>
        </w:tabs>
        <w:jc w:val="both"/>
      </w:pPr>
      <w:r>
        <w:t>Mr. Draper shared information about Camp Tracy</w:t>
      </w:r>
      <w:r w:rsidR="00837815">
        <w:t xml:space="preserve"> and reported that he </w:t>
      </w:r>
      <w:r w:rsidR="003E12D5">
        <w:t>submitted a letter to the Boy Scouts</w:t>
      </w:r>
      <w:r w:rsidR="00B96DD5">
        <w:t xml:space="preserve">.  In 2015, the Great Salt Lake Council sold an 18-acre parcel to a private </w:t>
      </w:r>
      <w:r w:rsidR="009C47CE">
        <w:t>individual</w:t>
      </w:r>
      <w:r w:rsidR="00B96DD5">
        <w:t xml:space="preserve">.  </w:t>
      </w:r>
      <w:r w:rsidR="009C47CE">
        <w:t xml:space="preserve">He </w:t>
      </w:r>
      <w:r w:rsidR="004B698C">
        <w:t>shared</w:t>
      </w:r>
      <w:r w:rsidR="009C47CE">
        <w:t xml:space="preserve"> that </w:t>
      </w:r>
      <w:r w:rsidR="00582531">
        <w:t>recently</w:t>
      </w:r>
      <w:r w:rsidR="009C47CE">
        <w:t xml:space="preserve"> discovered information </w:t>
      </w:r>
      <w:r w:rsidR="00EE3EDE">
        <w:t xml:space="preserve">with </w:t>
      </w:r>
      <w:r w:rsidR="009C47CE">
        <w:t>the Bo</w:t>
      </w:r>
      <w:r w:rsidR="00590023">
        <w:t xml:space="preserve">y Scouts </w:t>
      </w:r>
      <w:r w:rsidR="007A1179">
        <w:t>and express</w:t>
      </w:r>
      <w:r w:rsidR="00EE3EDE">
        <w:t>ed</w:t>
      </w:r>
      <w:r w:rsidR="007A1179">
        <w:t xml:space="preserve"> a desire </w:t>
      </w:r>
      <w:r w:rsidR="00DE73B4">
        <w:t xml:space="preserve">for there to be a </w:t>
      </w:r>
      <w:r w:rsidR="00A35E09">
        <w:t>C</w:t>
      </w:r>
      <w:r w:rsidR="00DE73B4">
        <w:t xml:space="preserve">onservation </w:t>
      </w:r>
      <w:r w:rsidR="00A35E09">
        <w:t>E</w:t>
      </w:r>
      <w:r w:rsidR="00DE73B4">
        <w:t xml:space="preserve">asement on Camp Tracy.  It would still be possible for the Boy Scouts to continue to run the camp.  The intention was to prevent the land from being developed in the future.  </w:t>
      </w:r>
      <w:r w:rsidR="005F5F50">
        <w:t xml:space="preserve">Comments on the draft letter were received from </w:t>
      </w:r>
      <w:r w:rsidR="00A95669">
        <w:t xml:space="preserve">Mr. Marshall and Chair Diegel </w:t>
      </w:r>
      <w:r w:rsidR="00872EDA">
        <w:t xml:space="preserve">and those were incorporated into the letter that was submitted.  </w:t>
      </w:r>
      <w:r w:rsidR="007605D5">
        <w:t xml:space="preserve">Shortly after the </w:t>
      </w:r>
      <w:r w:rsidR="00B5518B">
        <w:t xml:space="preserve">letter was </w:t>
      </w:r>
      <w:r w:rsidR="0018070B">
        <w:t>sent</w:t>
      </w:r>
      <w:r w:rsidR="00B5518B">
        <w:t>, he received a call</w:t>
      </w:r>
      <w:r w:rsidR="007B35C7">
        <w:t xml:space="preserve"> for Jeremy Bell from the Crossroads of the West Council</w:t>
      </w:r>
      <w:r w:rsidR="00A63F1A">
        <w:t xml:space="preserve"> and</w:t>
      </w:r>
      <w:r w:rsidR="009C35EC">
        <w:t xml:space="preserve"> was told that there was no interest in a </w:t>
      </w:r>
      <w:r w:rsidR="00A35E09">
        <w:t>C</w:t>
      </w:r>
      <w:r w:rsidR="009C35EC">
        <w:t xml:space="preserve">onservation </w:t>
      </w:r>
      <w:r w:rsidR="00A35E09">
        <w:t>E</w:t>
      </w:r>
      <w:r w:rsidR="009C35EC">
        <w:t>asement.  There was a lot of pushback from the Boy Scouts about th</w:t>
      </w:r>
      <w:r w:rsidR="0097716F">
        <w:t xml:space="preserve">e idea.  </w:t>
      </w:r>
      <w:r w:rsidR="00D12798">
        <w:t>He</w:t>
      </w:r>
      <w:r w:rsidR="00CB4A85">
        <w:t xml:space="preserve"> believed the organization knew that if there was </w:t>
      </w:r>
      <w:r w:rsidR="00AC69AF">
        <w:t xml:space="preserve">ever </w:t>
      </w:r>
      <w:r w:rsidR="00CB4A85">
        <w:t xml:space="preserve">a desire to look into a </w:t>
      </w:r>
      <w:r w:rsidR="00A35E09">
        <w:t>C</w:t>
      </w:r>
      <w:r w:rsidR="00CB4A85">
        <w:t xml:space="preserve">onservation </w:t>
      </w:r>
      <w:r w:rsidR="00A35E09">
        <w:t>E</w:t>
      </w:r>
      <w:r w:rsidR="00CB4A85">
        <w:t xml:space="preserve">asement, </w:t>
      </w:r>
      <w:r w:rsidR="007D2FF4">
        <w:t>it would be possible to reach out to the CWC for further discussion.  Currently, t</w:t>
      </w:r>
      <w:r w:rsidR="00D576EB">
        <w:t>he Boy Scouts were unwilling to move forward</w:t>
      </w:r>
      <w:r w:rsidR="00D50242">
        <w:t xml:space="preserve">. </w:t>
      </w:r>
    </w:p>
    <w:p w14:paraId="0B0BDE49" w14:textId="77777777" w:rsidR="006264BD" w:rsidRDefault="006264BD" w:rsidP="009305C1">
      <w:pPr>
        <w:tabs>
          <w:tab w:val="left" w:pos="1440"/>
          <w:tab w:val="left" w:pos="2160"/>
        </w:tabs>
        <w:jc w:val="both"/>
      </w:pPr>
    </w:p>
    <w:p w14:paraId="615B51DC" w14:textId="77777777" w:rsidR="00EA6714" w:rsidRDefault="00F11DE4" w:rsidP="009305C1">
      <w:pPr>
        <w:tabs>
          <w:tab w:val="left" w:pos="1440"/>
          <w:tab w:val="left" w:pos="2160"/>
        </w:tabs>
        <w:jc w:val="both"/>
      </w:pPr>
      <w:r>
        <w:t xml:space="preserve">Mr. Shea wondered </w:t>
      </w:r>
      <w:r w:rsidR="00A35E09">
        <w:t xml:space="preserve">if </w:t>
      </w:r>
      <w:r>
        <w:t xml:space="preserve">the </w:t>
      </w:r>
      <w:r w:rsidR="001E5E43">
        <w:t>Steiner</w:t>
      </w:r>
      <w:r w:rsidR="00520BD6">
        <w:t xml:space="preserve"> </w:t>
      </w:r>
      <w:r w:rsidR="00A35E09">
        <w:t>F</w:t>
      </w:r>
      <w:r w:rsidR="00520BD6">
        <w:t>amily</w:t>
      </w:r>
      <w:r w:rsidR="001E5E43">
        <w:t xml:space="preserve"> had any residual interest in Camp Steiner.  </w:t>
      </w:r>
      <w:r w:rsidR="007401EC">
        <w:t xml:space="preserve">Mr. Draper </w:t>
      </w:r>
      <w:r w:rsidR="00436514">
        <w:t>had not been able to determine whether the Steine</w:t>
      </w:r>
      <w:r w:rsidR="00A249B4">
        <w:t>rs</w:t>
      </w:r>
      <w:r w:rsidR="00436514">
        <w:t xml:space="preserve"> were in the chain of title </w:t>
      </w:r>
      <w:r w:rsidR="001E6777">
        <w:t xml:space="preserve">or retained any </w:t>
      </w:r>
      <w:r w:rsidR="0087143A">
        <w:t xml:space="preserve">individual interest.  </w:t>
      </w:r>
      <w:r w:rsidR="00B11569">
        <w:t xml:space="preserve">When he went to the County Recorder’s Office, he was unable to </w:t>
      </w:r>
      <w:r w:rsidR="00F22F80">
        <w:t xml:space="preserve">find them anywhere in the chain of title, but </w:t>
      </w:r>
      <w:r w:rsidR="00734F75">
        <w:t>it was still possible that there was some residual interest.</w:t>
      </w:r>
      <w:r w:rsidR="007D72BA">
        <w:t xml:space="preserve">  </w:t>
      </w:r>
    </w:p>
    <w:p w14:paraId="07605FBC" w14:textId="77777777" w:rsidR="00EA6714" w:rsidRDefault="00EA6714" w:rsidP="009305C1">
      <w:pPr>
        <w:tabs>
          <w:tab w:val="left" w:pos="1440"/>
          <w:tab w:val="left" w:pos="2160"/>
        </w:tabs>
        <w:jc w:val="both"/>
      </w:pPr>
    </w:p>
    <w:p w14:paraId="1745579C" w14:textId="4D929D9A" w:rsidR="006264BD" w:rsidRDefault="00F11DE4" w:rsidP="009305C1">
      <w:pPr>
        <w:tabs>
          <w:tab w:val="left" w:pos="1440"/>
          <w:tab w:val="left" w:pos="2160"/>
        </w:tabs>
        <w:jc w:val="both"/>
      </w:pPr>
      <w:r>
        <w:t xml:space="preserve">Mr. Marshall </w:t>
      </w:r>
      <w:r w:rsidR="00EA6714">
        <w:t xml:space="preserve">looked into the history of Camp Tracy.  </w:t>
      </w:r>
      <w:r w:rsidR="008E6E25">
        <w:t>It was granted to the Boy Scouts by a deed in 1918 or 1919 by Alvin Taylor</w:t>
      </w:r>
      <w:r w:rsidR="00E811DB">
        <w:t xml:space="preserve">, who was the sole remaining trustee of the Salt Lake City Southern Railway Company.  He had been allowing it to be used by the Boy Scouts and the YMCA and it was previously called </w:t>
      </w:r>
      <w:r w:rsidR="00C6079E">
        <w:t xml:space="preserve">Russell </w:t>
      </w:r>
      <w:r w:rsidR="00E811DB">
        <w:t>Taylor Flats</w:t>
      </w:r>
      <w:r w:rsidR="00472167">
        <w:t xml:space="preserve">.  </w:t>
      </w:r>
      <w:r w:rsidR="00166C1B">
        <w:t>It was deeded to the Boy Scouts in 1919</w:t>
      </w:r>
      <w:r w:rsidR="00F97862">
        <w:t>, but there was no reference to the Steiner</w:t>
      </w:r>
      <w:r w:rsidR="00E5523C">
        <w:t>s</w:t>
      </w:r>
      <w:r w:rsidR="00F97862">
        <w:t xml:space="preserve">.  </w:t>
      </w:r>
      <w:r w:rsidR="00D102AB">
        <w:t>In 1923, Russel Taylor, who was a local banker and philanthropist, donated $10,000 to create a lodge there, which was called the Tracy Wigwa</w:t>
      </w:r>
      <w:r w:rsidR="0076047A">
        <w:t xml:space="preserve">m at Camp Taylor.  Ultimately, the name became Camp Tracy.  </w:t>
      </w:r>
      <w:r w:rsidR="00CB6082">
        <w:t>That was all the legal history he had been able to find.</w:t>
      </w:r>
      <w:r w:rsidR="00EA6714">
        <w:t xml:space="preserve"> </w:t>
      </w:r>
    </w:p>
    <w:p w14:paraId="5A3ECADF" w14:textId="77777777" w:rsidR="00E53D77" w:rsidRDefault="00E53D77" w:rsidP="009305C1">
      <w:pPr>
        <w:tabs>
          <w:tab w:val="left" w:pos="1440"/>
          <w:tab w:val="left" w:pos="2160"/>
        </w:tabs>
        <w:jc w:val="both"/>
      </w:pPr>
    </w:p>
    <w:p w14:paraId="35F9A6A0" w14:textId="77777777" w:rsidR="00222348" w:rsidRDefault="00F11DE4" w:rsidP="009305C1">
      <w:pPr>
        <w:tabs>
          <w:tab w:val="left" w:pos="1440"/>
          <w:tab w:val="left" w:pos="2160"/>
        </w:tabs>
        <w:jc w:val="both"/>
        <w:rPr>
          <w:b/>
          <w:bCs/>
          <w:u w:val="single"/>
        </w:rPr>
      </w:pPr>
      <w:r>
        <w:rPr>
          <w:b/>
          <w:bCs/>
          <w:u w:val="single"/>
        </w:rPr>
        <w:t>Fire Prevention Discussion</w:t>
      </w:r>
    </w:p>
    <w:p w14:paraId="457A2B41" w14:textId="77777777" w:rsidR="00222348" w:rsidRDefault="00222348" w:rsidP="009305C1">
      <w:pPr>
        <w:tabs>
          <w:tab w:val="left" w:pos="1440"/>
          <w:tab w:val="left" w:pos="2160"/>
        </w:tabs>
        <w:jc w:val="both"/>
      </w:pPr>
    </w:p>
    <w:p w14:paraId="7ADA425D" w14:textId="77777777" w:rsidR="00222348" w:rsidRPr="00420B1D" w:rsidRDefault="00F11DE4" w:rsidP="009305C1">
      <w:pPr>
        <w:pStyle w:val="ListParagraph"/>
        <w:numPr>
          <w:ilvl w:val="0"/>
          <w:numId w:val="18"/>
        </w:numPr>
        <w:tabs>
          <w:tab w:val="left" w:pos="1440"/>
          <w:tab w:val="left" w:pos="2160"/>
        </w:tabs>
        <w:ind w:hanging="720"/>
        <w:jc w:val="both"/>
        <w:rPr>
          <w:b/>
          <w:bCs/>
        </w:rPr>
      </w:pPr>
      <w:r>
        <w:rPr>
          <w:b/>
          <w:bCs/>
          <w:u w:val="single"/>
        </w:rPr>
        <w:t xml:space="preserve">Committee </w:t>
      </w:r>
      <w:r w:rsidR="00865078">
        <w:rPr>
          <w:b/>
          <w:bCs/>
          <w:u w:val="single"/>
        </w:rPr>
        <w:t xml:space="preserve">Members </w:t>
      </w:r>
      <w:r>
        <w:rPr>
          <w:b/>
          <w:bCs/>
          <w:u w:val="single"/>
        </w:rPr>
        <w:t xml:space="preserve">will Discuss </w:t>
      </w:r>
      <w:r w:rsidR="00865078">
        <w:rPr>
          <w:b/>
          <w:bCs/>
          <w:u w:val="single"/>
        </w:rPr>
        <w:t>and Vote on Encouraging the Forest Service to Use Funding to Clean Up Debris Along Millcreek Road.</w:t>
      </w:r>
    </w:p>
    <w:p w14:paraId="2230DD40" w14:textId="77777777" w:rsidR="00222348" w:rsidRDefault="00222348" w:rsidP="009305C1">
      <w:pPr>
        <w:tabs>
          <w:tab w:val="left" w:pos="1440"/>
          <w:tab w:val="left" w:pos="2160"/>
        </w:tabs>
        <w:jc w:val="both"/>
      </w:pPr>
    </w:p>
    <w:p w14:paraId="47A4B6A4" w14:textId="77777777" w:rsidR="00222348" w:rsidRDefault="00F11DE4" w:rsidP="009305C1">
      <w:pPr>
        <w:tabs>
          <w:tab w:val="left" w:pos="1440"/>
          <w:tab w:val="left" w:pos="2160"/>
        </w:tabs>
        <w:jc w:val="both"/>
      </w:pPr>
      <w:r>
        <w:t xml:space="preserve">Mr. Marshall </w:t>
      </w:r>
      <w:r w:rsidR="003E3536">
        <w:t>reported that there was a desire for the Forest Service to clean up the debris that had been accumulating for decades along Millcreek Road.  It was more dangerous than the rest of the forest because that debris serve</w:t>
      </w:r>
      <w:r w:rsidR="00A35E09">
        <w:t>s</w:t>
      </w:r>
      <w:r w:rsidR="003E3536">
        <w:t xml:space="preserve"> as tinder.  It ignite</w:t>
      </w:r>
      <w:r w:rsidR="00A35E09">
        <w:t>s</w:t>
      </w:r>
      <w:r w:rsidR="003E3536">
        <w:t xml:space="preserve"> more easily, burn</w:t>
      </w:r>
      <w:r w:rsidR="00A35E09">
        <w:t>s</w:t>
      </w:r>
      <w:r w:rsidR="003E3536">
        <w:t xml:space="preserve"> hotter, and spread</w:t>
      </w:r>
      <w:r w:rsidR="00A35E09">
        <w:t>s</w:t>
      </w:r>
      <w:r w:rsidR="003E3536">
        <w:t xml:space="preserve"> faster.  </w:t>
      </w:r>
      <w:r w:rsidR="00700D6A">
        <w:t>Bekee</w:t>
      </w:r>
      <w:r w:rsidR="003E3536">
        <w:t xml:space="preserve"> Hotze responded </w:t>
      </w:r>
      <w:r w:rsidR="008445C8">
        <w:t>to his request</w:t>
      </w:r>
      <w:r w:rsidR="001C53AB">
        <w:t xml:space="preserve"> with a number of reasons why the Forest Service would not clean the debris.  </w:t>
      </w:r>
      <w:r w:rsidR="00AA56BA">
        <w:t xml:space="preserve">She stated that there was not enough staff or money to do so.  However, in the last few years, the Forest Service received funding for fire prevention and had made an effort in other areas, which included upper Millcreek Canyon.  </w:t>
      </w:r>
      <w:r w:rsidR="003E379E">
        <w:t xml:space="preserve">Mr. Marshall </w:t>
      </w:r>
      <w:r w:rsidR="00A35E09">
        <w:t xml:space="preserve">reported </w:t>
      </w:r>
      <w:r w:rsidR="003E379E">
        <w:t xml:space="preserve">that </w:t>
      </w:r>
      <w:r w:rsidR="00AA56BA">
        <w:t xml:space="preserve">Scott Frost </w:t>
      </w:r>
      <w:r w:rsidR="008E46B9">
        <w:t>was currently filling in for Ms. Hotze</w:t>
      </w:r>
      <w:r w:rsidR="00913FD9">
        <w:t xml:space="preserve"> and he reached out to him.  </w:t>
      </w:r>
      <w:r w:rsidR="003C0B2A">
        <w:t xml:space="preserve">Mr. Frost was encouraging on the call and saw the clean-up along the road as something that </w:t>
      </w:r>
      <w:r w:rsidR="00286809">
        <w:t>was possible</w:t>
      </w:r>
      <w:r w:rsidR="00B17859">
        <w:t xml:space="preserve">.  It would </w:t>
      </w:r>
      <w:r w:rsidR="00583BCC">
        <w:t>involve</w:t>
      </w:r>
      <w:r w:rsidR="00B17859">
        <w:t xml:space="preserve"> removing debris </w:t>
      </w:r>
      <w:r w:rsidR="004C7FB3">
        <w:t>10</w:t>
      </w:r>
      <w:r w:rsidR="00A35E09">
        <w:t xml:space="preserve"> </w:t>
      </w:r>
      <w:r w:rsidR="004C7FB3">
        <w:t>feet</w:t>
      </w:r>
      <w:r w:rsidR="004A23A0">
        <w:t xml:space="preserve"> in width</w:t>
      </w:r>
      <w:r w:rsidR="004C7FB3">
        <w:t xml:space="preserve"> on each side </w:t>
      </w:r>
      <w:r w:rsidR="00656D82">
        <w:t>of</w:t>
      </w:r>
      <w:r w:rsidR="004C7FB3">
        <w:t xml:space="preserve"> the roa</w:t>
      </w:r>
      <w:r w:rsidR="0062248F">
        <w:t>d</w:t>
      </w:r>
      <w:r w:rsidR="004C7FB3">
        <w:t>, without piling and burning.</w:t>
      </w:r>
      <w:r w:rsidR="00E72356">
        <w:t xml:space="preserve">  </w:t>
      </w:r>
      <w:r w:rsidR="0050397E">
        <w:t xml:space="preserve">Mr. Frost agreed to look into the matter further.  </w:t>
      </w:r>
      <w:r w:rsidR="00DC3314">
        <w:t xml:space="preserve">Mr. Marshall sent the Forest Service a copy of the </w:t>
      </w:r>
      <w:r w:rsidR="00A35E09">
        <w:t>Ro</w:t>
      </w:r>
      <w:r w:rsidR="00DC3314">
        <w:t xml:space="preserve">ad </w:t>
      </w:r>
      <w:r w:rsidR="00A35E09">
        <w:t>E</w:t>
      </w:r>
      <w:r w:rsidR="00DC3314">
        <w:t>asement that the Forest Service granted to the County.  It allowed road maintenance to occur on each side of the road</w:t>
      </w:r>
      <w:r w:rsidR="006540CE">
        <w:t xml:space="preserve">.  </w:t>
      </w:r>
      <w:r w:rsidR="005B4E35">
        <w:t>He reiterated that Mr. Frost was looking into this.</w:t>
      </w:r>
    </w:p>
    <w:p w14:paraId="14FF9BFB" w14:textId="77777777" w:rsidR="00C65661" w:rsidRDefault="00C65661" w:rsidP="009305C1">
      <w:pPr>
        <w:tabs>
          <w:tab w:val="left" w:pos="1440"/>
          <w:tab w:val="left" w:pos="2160"/>
        </w:tabs>
        <w:jc w:val="both"/>
      </w:pPr>
    </w:p>
    <w:p w14:paraId="2D0F9CF7" w14:textId="77777777" w:rsidR="00C65661" w:rsidRDefault="00F11DE4" w:rsidP="009305C1">
      <w:pPr>
        <w:tabs>
          <w:tab w:val="left" w:pos="1440"/>
          <w:tab w:val="left" w:pos="2160"/>
        </w:tabs>
        <w:jc w:val="both"/>
      </w:pPr>
      <w:r>
        <w:t xml:space="preserve">Mr. Marshall </w:t>
      </w:r>
      <w:r w:rsidR="00B67AC5">
        <w:t xml:space="preserve">asked that a motion be made </w:t>
      </w:r>
      <w:r w:rsidR="00E26113">
        <w:t xml:space="preserve">by the Millcreek Canyon Committee to indicate that there was support for the Forest Service </w:t>
      </w:r>
      <w:r w:rsidR="009F76F3">
        <w:t xml:space="preserve">to clean the debris along Millcreek Road.  </w:t>
      </w:r>
      <w:r w:rsidR="007409EC">
        <w:t xml:space="preserve">If the matter needed to go further, such as a letter and possible motion at the Stakeholders Council level </w:t>
      </w:r>
      <w:r w:rsidR="002948EC">
        <w:t xml:space="preserve">and then </w:t>
      </w:r>
      <w:r w:rsidR="00F068BF">
        <w:t xml:space="preserve">a letter </w:t>
      </w:r>
      <w:r w:rsidR="00D87C2E">
        <w:t xml:space="preserve">from the CWC to the Forest Service, that could be prepared in the next month or so.  </w:t>
      </w:r>
      <w:r w:rsidR="00A51CB1">
        <w:t xml:space="preserve">He </w:t>
      </w:r>
      <w:r w:rsidR="00A35E09">
        <w:t xml:space="preserve">stated </w:t>
      </w:r>
      <w:r w:rsidR="00A51CB1">
        <w:t xml:space="preserve">that in that instance, the letter would be presented to the Millcreek Canyon Committee before it went to the Stakeholders Council for consideration and a recommendation.  </w:t>
      </w:r>
    </w:p>
    <w:p w14:paraId="4B056CB9" w14:textId="77777777" w:rsidR="00250528" w:rsidRDefault="00250528" w:rsidP="009305C1">
      <w:pPr>
        <w:tabs>
          <w:tab w:val="left" w:pos="1440"/>
          <w:tab w:val="left" w:pos="2160"/>
        </w:tabs>
        <w:jc w:val="both"/>
      </w:pPr>
    </w:p>
    <w:p w14:paraId="2A28C981" w14:textId="77777777" w:rsidR="00250528" w:rsidRDefault="00F11DE4" w:rsidP="009305C1">
      <w:pPr>
        <w:tabs>
          <w:tab w:val="left" w:pos="1440"/>
          <w:tab w:val="left" w:pos="2160"/>
        </w:tabs>
        <w:jc w:val="both"/>
      </w:pPr>
      <w:r>
        <w:t xml:space="preserve">Chair Diegel </w:t>
      </w:r>
      <w:r w:rsidR="00731BDF">
        <w:t xml:space="preserve">thought this was an important issue and thanked Mr. Marshall for bringing it to the Committee.  </w:t>
      </w:r>
      <w:r w:rsidR="00A56AEA">
        <w:t>It was time that more aggressive fire suppression measures were taken in the canyon.</w:t>
      </w:r>
      <w:r w:rsidR="00A55B62">
        <w:t xml:space="preserve">  He appreciated that Mr. Marshall had taken the lead </w:t>
      </w:r>
      <w:r w:rsidR="00427659">
        <w:t xml:space="preserve">on this </w:t>
      </w:r>
      <w:r w:rsidR="00A55B62">
        <w:t xml:space="preserve">and </w:t>
      </w:r>
      <w:r w:rsidR="00B82196">
        <w:t xml:space="preserve">had reached out to Mr. Frost.  </w:t>
      </w:r>
    </w:p>
    <w:p w14:paraId="79C71A99" w14:textId="77777777" w:rsidR="00222348" w:rsidRDefault="00222348" w:rsidP="009305C1">
      <w:pPr>
        <w:tabs>
          <w:tab w:val="left" w:pos="1440"/>
          <w:tab w:val="left" w:pos="2160"/>
        </w:tabs>
        <w:jc w:val="both"/>
      </w:pPr>
    </w:p>
    <w:p w14:paraId="66545D62" w14:textId="108E622D" w:rsidR="00222348" w:rsidRDefault="00F11DE4" w:rsidP="009305C1">
      <w:pPr>
        <w:tabs>
          <w:tab w:val="left" w:pos="1440"/>
          <w:tab w:val="left" w:pos="2160"/>
        </w:tabs>
        <w:jc w:val="both"/>
      </w:pPr>
      <w:r>
        <w:rPr>
          <w:b/>
          <w:bCs/>
        </w:rPr>
        <w:t xml:space="preserve">MOTION:   </w:t>
      </w:r>
      <w:r>
        <w:t xml:space="preserve">Ed Marshall moved </w:t>
      </w:r>
      <w:r w:rsidR="00842A65">
        <w:t xml:space="preserve">that the Millcreek Canyon Committee </w:t>
      </w:r>
      <w:r w:rsidR="00E774A0">
        <w:t xml:space="preserve">issue </w:t>
      </w:r>
      <w:r w:rsidR="00480D71">
        <w:t xml:space="preserve">SUPPORT </w:t>
      </w:r>
      <w:r w:rsidR="00E774A0">
        <w:t xml:space="preserve">for fire prevention in Millcreek Canyon by </w:t>
      </w:r>
      <w:r w:rsidR="00FE3421">
        <w:t xml:space="preserve">expressing its support for his request that the </w:t>
      </w:r>
      <w:r w:rsidR="00E774A0">
        <w:t>Forest Service remove the debris from a strip along both sides of Millcreek Road</w:t>
      </w:r>
      <w:r w:rsidR="0084168C">
        <w:t>, in both the upper and lower canyon.</w:t>
      </w:r>
      <w:r w:rsidR="0069686B">
        <w:t xml:space="preserve">  </w:t>
      </w:r>
      <w:r w:rsidR="00BC4A85">
        <w:t>Del Draper</w:t>
      </w:r>
      <w:r>
        <w:t xml:space="preserve"> seconded the motion.  The motion passed with the unanimous consent of the Committee.  </w:t>
      </w:r>
    </w:p>
    <w:p w14:paraId="4D8F77E7" w14:textId="77777777" w:rsidR="00222348" w:rsidRPr="00E53D77" w:rsidRDefault="00222348" w:rsidP="009305C1">
      <w:pPr>
        <w:tabs>
          <w:tab w:val="left" w:pos="1440"/>
          <w:tab w:val="left" w:pos="2160"/>
        </w:tabs>
        <w:jc w:val="both"/>
      </w:pPr>
    </w:p>
    <w:p w14:paraId="13F7CA10" w14:textId="77777777" w:rsidR="00865078" w:rsidRDefault="00F11DE4" w:rsidP="00480D71">
      <w:pPr>
        <w:keepNext/>
        <w:keepLines/>
        <w:tabs>
          <w:tab w:val="left" w:pos="1440"/>
          <w:tab w:val="left" w:pos="2160"/>
        </w:tabs>
        <w:jc w:val="both"/>
        <w:rPr>
          <w:b/>
          <w:bCs/>
          <w:u w:val="single"/>
        </w:rPr>
      </w:pPr>
      <w:r>
        <w:rPr>
          <w:b/>
          <w:bCs/>
          <w:u w:val="single"/>
        </w:rPr>
        <w:t>Other Items</w:t>
      </w:r>
    </w:p>
    <w:p w14:paraId="240F85EE" w14:textId="77777777" w:rsidR="00865078" w:rsidRDefault="00865078" w:rsidP="00480D71">
      <w:pPr>
        <w:keepNext/>
        <w:keepLines/>
        <w:tabs>
          <w:tab w:val="left" w:pos="1440"/>
          <w:tab w:val="left" w:pos="2160"/>
        </w:tabs>
        <w:jc w:val="both"/>
      </w:pPr>
    </w:p>
    <w:p w14:paraId="0291C532" w14:textId="77777777" w:rsidR="00865078" w:rsidRDefault="00F11DE4" w:rsidP="00480D71">
      <w:pPr>
        <w:keepNext/>
        <w:keepLines/>
        <w:tabs>
          <w:tab w:val="left" w:pos="1440"/>
          <w:tab w:val="left" w:pos="2160"/>
        </w:tabs>
        <w:jc w:val="both"/>
      </w:pPr>
      <w:r>
        <w:t xml:space="preserve">Mr. Draper noted that there had been some email discussions about whether to hold the Millcreek Canyon </w:t>
      </w:r>
      <w:r w:rsidR="002844E2">
        <w:t xml:space="preserve">Committee Meetings monthly or every other month.  It was determined that monthly was ideal.  He wondered </w:t>
      </w:r>
      <w:r w:rsidR="00480D71">
        <w:t xml:space="preserve">if </w:t>
      </w:r>
      <w:r w:rsidR="002844E2">
        <w:t>the next meeting should be set earlier to account for Chair Diegel</w:t>
      </w:r>
      <w:r w:rsidR="00874847">
        <w:t>,</w:t>
      </w:r>
      <w:r w:rsidR="002844E2">
        <w:t xml:space="preserve"> who was </w:t>
      </w:r>
      <w:r w:rsidR="00874847">
        <w:t xml:space="preserve">currently </w:t>
      </w:r>
      <w:r w:rsidR="002844E2">
        <w:t xml:space="preserve">traveling.  </w:t>
      </w:r>
      <w:r w:rsidR="009053F1">
        <w:t xml:space="preserve">Chair Diegel </w:t>
      </w:r>
      <w:r w:rsidR="001A6539">
        <w:t>clarified</w:t>
      </w:r>
      <w:r w:rsidR="009053F1">
        <w:t xml:space="preserve"> that the regular meeting time was suitable.</w:t>
      </w:r>
      <w:r w:rsidR="006D2EDD">
        <w:t xml:space="preserve">  </w:t>
      </w:r>
    </w:p>
    <w:p w14:paraId="2D46B873" w14:textId="77777777" w:rsidR="00DC5BEB" w:rsidRDefault="00DC5BEB" w:rsidP="009305C1">
      <w:pPr>
        <w:tabs>
          <w:tab w:val="left" w:pos="1440"/>
          <w:tab w:val="left" w:pos="2160"/>
        </w:tabs>
        <w:jc w:val="both"/>
      </w:pPr>
    </w:p>
    <w:p w14:paraId="0D1EF0D8" w14:textId="77777777" w:rsidR="00DC5BEB" w:rsidRDefault="00F11DE4" w:rsidP="009305C1">
      <w:pPr>
        <w:tabs>
          <w:tab w:val="left" w:pos="1440"/>
          <w:tab w:val="left" w:pos="2160"/>
        </w:tabs>
        <w:jc w:val="both"/>
      </w:pPr>
      <w:r>
        <w:t xml:space="preserve">Ms. Nielsen reminded those present that the Millcreek Canyon Committee Meetings </w:t>
      </w:r>
      <w:r w:rsidR="00480D71">
        <w:t>a</w:t>
      </w:r>
      <w:r>
        <w:t xml:space="preserve">re anchored </w:t>
      </w:r>
      <w:r w:rsidR="000377C3">
        <w:t>in person at the CWC offices.  Anyone who want</w:t>
      </w:r>
      <w:r w:rsidR="00480D71">
        <w:t>s</w:t>
      </w:r>
      <w:r w:rsidR="000377C3">
        <w:t xml:space="preserve"> to join in person could do so as there </w:t>
      </w:r>
      <w:r w:rsidR="00480D71">
        <w:t>i</w:t>
      </w:r>
      <w:r w:rsidR="000377C3">
        <w:t>s always at least one member of CWC Staff present in person for Committee Meeting</w:t>
      </w:r>
      <w:r w:rsidR="00AF0574">
        <w:t>s</w:t>
      </w:r>
      <w:r w:rsidR="000377C3">
        <w:t xml:space="preserve">.  </w:t>
      </w:r>
      <w:r w:rsidR="00860A36">
        <w:t xml:space="preserve">In terms of the meeting schedule, consistency </w:t>
      </w:r>
      <w:r w:rsidR="00480D71">
        <w:t>is w</w:t>
      </w:r>
      <w:r w:rsidR="00860A36">
        <w:t>hat matter</w:t>
      </w:r>
      <w:r w:rsidR="00480D71">
        <w:t>s</w:t>
      </w:r>
      <w:r w:rsidR="00860A36">
        <w:t xml:space="preserve"> most.  </w:t>
      </w:r>
      <w:r w:rsidR="00CF3842">
        <w:t>The next Millcreek Canyon Committee Meeting was scheduled to take place on</w:t>
      </w:r>
      <w:r w:rsidR="00905C7F">
        <w:t xml:space="preserve"> Monday,</w:t>
      </w:r>
      <w:r w:rsidR="00CF3842">
        <w:t xml:space="preserve"> November 20, 2023, at 1:30 p.m.  </w:t>
      </w:r>
    </w:p>
    <w:p w14:paraId="770A4982" w14:textId="77777777" w:rsidR="00865078" w:rsidRPr="00865078" w:rsidRDefault="00865078" w:rsidP="009305C1">
      <w:pPr>
        <w:tabs>
          <w:tab w:val="left" w:pos="1440"/>
          <w:tab w:val="left" w:pos="2160"/>
        </w:tabs>
        <w:jc w:val="both"/>
      </w:pPr>
    </w:p>
    <w:p w14:paraId="60B30586" w14:textId="77777777" w:rsidR="00367B3F" w:rsidRPr="006C52A9" w:rsidRDefault="00F11DE4" w:rsidP="009305C1">
      <w:pPr>
        <w:tabs>
          <w:tab w:val="left" w:pos="1440"/>
          <w:tab w:val="left" w:pos="2160"/>
        </w:tabs>
        <w:jc w:val="both"/>
        <w:rPr>
          <w:b/>
          <w:bCs/>
          <w:u w:val="single"/>
        </w:rPr>
      </w:pPr>
      <w:r>
        <w:rPr>
          <w:b/>
          <w:bCs/>
          <w:u w:val="single"/>
        </w:rPr>
        <w:t>Closing</w:t>
      </w:r>
    </w:p>
    <w:p w14:paraId="4EE7C4EA" w14:textId="77777777" w:rsidR="00367B3F" w:rsidRDefault="00367B3F" w:rsidP="009305C1">
      <w:pPr>
        <w:jc w:val="both"/>
        <w:rPr>
          <w:iCs/>
        </w:rPr>
      </w:pPr>
    </w:p>
    <w:p w14:paraId="2C7A19AE" w14:textId="77777777" w:rsidR="006C52A9" w:rsidRPr="007F526E" w:rsidRDefault="00F11DE4" w:rsidP="009305C1">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w:t>
      </w:r>
      <w:r w:rsidR="00DD4CED">
        <w:rPr>
          <w:b/>
          <w:bCs/>
          <w:iCs/>
          <w:u w:val="single"/>
        </w:rPr>
        <w:t xml:space="preserve">Call for a Motion to Adjourn the Millcreek </w:t>
      </w:r>
      <w:r w:rsidR="004B6226">
        <w:rPr>
          <w:b/>
          <w:bCs/>
          <w:iCs/>
          <w:u w:val="single"/>
        </w:rPr>
        <w:t xml:space="preserve">Canyon </w:t>
      </w:r>
      <w:r w:rsidR="00DD4CED">
        <w:rPr>
          <w:b/>
          <w:bCs/>
          <w:iCs/>
          <w:u w:val="single"/>
        </w:rPr>
        <w:t>Committee Meeting.</w:t>
      </w:r>
      <w:r w:rsidR="007F526E">
        <w:rPr>
          <w:b/>
          <w:bCs/>
          <w:iCs/>
          <w:u w:val="single"/>
        </w:rPr>
        <w:t xml:space="preserve">  </w:t>
      </w:r>
    </w:p>
    <w:p w14:paraId="6337E56D" w14:textId="77777777" w:rsidR="007F526E" w:rsidRPr="007F526E" w:rsidRDefault="007F526E" w:rsidP="009305C1">
      <w:pPr>
        <w:jc w:val="both"/>
        <w:rPr>
          <w:iCs/>
        </w:rPr>
      </w:pPr>
    </w:p>
    <w:p w14:paraId="72696FCB" w14:textId="77777777" w:rsidR="007760F7" w:rsidRDefault="00F11DE4" w:rsidP="009305C1">
      <w:pPr>
        <w:tabs>
          <w:tab w:val="left" w:pos="1440"/>
          <w:tab w:val="left" w:pos="2160"/>
        </w:tabs>
        <w:jc w:val="both"/>
      </w:pPr>
      <w:r>
        <w:rPr>
          <w:b/>
          <w:bCs/>
        </w:rPr>
        <w:t xml:space="preserve">MOTION:   </w:t>
      </w:r>
      <w:r w:rsidR="000C263A">
        <w:t xml:space="preserve">Del Draper </w:t>
      </w:r>
      <w:r>
        <w:t xml:space="preserve">moved to </w:t>
      </w:r>
      <w:r w:rsidR="00792298">
        <w:t>ADJOURN</w:t>
      </w:r>
      <w:r>
        <w:t xml:space="preserve">.  </w:t>
      </w:r>
      <w:r w:rsidR="000805F7">
        <w:t>Maura</w:t>
      </w:r>
      <w:r w:rsidR="00437352">
        <w:t xml:space="preserve"> </w:t>
      </w:r>
      <w:r w:rsidR="00437352" w:rsidRPr="00865078">
        <w:t>Hahnenberger</w:t>
      </w:r>
      <w:r w:rsidR="00AF3C4D">
        <w:t xml:space="preserve"> seconded</w:t>
      </w:r>
      <w:r>
        <w:t xml:space="preserve"> the motion.  The motion passed with the unanimous consent of the </w:t>
      </w:r>
      <w:r w:rsidR="00D80F3F">
        <w:t>Committee</w:t>
      </w:r>
      <w:r>
        <w:t xml:space="preserve">.  </w:t>
      </w:r>
    </w:p>
    <w:p w14:paraId="51F2BFD9" w14:textId="77777777" w:rsidR="007760F7" w:rsidRDefault="007760F7" w:rsidP="009305C1">
      <w:pPr>
        <w:tabs>
          <w:tab w:val="left" w:pos="1440"/>
          <w:tab w:val="left" w:pos="2160"/>
        </w:tabs>
        <w:jc w:val="both"/>
        <w:rPr>
          <w:bCs/>
        </w:rPr>
      </w:pPr>
    </w:p>
    <w:p w14:paraId="68B6C078" w14:textId="77777777" w:rsidR="006B6C1B" w:rsidRPr="006B6C1B" w:rsidRDefault="00F11DE4" w:rsidP="009305C1">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532D2A">
        <w:rPr>
          <w:bCs/>
        </w:rPr>
        <w:t xml:space="preserve">2:20 </w:t>
      </w:r>
      <w:r w:rsidRPr="00367B3F">
        <w:rPr>
          <w:bCs/>
        </w:rPr>
        <w:t>p.m.</w:t>
      </w:r>
      <w:r>
        <w:rPr>
          <w:b/>
          <w:i/>
          <w:iCs/>
        </w:rPr>
        <w:br w:type="page"/>
      </w:r>
    </w:p>
    <w:p w14:paraId="4602B73A" w14:textId="77777777" w:rsidR="00367B3F" w:rsidRPr="00AD3212" w:rsidRDefault="00F11DE4" w:rsidP="009305C1">
      <w:pPr>
        <w:tabs>
          <w:tab w:val="left" w:pos="720"/>
          <w:tab w:val="left" w:pos="1440"/>
          <w:tab w:val="left" w:pos="2160"/>
          <w:tab w:val="left" w:pos="2880"/>
          <w:tab w:val="left" w:pos="3600"/>
          <w:tab w:val="left" w:pos="4320"/>
        </w:tabs>
        <w:ind w:right="-480"/>
        <w:jc w:val="both"/>
      </w:pPr>
      <w:r w:rsidRPr="00AD3212">
        <w:rPr>
          <w:b/>
          <w:i/>
          <w:iCs/>
        </w:rPr>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222348">
        <w:rPr>
          <w:b/>
          <w:i/>
          <w:iCs/>
        </w:rPr>
        <w:t xml:space="preserve"> Monday, </w:t>
      </w:r>
      <w:r w:rsidR="00865078">
        <w:rPr>
          <w:b/>
          <w:i/>
          <w:iCs/>
        </w:rPr>
        <w:t>October 16</w:t>
      </w:r>
      <w:r w:rsidR="00810180">
        <w:rPr>
          <w:b/>
          <w:i/>
          <w:iCs/>
        </w:rPr>
        <w:t>, 2023</w:t>
      </w:r>
      <w:r>
        <w:rPr>
          <w:b/>
          <w:i/>
          <w:iCs/>
        </w:rPr>
        <w:t xml:space="preserve">. </w:t>
      </w:r>
    </w:p>
    <w:p w14:paraId="713BFAAB" w14:textId="77777777" w:rsidR="00367B3F" w:rsidRPr="00AD3212" w:rsidRDefault="00367B3F" w:rsidP="009305C1">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50C60B8" w14:textId="77777777" w:rsidR="00367B3F" w:rsidRDefault="00F11DE4" w:rsidP="009305C1">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6E72A37" w14:textId="77777777" w:rsidR="00367B3F" w:rsidRPr="004C1767" w:rsidRDefault="00F11DE4" w:rsidP="009305C1">
      <w:pPr>
        <w:autoSpaceDE w:val="0"/>
        <w:autoSpaceDN w:val="0"/>
        <w:adjustRightInd w:val="0"/>
        <w:jc w:val="both"/>
        <w:rPr>
          <w:rFonts w:eastAsiaTheme="minorHAnsi"/>
          <w:color w:val="000000"/>
        </w:rPr>
      </w:pPr>
      <w:r w:rsidRPr="004C1767">
        <w:rPr>
          <w:rFonts w:eastAsiaTheme="minorHAnsi"/>
          <w:color w:val="000000"/>
        </w:rPr>
        <w:t xml:space="preserve">Teri Forbes </w:t>
      </w:r>
    </w:p>
    <w:p w14:paraId="4D4B62BC" w14:textId="77777777" w:rsidR="00367B3F" w:rsidRPr="004C1767" w:rsidRDefault="00F11DE4" w:rsidP="009305C1">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017AF92" w14:textId="77777777" w:rsidR="00367B3F" w:rsidRPr="004C1767" w:rsidRDefault="00F11DE4" w:rsidP="009305C1">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07B755C0" w14:textId="77777777" w:rsidR="00367B3F" w:rsidRPr="004C1767" w:rsidRDefault="00367B3F" w:rsidP="009305C1">
      <w:pPr>
        <w:autoSpaceDE w:val="0"/>
        <w:autoSpaceDN w:val="0"/>
        <w:adjustRightInd w:val="0"/>
        <w:jc w:val="both"/>
        <w:rPr>
          <w:rFonts w:eastAsiaTheme="minorHAnsi"/>
          <w:color w:val="000000"/>
        </w:rPr>
      </w:pPr>
    </w:p>
    <w:p w14:paraId="1F6154D5" w14:textId="77777777" w:rsidR="0098534A" w:rsidRPr="007F59C4" w:rsidRDefault="00F11DE4" w:rsidP="009305C1">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CAF12" w14:textId="77777777" w:rsidR="00F11DE4" w:rsidRDefault="00F11DE4">
      <w:r>
        <w:separator/>
      </w:r>
    </w:p>
  </w:endnote>
  <w:endnote w:type="continuationSeparator" w:id="0">
    <w:p w14:paraId="297B10EC" w14:textId="77777777" w:rsidR="00F11DE4" w:rsidRDefault="00F11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92AF"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143748BA" w14:textId="77777777" w:rsidR="00DD1C43" w:rsidRDefault="00F11DE4"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65078">
      <w:rPr>
        <w:i/>
        <w:sz w:val="18"/>
        <w:szCs w:val="18"/>
        <w:lang w:val="en-CA"/>
      </w:rPr>
      <w:t>1</w:t>
    </w:r>
    <w:r w:rsidR="00810180">
      <w:rPr>
        <w:i/>
        <w:sz w:val="18"/>
        <w:szCs w:val="18"/>
        <w:lang w:val="en-CA"/>
      </w:rPr>
      <w:t>0</w:t>
    </w:r>
    <w:r w:rsidR="009B03ED">
      <w:rPr>
        <w:i/>
        <w:sz w:val="18"/>
        <w:szCs w:val="18"/>
        <w:lang w:val="en-CA"/>
      </w:rPr>
      <w:t>/</w:t>
    </w:r>
    <w:r w:rsidR="00222348">
      <w:rPr>
        <w:i/>
        <w:sz w:val="18"/>
        <w:szCs w:val="18"/>
        <w:lang w:val="en-CA"/>
      </w:rPr>
      <w:t>1</w:t>
    </w:r>
    <w:r w:rsidR="00865078">
      <w:rPr>
        <w:i/>
        <w:sz w:val="18"/>
        <w:szCs w:val="18"/>
        <w:lang w:val="en-CA"/>
      </w:rPr>
      <w:t>6</w:t>
    </w:r>
    <w:r w:rsidR="009B03ED">
      <w:rPr>
        <w:i/>
        <w:sz w:val="18"/>
        <w:szCs w:val="18"/>
        <w:lang w:val="en-CA"/>
      </w:rPr>
      <w:t>/202</w:t>
    </w:r>
    <w:r w:rsidR="00810180">
      <w:rPr>
        <w:i/>
        <w:sz w:val="18"/>
        <w:szCs w:val="18"/>
        <w:lang w:val="en-CA"/>
      </w:rPr>
      <w:t>3</w:t>
    </w:r>
    <w:r w:rsidR="0085483E">
      <w:rPr>
        <w:i/>
        <w:sz w:val="18"/>
        <w:szCs w:val="18"/>
        <w:lang w:val="en-CA"/>
      </w:rPr>
      <w:tab/>
    </w:r>
  </w:p>
  <w:p w14:paraId="27EDB282" w14:textId="77777777" w:rsidR="009B03ED" w:rsidRPr="00B52229" w:rsidRDefault="00F11DE4"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64E5DBC6" w14:textId="77777777" w:rsidR="009B03ED" w:rsidRDefault="00F11D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8C036" w14:textId="77777777" w:rsidR="00F11DE4" w:rsidRDefault="00F11DE4">
      <w:r>
        <w:separator/>
      </w:r>
    </w:p>
  </w:footnote>
  <w:footnote w:type="continuationSeparator" w:id="0">
    <w:p w14:paraId="07AEAD55" w14:textId="77777777" w:rsidR="00F11DE4" w:rsidRDefault="00F11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DE4ED8B0">
      <w:start w:val="1"/>
      <w:numFmt w:val="decimal"/>
      <w:lvlText w:val="%1."/>
      <w:lvlJc w:val="left"/>
      <w:pPr>
        <w:ind w:left="720" w:hanging="360"/>
      </w:pPr>
      <w:rPr>
        <w:rFonts w:hint="default"/>
        <w:b/>
        <w:bCs/>
        <w:u w:val="none"/>
      </w:rPr>
    </w:lvl>
    <w:lvl w:ilvl="1" w:tplc="5A02901A">
      <w:start w:val="1"/>
      <w:numFmt w:val="lowerLetter"/>
      <w:lvlText w:val="%2."/>
      <w:lvlJc w:val="left"/>
      <w:pPr>
        <w:ind w:left="1440" w:hanging="360"/>
      </w:pPr>
    </w:lvl>
    <w:lvl w:ilvl="2" w:tplc="DD3010AC" w:tentative="1">
      <w:start w:val="1"/>
      <w:numFmt w:val="lowerRoman"/>
      <w:lvlText w:val="%3."/>
      <w:lvlJc w:val="right"/>
      <w:pPr>
        <w:ind w:left="2160" w:hanging="180"/>
      </w:pPr>
    </w:lvl>
    <w:lvl w:ilvl="3" w:tplc="05EC9A9A" w:tentative="1">
      <w:start w:val="1"/>
      <w:numFmt w:val="decimal"/>
      <w:lvlText w:val="%4."/>
      <w:lvlJc w:val="left"/>
      <w:pPr>
        <w:ind w:left="2880" w:hanging="360"/>
      </w:pPr>
    </w:lvl>
    <w:lvl w:ilvl="4" w:tplc="B4C46A42" w:tentative="1">
      <w:start w:val="1"/>
      <w:numFmt w:val="lowerLetter"/>
      <w:lvlText w:val="%5."/>
      <w:lvlJc w:val="left"/>
      <w:pPr>
        <w:ind w:left="3600" w:hanging="360"/>
      </w:pPr>
    </w:lvl>
    <w:lvl w:ilvl="5" w:tplc="EF16CC66" w:tentative="1">
      <w:start w:val="1"/>
      <w:numFmt w:val="lowerRoman"/>
      <w:lvlText w:val="%6."/>
      <w:lvlJc w:val="right"/>
      <w:pPr>
        <w:ind w:left="4320" w:hanging="180"/>
      </w:pPr>
    </w:lvl>
    <w:lvl w:ilvl="6" w:tplc="EFD41D6E" w:tentative="1">
      <w:start w:val="1"/>
      <w:numFmt w:val="decimal"/>
      <w:lvlText w:val="%7."/>
      <w:lvlJc w:val="left"/>
      <w:pPr>
        <w:ind w:left="5040" w:hanging="360"/>
      </w:pPr>
    </w:lvl>
    <w:lvl w:ilvl="7" w:tplc="871EF776" w:tentative="1">
      <w:start w:val="1"/>
      <w:numFmt w:val="lowerLetter"/>
      <w:lvlText w:val="%8."/>
      <w:lvlJc w:val="left"/>
      <w:pPr>
        <w:ind w:left="5760" w:hanging="360"/>
      </w:pPr>
    </w:lvl>
    <w:lvl w:ilvl="8" w:tplc="2A1E0D34"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FD24EDDE">
      <w:start w:val="1"/>
      <w:numFmt w:val="upperLetter"/>
      <w:lvlText w:val="%1."/>
      <w:lvlJc w:val="left"/>
      <w:pPr>
        <w:ind w:left="720" w:hanging="360"/>
      </w:pPr>
      <w:rPr>
        <w:rFonts w:hint="default"/>
        <w:b/>
        <w:u w:val="none"/>
      </w:rPr>
    </w:lvl>
    <w:lvl w:ilvl="1" w:tplc="053ACEDC">
      <w:start w:val="1"/>
      <w:numFmt w:val="lowerLetter"/>
      <w:lvlText w:val="%2."/>
      <w:lvlJc w:val="left"/>
      <w:pPr>
        <w:ind w:left="1440" w:hanging="360"/>
      </w:pPr>
    </w:lvl>
    <w:lvl w:ilvl="2" w:tplc="5254E800" w:tentative="1">
      <w:start w:val="1"/>
      <w:numFmt w:val="lowerRoman"/>
      <w:lvlText w:val="%3."/>
      <w:lvlJc w:val="right"/>
      <w:pPr>
        <w:ind w:left="2160" w:hanging="180"/>
      </w:pPr>
    </w:lvl>
    <w:lvl w:ilvl="3" w:tplc="E5580802" w:tentative="1">
      <w:start w:val="1"/>
      <w:numFmt w:val="decimal"/>
      <w:lvlText w:val="%4."/>
      <w:lvlJc w:val="left"/>
      <w:pPr>
        <w:ind w:left="2880" w:hanging="360"/>
      </w:pPr>
    </w:lvl>
    <w:lvl w:ilvl="4" w:tplc="6E3C7A4E" w:tentative="1">
      <w:start w:val="1"/>
      <w:numFmt w:val="lowerLetter"/>
      <w:lvlText w:val="%5."/>
      <w:lvlJc w:val="left"/>
      <w:pPr>
        <w:ind w:left="3600" w:hanging="360"/>
      </w:pPr>
    </w:lvl>
    <w:lvl w:ilvl="5" w:tplc="99DE6450" w:tentative="1">
      <w:start w:val="1"/>
      <w:numFmt w:val="lowerRoman"/>
      <w:lvlText w:val="%6."/>
      <w:lvlJc w:val="right"/>
      <w:pPr>
        <w:ind w:left="4320" w:hanging="180"/>
      </w:pPr>
    </w:lvl>
    <w:lvl w:ilvl="6" w:tplc="B31EFB58" w:tentative="1">
      <w:start w:val="1"/>
      <w:numFmt w:val="decimal"/>
      <w:lvlText w:val="%7."/>
      <w:lvlJc w:val="left"/>
      <w:pPr>
        <w:ind w:left="5040" w:hanging="360"/>
      </w:pPr>
    </w:lvl>
    <w:lvl w:ilvl="7" w:tplc="F40E51A0" w:tentative="1">
      <w:start w:val="1"/>
      <w:numFmt w:val="lowerLetter"/>
      <w:lvlText w:val="%8."/>
      <w:lvlJc w:val="left"/>
      <w:pPr>
        <w:ind w:left="5760" w:hanging="360"/>
      </w:pPr>
    </w:lvl>
    <w:lvl w:ilvl="8" w:tplc="F0A81218"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3B269B54">
      <w:start w:val="1"/>
      <w:numFmt w:val="decimal"/>
      <w:lvlText w:val="%1."/>
      <w:lvlJc w:val="left"/>
      <w:pPr>
        <w:ind w:left="720" w:hanging="360"/>
      </w:pPr>
      <w:rPr>
        <w:rFonts w:hint="default"/>
      </w:rPr>
    </w:lvl>
    <w:lvl w:ilvl="1" w:tplc="6CD0CF16" w:tentative="1">
      <w:start w:val="1"/>
      <w:numFmt w:val="lowerLetter"/>
      <w:lvlText w:val="%2."/>
      <w:lvlJc w:val="left"/>
      <w:pPr>
        <w:ind w:left="1440" w:hanging="360"/>
      </w:pPr>
    </w:lvl>
    <w:lvl w:ilvl="2" w:tplc="26C4791E" w:tentative="1">
      <w:start w:val="1"/>
      <w:numFmt w:val="lowerRoman"/>
      <w:lvlText w:val="%3."/>
      <w:lvlJc w:val="right"/>
      <w:pPr>
        <w:ind w:left="2160" w:hanging="180"/>
      </w:pPr>
    </w:lvl>
    <w:lvl w:ilvl="3" w:tplc="EE4A4724" w:tentative="1">
      <w:start w:val="1"/>
      <w:numFmt w:val="decimal"/>
      <w:lvlText w:val="%4."/>
      <w:lvlJc w:val="left"/>
      <w:pPr>
        <w:ind w:left="2880" w:hanging="360"/>
      </w:pPr>
    </w:lvl>
    <w:lvl w:ilvl="4" w:tplc="89D66CA8" w:tentative="1">
      <w:start w:val="1"/>
      <w:numFmt w:val="lowerLetter"/>
      <w:lvlText w:val="%5."/>
      <w:lvlJc w:val="left"/>
      <w:pPr>
        <w:ind w:left="3600" w:hanging="360"/>
      </w:pPr>
    </w:lvl>
    <w:lvl w:ilvl="5" w:tplc="C6A07D92" w:tentative="1">
      <w:start w:val="1"/>
      <w:numFmt w:val="lowerRoman"/>
      <w:lvlText w:val="%6."/>
      <w:lvlJc w:val="right"/>
      <w:pPr>
        <w:ind w:left="4320" w:hanging="180"/>
      </w:pPr>
    </w:lvl>
    <w:lvl w:ilvl="6" w:tplc="BE6821B0" w:tentative="1">
      <w:start w:val="1"/>
      <w:numFmt w:val="decimal"/>
      <w:lvlText w:val="%7."/>
      <w:lvlJc w:val="left"/>
      <w:pPr>
        <w:ind w:left="5040" w:hanging="360"/>
      </w:pPr>
    </w:lvl>
    <w:lvl w:ilvl="7" w:tplc="C3BEDA82" w:tentative="1">
      <w:start w:val="1"/>
      <w:numFmt w:val="lowerLetter"/>
      <w:lvlText w:val="%8."/>
      <w:lvlJc w:val="left"/>
      <w:pPr>
        <w:ind w:left="5760" w:hanging="360"/>
      </w:pPr>
    </w:lvl>
    <w:lvl w:ilvl="8" w:tplc="5ED20CBA"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BE7AFFFC">
      <w:start w:val="1"/>
      <w:numFmt w:val="decimal"/>
      <w:lvlText w:val="%1."/>
      <w:lvlJc w:val="left"/>
      <w:pPr>
        <w:ind w:left="720" w:hanging="360"/>
      </w:pPr>
      <w:rPr>
        <w:rFonts w:hint="default"/>
      </w:rPr>
    </w:lvl>
    <w:lvl w:ilvl="1" w:tplc="EE2C958E" w:tentative="1">
      <w:start w:val="1"/>
      <w:numFmt w:val="lowerLetter"/>
      <w:lvlText w:val="%2."/>
      <w:lvlJc w:val="left"/>
      <w:pPr>
        <w:ind w:left="1440" w:hanging="360"/>
      </w:pPr>
    </w:lvl>
    <w:lvl w:ilvl="2" w:tplc="D9B44630" w:tentative="1">
      <w:start w:val="1"/>
      <w:numFmt w:val="lowerRoman"/>
      <w:lvlText w:val="%3."/>
      <w:lvlJc w:val="right"/>
      <w:pPr>
        <w:ind w:left="2160" w:hanging="180"/>
      </w:pPr>
    </w:lvl>
    <w:lvl w:ilvl="3" w:tplc="0C7EB59E" w:tentative="1">
      <w:start w:val="1"/>
      <w:numFmt w:val="decimal"/>
      <w:lvlText w:val="%4."/>
      <w:lvlJc w:val="left"/>
      <w:pPr>
        <w:ind w:left="2880" w:hanging="360"/>
      </w:pPr>
    </w:lvl>
    <w:lvl w:ilvl="4" w:tplc="EFE4BD58" w:tentative="1">
      <w:start w:val="1"/>
      <w:numFmt w:val="lowerLetter"/>
      <w:lvlText w:val="%5."/>
      <w:lvlJc w:val="left"/>
      <w:pPr>
        <w:ind w:left="3600" w:hanging="360"/>
      </w:pPr>
    </w:lvl>
    <w:lvl w:ilvl="5" w:tplc="5568C992" w:tentative="1">
      <w:start w:val="1"/>
      <w:numFmt w:val="lowerRoman"/>
      <w:lvlText w:val="%6."/>
      <w:lvlJc w:val="right"/>
      <w:pPr>
        <w:ind w:left="4320" w:hanging="180"/>
      </w:pPr>
    </w:lvl>
    <w:lvl w:ilvl="6" w:tplc="5BF08500" w:tentative="1">
      <w:start w:val="1"/>
      <w:numFmt w:val="decimal"/>
      <w:lvlText w:val="%7."/>
      <w:lvlJc w:val="left"/>
      <w:pPr>
        <w:ind w:left="5040" w:hanging="360"/>
      </w:pPr>
    </w:lvl>
    <w:lvl w:ilvl="7" w:tplc="E6F25438" w:tentative="1">
      <w:start w:val="1"/>
      <w:numFmt w:val="lowerLetter"/>
      <w:lvlText w:val="%8."/>
      <w:lvlJc w:val="left"/>
      <w:pPr>
        <w:ind w:left="5760" w:hanging="360"/>
      </w:pPr>
    </w:lvl>
    <w:lvl w:ilvl="8" w:tplc="6292F228"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E40C5D88">
      <w:start w:val="1"/>
      <w:numFmt w:val="bullet"/>
      <w:lvlText w:val=""/>
      <w:lvlJc w:val="left"/>
      <w:pPr>
        <w:ind w:left="720" w:hanging="360"/>
      </w:pPr>
      <w:rPr>
        <w:rFonts w:ascii="Symbol" w:hAnsi="Symbol" w:hint="default"/>
      </w:rPr>
    </w:lvl>
    <w:lvl w:ilvl="1" w:tplc="7E2CDDF0" w:tentative="1">
      <w:start w:val="1"/>
      <w:numFmt w:val="bullet"/>
      <w:lvlText w:val="o"/>
      <w:lvlJc w:val="left"/>
      <w:pPr>
        <w:ind w:left="1440" w:hanging="360"/>
      </w:pPr>
      <w:rPr>
        <w:rFonts w:ascii="Courier New" w:hAnsi="Courier New" w:cs="Courier New" w:hint="default"/>
      </w:rPr>
    </w:lvl>
    <w:lvl w:ilvl="2" w:tplc="F0D02342" w:tentative="1">
      <w:start w:val="1"/>
      <w:numFmt w:val="bullet"/>
      <w:lvlText w:val=""/>
      <w:lvlJc w:val="left"/>
      <w:pPr>
        <w:ind w:left="2160" w:hanging="360"/>
      </w:pPr>
      <w:rPr>
        <w:rFonts w:ascii="Wingdings" w:hAnsi="Wingdings" w:hint="default"/>
      </w:rPr>
    </w:lvl>
    <w:lvl w:ilvl="3" w:tplc="FB86ED94" w:tentative="1">
      <w:start w:val="1"/>
      <w:numFmt w:val="bullet"/>
      <w:lvlText w:val=""/>
      <w:lvlJc w:val="left"/>
      <w:pPr>
        <w:ind w:left="2880" w:hanging="360"/>
      </w:pPr>
      <w:rPr>
        <w:rFonts w:ascii="Symbol" w:hAnsi="Symbol" w:hint="default"/>
      </w:rPr>
    </w:lvl>
    <w:lvl w:ilvl="4" w:tplc="FD624CE2" w:tentative="1">
      <w:start w:val="1"/>
      <w:numFmt w:val="bullet"/>
      <w:lvlText w:val="o"/>
      <w:lvlJc w:val="left"/>
      <w:pPr>
        <w:ind w:left="3600" w:hanging="360"/>
      </w:pPr>
      <w:rPr>
        <w:rFonts w:ascii="Courier New" w:hAnsi="Courier New" w:cs="Courier New" w:hint="default"/>
      </w:rPr>
    </w:lvl>
    <w:lvl w:ilvl="5" w:tplc="E232163C" w:tentative="1">
      <w:start w:val="1"/>
      <w:numFmt w:val="bullet"/>
      <w:lvlText w:val=""/>
      <w:lvlJc w:val="left"/>
      <w:pPr>
        <w:ind w:left="4320" w:hanging="360"/>
      </w:pPr>
      <w:rPr>
        <w:rFonts w:ascii="Wingdings" w:hAnsi="Wingdings" w:hint="default"/>
      </w:rPr>
    </w:lvl>
    <w:lvl w:ilvl="6" w:tplc="7316B4BA" w:tentative="1">
      <w:start w:val="1"/>
      <w:numFmt w:val="bullet"/>
      <w:lvlText w:val=""/>
      <w:lvlJc w:val="left"/>
      <w:pPr>
        <w:ind w:left="5040" w:hanging="360"/>
      </w:pPr>
      <w:rPr>
        <w:rFonts w:ascii="Symbol" w:hAnsi="Symbol" w:hint="default"/>
      </w:rPr>
    </w:lvl>
    <w:lvl w:ilvl="7" w:tplc="EBB658A4" w:tentative="1">
      <w:start w:val="1"/>
      <w:numFmt w:val="bullet"/>
      <w:lvlText w:val="o"/>
      <w:lvlJc w:val="left"/>
      <w:pPr>
        <w:ind w:left="5760" w:hanging="360"/>
      </w:pPr>
      <w:rPr>
        <w:rFonts w:ascii="Courier New" w:hAnsi="Courier New" w:cs="Courier New" w:hint="default"/>
      </w:rPr>
    </w:lvl>
    <w:lvl w:ilvl="8" w:tplc="1CCC324C"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284D6E">
      <w:numFmt w:val="bullet"/>
      <w:lvlText w:val="-"/>
      <w:lvlJc w:val="left"/>
      <w:pPr>
        <w:ind w:left="720" w:hanging="360"/>
      </w:pPr>
      <w:rPr>
        <w:rFonts w:ascii="Times New Roman" w:eastAsia="Times New Roman" w:hAnsi="Times New Roman" w:cs="Times New Roman" w:hint="default"/>
      </w:rPr>
    </w:lvl>
    <w:lvl w:ilvl="1" w:tplc="01BE3B74" w:tentative="1">
      <w:start w:val="1"/>
      <w:numFmt w:val="bullet"/>
      <w:lvlText w:val="o"/>
      <w:lvlJc w:val="left"/>
      <w:pPr>
        <w:ind w:left="1440" w:hanging="360"/>
      </w:pPr>
      <w:rPr>
        <w:rFonts w:ascii="Courier New" w:hAnsi="Courier New" w:cs="Courier New" w:hint="default"/>
      </w:rPr>
    </w:lvl>
    <w:lvl w:ilvl="2" w:tplc="4AC26ECE" w:tentative="1">
      <w:start w:val="1"/>
      <w:numFmt w:val="bullet"/>
      <w:lvlText w:val=""/>
      <w:lvlJc w:val="left"/>
      <w:pPr>
        <w:ind w:left="2160" w:hanging="360"/>
      </w:pPr>
      <w:rPr>
        <w:rFonts w:ascii="Wingdings" w:hAnsi="Wingdings" w:hint="default"/>
      </w:rPr>
    </w:lvl>
    <w:lvl w:ilvl="3" w:tplc="5D224444" w:tentative="1">
      <w:start w:val="1"/>
      <w:numFmt w:val="bullet"/>
      <w:lvlText w:val=""/>
      <w:lvlJc w:val="left"/>
      <w:pPr>
        <w:ind w:left="2880" w:hanging="360"/>
      </w:pPr>
      <w:rPr>
        <w:rFonts w:ascii="Symbol" w:hAnsi="Symbol" w:hint="default"/>
      </w:rPr>
    </w:lvl>
    <w:lvl w:ilvl="4" w:tplc="78722298" w:tentative="1">
      <w:start w:val="1"/>
      <w:numFmt w:val="bullet"/>
      <w:lvlText w:val="o"/>
      <w:lvlJc w:val="left"/>
      <w:pPr>
        <w:ind w:left="3600" w:hanging="360"/>
      </w:pPr>
      <w:rPr>
        <w:rFonts w:ascii="Courier New" w:hAnsi="Courier New" w:cs="Courier New" w:hint="default"/>
      </w:rPr>
    </w:lvl>
    <w:lvl w:ilvl="5" w:tplc="63E6F2CC" w:tentative="1">
      <w:start w:val="1"/>
      <w:numFmt w:val="bullet"/>
      <w:lvlText w:val=""/>
      <w:lvlJc w:val="left"/>
      <w:pPr>
        <w:ind w:left="4320" w:hanging="360"/>
      </w:pPr>
      <w:rPr>
        <w:rFonts w:ascii="Wingdings" w:hAnsi="Wingdings" w:hint="default"/>
      </w:rPr>
    </w:lvl>
    <w:lvl w:ilvl="6" w:tplc="257A282C" w:tentative="1">
      <w:start w:val="1"/>
      <w:numFmt w:val="bullet"/>
      <w:lvlText w:val=""/>
      <w:lvlJc w:val="left"/>
      <w:pPr>
        <w:ind w:left="5040" w:hanging="360"/>
      </w:pPr>
      <w:rPr>
        <w:rFonts w:ascii="Symbol" w:hAnsi="Symbol" w:hint="default"/>
      </w:rPr>
    </w:lvl>
    <w:lvl w:ilvl="7" w:tplc="69626E56" w:tentative="1">
      <w:start w:val="1"/>
      <w:numFmt w:val="bullet"/>
      <w:lvlText w:val="o"/>
      <w:lvlJc w:val="left"/>
      <w:pPr>
        <w:ind w:left="5760" w:hanging="360"/>
      </w:pPr>
      <w:rPr>
        <w:rFonts w:ascii="Courier New" w:hAnsi="Courier New" w:cs="Courier New" w:hint="default"/>
      </w:rPr>
    </w:lvl>
    <w:lvl w:ilvl="8" w:tplc="38A0B3A2"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BFE2B786">
      <w:start w:val="3124"/>
      <w:numFmt w:val="bullet"/>
      <w:lvlText w:val=""/>
      <w:lvlJc w:val="left"/>
      <w:pPr>
        <w:ind w:left="720" w:hanging="360"/>
      </w:pPr>
      <w:rPr>
        <w:rFonts w:ascii="Symbol" w:eastAsia="Times New Roman" w:hAnsi="Symbol" w:cs="Times New Roman" w:hint="default"/>
      </w:rPr>
    </w:lvl>
    <w:lvl w:ilvl="1" w:tplc="346C79A0" w:tentative="1">
      <w:start w:val="1"/>
      <w:numFmt w:val="bullet"/>
      <w:lvlText w:val="o"/>
      <w:lvlJc w:val="left"/>
      <w:pPr>
        <w:ind w:left="1440" w:hanging="360"/>
      </w:pPr>
      <w:rPr>
        <w:rFonts w:ascii="Courier New" w:hAnsi="Courier New" w:cs="Courier New" w:hint="default"/>
      </w:rPr>
    </w:lvl>
    <w:lvl w:ilvl="2" w:tplc="5D4A7D84" w:tentative="1">
      <w:start w:val="1"/>
      <w:numFmt w:val="bullet"/>
      <w:lvlText w:val=""/>
      <w:lvlJc w:val="left"/>
      <w:pPr>
        <w:ind w:left="2160" w:hanging="360"/>
      </w:pPr>
      <w:rPr>
        <w:rFonts w:ascii="Wingdings" w:hAnsi="Wingdings" w:hint="default"/>
      </w:rPr>
    </w:lvl>
    <w:lvl w:ilvl="3" w:tplc="B6F2E89E" w:tentative="1">
      <w:start w:val="1"/>
      <w:numFmt w:val="bullet"/>
      <w:lvlText w:val=""/>
      <w:lvlJc w:val="left"/>
      <w:pPr>
        <w:ind w:left="2880" w:hanging="360"/>
      </w:pPr>
      <w:rPr>
        <w:rFonts w:ascii="Symbol" w:hAnsi="Symbol" w:hint="default"/>
      </w:rPr>
    </w:lvl>
    <w:lvl w:ilvl="4" w:tplc="79DEA02C" w:tentative="1">
      <w:start w:val="1"/>
      <w:numFmt w:val="bullet"/>
      <w:lvlText w:val="o"/>
      <w:lvlJc w:val="left"/>
      <w:pPr>
        <w:ind w:left="3600" w:hanging="360"/>
      </w:pPr>
      <w:rPr>
        <w:rFonts w:ascii="Courier New" w:hAnsi="Courier New" w:cs="Courier New" w:hint="default"/>
      </w:rPr>
    </w:lvl>
    <w:lvl w:ilvl="5" w:tplc="3FC6EFB2" w:tentative="1">
      <w:start w:val="1"/>
      <w:numFmt w:val="bullet"/>
      <w:lvlText w:val=""/>
      <w:lvlJc w:val="left"/>
      <w:pPr>
        <w:ind w:left="4320" w:hanging="360"/>
      </w:pPr>
      <w:rPr>
        <w:rFonts w:ascii="Wingdings" w:hAnsi="Wingdings" w:hint="default"/>
      </w:rPr>
    </w:lvl>
    <w:lvl w:ilvl="6" w:tplc="3DA0B126" w:tentative="1">
      <w:start w:val="1"/>
      <w:numFmt w:val="bullet"/>
      <w:lvlText w:val=""/>
      <w:lvlJc w:val="left"/>
      <w:pPr>
        <w:ind w:left="5040" w:hanging="360"/>
      </w:pPr>
      <w:rPr>
        <w:rFonts w:ascii="Symbol" w:hAnsi="Symbol" w:hint="default"/>
      </w:rPr>
    </w:lvl>
    <w:lvl w:ilvl="7" w:tplc="A4409B68" w:tentative="1">
      <w:start w:val="1"/>
      <w:numFmt w:val="bullet"/>
      <w:lvlText w:val="o"/>
      <w:lvlJc w:val="left"/>
      <w:pPr>
        <w:ind w:left="5760" w:hanging="360"/>
      </w:pPr>
      <w:rPr>
        <w:rFonts w:ascii="Courier New" w:hAnsi="Courier New" w:cs="Courier New" w:hint="default"/>
      </w:rPr>
    </w:lvl>
    <w:lvl w:ilvl="8" w:tplc="6B2CE1AA" w:tentative="1">
      <w:start w:val="1"/>
      <w:numFmt w:val="bullet"/>
      <w:lvlText w:val=""/>
      <w:lvlJc w:val="left"/>
      <w:pPr>
        <w:ind w:left="6480" w:hanging="360"/>
      </w:pPr>
      <w:rPr>
        <w:rFonts w:ascii="Wingdings" w:hAnsi="Wingdings" w:hint="default"/>
      </w:rPr>
    </w:lvl>
  </w:abstractNum>
  <w:abstractNum w:abstractNumId="8" w15:restartNumberingAfterBreak="0">
    <w:nsid w:val="46725361"/>
    <w:multiLevelType w:val="hybridMultilevel"/>
    <w:tmpl w:val="D5187DD2"/>
    <w:lvl w:ilvl="0" w:tplc="B80C4DB6">
      <w:start w:val="1"/>
      <w:numFmt w:val="decimal"/>
      <w:lvlText w:val="%1."/>
      <w:lvlJc w:val="left"/>
      <w:pPr>
        <w:ind w:left="720" w:hanging="360"/>
      </w:pPr>
      <w:rPr>
        <w:rFonts w:hint="default"/>
      </w:rPr>
    </w:lvl>
    <w:lvl w:ilvl="1" w:tplc="B7FCB614" w:tentative="1">
      <w:start w:val="1"/>
      <w:numFmt w:val="lowerLetter"/>
      <w:lvlText w:val="%2."/>
      <w:lvlJc w:val="left"/>
      <w:pPr>
        <w:ind w:left="1440" w:hanging="360"/>
      </w:pPr>
    </w:lvl>
    <w:lvl w:ilvl="2" w:tplc="C91E108C" w:tentative="1">
      <w:start w:val="1"/>
      <w:numFmt w:val="lowerRoman"/>
      <w:lvlText w:val="%3."/>
      <w:lvlJc w:val="right"/>
      <w:pPr>
        <w:ind w:left="2160" w:hanging="180"/>
      </w:pPr>
    </w:lvl>
    <w:lvl w:ilvl="3" w:tplc="4AF4CEE2" w:tentative="1">
      <w:start w:val="1"/>
      <w:numFmt w:val="decimal"/>
      <w:lvlText w:val="%4."/>
      <w:lvlJc w:val="left"/>
      <w:pPr>
        <w:ind w:left="2880" w:hanging="360"/>
      </w:pPr>
    </w:lvl>
    <w:lvl w:ilvl="4" w:tplc="3ED6E2EC" w:tentative="1">
      <w:start w:val="1"/>
      <w:numFmt w:val="lowerLetter"/>
      <w:lvlText w:val="%5."/>
      <w:lvlJc w:val="left"/>
      <w:pPr>
        <w:ind w:left="3600" w:hanging="360"/>
      </w:pPr>
    </w:lvl>
    <w:lvl w:ilvl="5" w:tplc="1BA4E7DE" w:tentative="1">
      <w:start w:val="1"/>
      <w:numFmt w:val="lowerRoman"/>
      <w:lvlText w:val="%6."/>
      <w:lvlJc w:val="right"/>
      <w:pPr>
        <w:ind w:left="4320" w:hanging="180"/>
      </w:pPr>
    </w:lvl>
    <w:lvl w:ilvl="6" w:tplc="E982B32C" w:tentative="1">
      <w:start w:val="1"/>
      <w:numFmt w:val="decimal"/>
      <w:lvlText w:val="%7."/>
      <w:lvlJc w:val="left"/>
      <w:pPr>
        <w:ind w:left="5040" w:hanging="360"/>
      </w:pPr>
    </w:lvl>
    <w:lvl w:ilvl="7" w:tplc="4742FD58" w:tentative="1">
      <w:start w:val="1"/>
      <w:numFmt w:val="lowerLetter"/>
      <w:lvlText w:val="%8."/>
      <w:lvlJc w:val="left"/>
      <w:pPr>
        <w:ind w:left="5760" w:hanging="360"/>
      </w:pPr>
    </w:lvl>
    <w:lvl w:ilvl="8" w:tplc="DEA04E70" w:tentative="1">
      <w:start w:val="1"/>
      <w:numFmt w:val="lowerRoman"/>
      <w:lvlText w:val="%9."/>
      <w:lvlJc w:val="right"/>
      <w:pPr>
        <w:ind w:left="6480" w:hanging="180"/>
      </w:pPr>
    </w:lvl>
  </w:abstractNum>
  <w:abstractNum w:abstractNumId="9" w15:restartNumberingAfterBreak="0">
    <w:nsid w:val="477E6775"/>
    <w:multiLevelType w:val="hybridMultilevel"/>
    <w:tmpl w:val="4224BE0E"/>
    <w:lvl w:ilvl="0" w:tplc="C3CC0618">
      <w:start w:val="1"/>
      <w:numFmt w:val="decimal"/>
      <w:lvlText w:val="%1."/>
      <w:lvlJc w:val="left"/>
      <w:pPr>
        <w:ind w:left="720" w:hanging="360"/>
      </w:pPr>
    </w:lvl>
    <w:lvl w:ilvl="1" w:tplc="2B8ACA8A" w:tentative="1">
      <w:start w:val="1"/>
      <w:numFmt w:val="lowerLetter"/>
      <w:lvlText w:val="%2."/>
      <w:lvlJc w:val="left"/>
      <w:pPr>
        <w:ind w:left="1440" w:hanging="360"/>
      </w:pPr>
    </w:lvl>
    <w:lvl w:ilvl="2" w:tplc="A0E4E122" w:tentative="1">
      <w:start w:val="1"/>
      <w:numFmt w:val="lowerRoman"/>
      <w:lvlText w:val="%3."/>
      <w:lvlJc w:val="right"/>
      <w:pPr>
        <w:ind w:left="2160" w:hanging="180"/>
      </w:pPr>
    </w:lvl>
    <w:lvl w:ilvl="3" w:tplc="5818F56A" w:tentative="1">
      <w:start w:val="1"/>
      <w:numFmt w:val="decimal"/>
      <w:lvlText w:val="%4."/>
      <w:lvlJc w:val="left"/>
      <w:pPr>
        <w:ind w:left="2880" w:hanging="360"/>
      </w:pPr>
    </w:lvl>
    <w:lvl w:ilvl="4" w:tplc="7D6870DA" w:tentative="1">
      <w:start w:val="1"/>
      <w:numFmt w:val="lowerLetter"/>
      <w:lvlText w:val="%5."/>
      <w:lvlJc w:val="left"/>
      <w:pPr>
        <w:ind w:left="3600" w:hanging="360"/>
      </w:pPr>
    </w:lvl>
    <w:lvl w:ilvl="5" w:tplc="F312B000" w:tentative="1">
      <w:start w:val="1"/>
      <w:numFmt w:val="lowerRoman"/>
      <w:lvlText w:val="%6."/>
      <w:lvlJc w:val="right"/>
      <w:pPr>
        <w:ind w:left="4320" w:hanging="180"/>
      </w:pPr>
    </w:lvl>
    <w:lvl w:ilvl="6" w:tplc="9AA0533C" w:tentative="1">
      <w:start w:val="1"/>
      <w:numFmt w:val="decimal"/>
      <w:lvlText w:val="%7."/>
      <w:lvlJc w:val="left"/>
      <w:pPr>
        <w:ind w:left="5040" w:hanging="360"/>
      </w:pPr>
    </w:lvl>
    <w:lvl w:ilvl="7" w:tplc="845677C0" w:tentative="1">
      <w:start w:val="1"/>
      <w:numFmt w:val="lowerLetter"/>
      <w:lvlText w:val="%8."/>
      <w:lvlJc w:val="left"/>
      <w:pPr>
        <w:ind w:left="5760" w:hanging="360"/>
      </w:pPr>
    </w:lvl>
    <w:lvl w:ilvl="8" w:tplc="6046F368" w:tentative="1">
      <w:start w:val="1"/>
      <w:numFmt w:val="lowerRoman"/>
      <w:lvlText w:val="%9."/>
      <w:lvlJc w:val="right"/>
      <w:pPr>
        <w:ind w:left="6480" w:hanging="180"/>
      </w:pPr>
    </w:lvl>
  </w:abstractNum>
  <w:abstractNum w:abstractNumId="10" w15:restartNumberingAfterBreak="0">
    <w:nsid w:val="523D26EB"/>
    <w:multiLevelType w:val="hybridMultilevel"/>
    <w:tmpl w:val="D5187DD2"/>
    <w:lvl w:ilvl="0" w:tplc="5A5AC2FE">
      <w:start w:val="1"/>
      <w:numFmt w:val="decimal"/>
      <w:lvlText w:val="%1."/>
      <w:lvlJc w:val="left"/>
      <w:pPr>
        <w:ind w:left="720" w:hanging="360"/>
      </w:pPr>
      <w:rPr>
        <w:rFonts w:hint="default"/>
      </w:rPr>
    </w:lvl>
    <w:lvl w:ilvl="1" w:tplc="220A59C8" w:tentative="1">
      <w:start w:val="1"/>
      <w:numFmt w:val="lowerLetter"/>
      <w:lvlText w:val="%2."/>
      <w:lvlJc w:val="left"/>
      <w:pPr>
        <w:ind w:left="1440" w:hanging="360"/>
      </w:pPr>
    </w:lvl>
    <w:lvl w:ilvl="2" w:tplc="E5EC1514" w:tentative="1">
      <w:start w:val="1"/>
      <w:numFmt w:val="lowerRoman"/>
      <w:lvlText w:val="%3."/>
      <w:lvlJc w:val="right"/>
      <w:pPr>
        <w:ind w:left="2160" w:hanging="180"/>
      </w:pPr>
    </w:lvl>
    <w:lvl w:ilvl="3" w:tplc="F716B44C" w:tentative="1">
      <w:start w:val="1"/>
      <w:numFmt w:val="decimal"/>
      <w:lvlText w:val="%4."/>
      <w:lvlJc w:val="left"/>
      <w:pPr>
        <w:ind w:left="2880" w:hanging="360"/>
      </w:pPr>
    </w:lvl>
    <w:lvl w:ilvl="4" w:tplc="47946F52" w:tentative="1">
      <w:start w:val="1"/>
      <w:numFmt w:val="lowerLetter"/>
      <w:lvlText w:val="%5."/>
      <w:lvlJc w:val="left"/>
      <w:pPr>
        <w:ind w:left="3600" w:hanging="360"/>
      </w:pPr>
    </w:lvl>
    <w:lvl w:ilvl="5" w:tplc="163079AE" w:tentative="1">
      <w:start w:val="1"/>
      <w:numFmt w:val="lowerRoman"/>
      <w:lvlText w:val="%6."/>
      <w:lvlJc w:val="right"/>
      <w:pPr>
        <w:ind w:left="4320" w:hanging="180"/>
      </w:pPr>
    </w:lvl>
    <w:lvl w:ilvl="6" w:tplc="994C945E" w:tentative="1">
      <w:start w:val="1"/>
      <w:numFmt w:val="decimal"/>
      <w:lvlText w:val="%7."/>
      <w:lvlJc w:val="left"/>
      <w:pPr>
        <w:ind w:left="5040" w:hanging="360"/>
      </w:pPr>
    </w:lvl>
    <w:lvl w:ilvl="7" w:tplc="541C1740" w:tentative="1">
      <w:start w:val="1"/>
      <w:numFmt w:val="lowerLetter"/>
      <w:lvlText w:val="%8."/>
      <w:lvlJc w:val="left"/>
      <w:pPr>
        <w:ind w:left="5760" w:hanging="360"/>
      </w:pPr>
    </w:lvl>
    <w:lvl w:ilvl="8" w:tplc="6D724320" w:tentative="1">
      <w:start w:val="1"/>
      <w:numFmt w:val="lowerRoman"/>
      <w:lvlText w:val="%9."/>
      <w:lvlJc w:val="right"/>
      <w:pPr>
        <w:ind w:left="6480" w:hanging="180"/>
      </w:pPr>
    </w:lvl>
  </w:abstractNum>
  <w:abstractNum w:abstractNumId="11" w15:restartNumberingAfterBreak="0">
    <w:nsid w:val="534B365D"/>
    <w:multiLevelType w:val="hybridMultilevel"/>
    <w:tmpl w:val="8884C07E"/>
    <w:lvl w:ilvl="0" w:tplc="D3B664DC">
      <w:start w:val="1"/>
      <w:numFmt w:val="decimal"/>
      <w:lvlText w:val="%1."/>
      <w:lvlJc w:val="left"/>
      <w:pPr>
        <w:ind w:left="720" w:hanging="360"/>
      </w:pPr>
      <w:rPr>
        <w:rFonts w:hint="default"/>
      </w:rPr>
    </w:lvl>
    <w:lvl w:ilvl="1" w:tplc="B8147D4E" w:tentative="1">
      <w:start w:val="1"/>
      <w:numFmt w:val="lowerLetter"/>
      <w:lvlText w:val="%2."/>
      <w:lvlJc w:val="left"/>
      <w:pPr>
        <w:ind w:left="1440" w:hanging="360"/>
      </w:pPr>
    </w:lvl>
    <w:lvl w:ilvl="2" w:tplc="970422BE" w:tentative="1">
      <w:start w:val="1"/>
      <w:numFmt w:val="lowerRoman"/>
      <w:lvlText w:val="%3."/>
      <w:lvlJc w:val="right"/>
      <w:pPr>
        <w:ind w:left="2160" w:hanging="180"/>
      </w:pPr>
    </w:lvl>
    <w:lvl w:ilvl="3" w:tplc="5CC08620" w:tentative="1">
      <w:start w:val="1"/>
      <w:numFmt w:val="decimal"/>
      <w:lvlText w:val="%4."/>
      <w:lvlJc w:val="left"/>
      <w:pPr>
        <w:ind w:left="2880" w:hanging="360"/>
      </w:pPr>
    </w:lvl>
    <w:lvl w:ilvl="4" w:tplc="19701D9C" w:tentative="1">
      <w:start w:val="1"/>
      <w:numFmt w:val="lowerLetter"/>
      <w:lvlText w:val="%5."/>
      <w:lvlJc w:val="left"/>
      <w:pPr>
        <w:ind w:left="3600" w:hanging="360"/>
      </w:pPr>
    </w:lvl>
    <w:lvl w:ilvl="5" w:tplc="2F10DA78" w:tentative="1">
      <w:start w:val="1"/>
      <w:numFmt w:val="lowerRoman"/>
      <w:lvlText w:val="%6."/>
      <w:lvlJc w:val="right"/>
      <w:pPr>
        <w:ind w:left="4320" w:hanging="180"/>
      </w:pPr>
    </w:lvl>
    <w:lvl w:ilvl="6" w:tplc="A5AEA04E" w:tentative="1">
      <w:start w:val="1"/>
      <w:numFmt w:val="decimal"/>
      <w:lvlText w:val="%7."/>
      <w:lvlJc w:val="left"/>
      <w:pPr>
        <w:ind w:left="5040" w:hanging="360"/>
      </w:pPr>
    </w:lvl>
    <w:lvl w:ilvl="7" w:tplc="6B1C7F38" w:tentative="1">
      <w:start w:val="1"/>
      <w:numFmt w:val="lowerLetter"/>
      <w:lvlText w:val="%8."/>
      <w:lvlJc w:val="left"/>
      <w:pPr>
        <w:ind w:left="5760" w:hanging="360"/>
      </w:pPr>
    </w:lvl>
    <w:lvl w:ilvl="8" w:tplc="0E4611CE" w:tentative="1">
      <w:start w:val="1"/>
      <w:numFmt w:val="lowerRoman"/>
      <w:lvlText w:val="%9."/>
      <w:lvlJc w:val="right"/>
      <w:pPr>
        <w:ind w:left="6480" w:hanging="180"/>
      </w:pPr>
    </w:lvl>
  </w:abstractNum>
  <w:abstractNum w:abstractNumId="12" w15:restartNumberingAfterBreak="0">
    <w:nsid w:val="5E6771F3"/>
    <w:multiLevelType w:val="hybridMultilevel"/>
    <w:tmpl w:val="86B2BD9A"/>
    <w:lvl w:ilvl="0" w:tplc="7A2C9150">
      <w:start w:val="1"/>
      <w:numFmt w:val="decimal"/>
      <w:lvlText w:val="%1."/>
      <w:lvlJc w:val="left"/>
      <w:pPr>
        <w:ind w:left="720" w:hanging="360"/>
      </w:pPr>
      <w:rPr>
        <w:b/>
        <w:bCs/>
      </w:rPr>
    </w:lvl>
    <w:lvl w:ilvl="1" w:tplc="0D40AC96" w:tentative="1">
      <w:start w:val="1"/>
      <w:numFmt w:val="lowerLetter"/>
      <w:lvlText w:val="%2."/>
      <w:lvlJc w:val="left"/>
      <w:pPr>
        <w:ind w:left="1440" w:hanging="360"/>
      </w:pPr>
    </w:lvl>
    <w:lvl w:ilvl="2" w:tplc="98AA1A8A" w:tentative="1">
      <w:start w:val="1"/>
      <w:numFmt w:val="lowerRoman"/>
      <w:lvlText w:val="%3."/>
      <w:lvlJc w:val="right"/>
      <w:pPr>
        <w:ind w:left="2160" w:hanging="180"/>
      </w:pPr>
    </w:lvl>
    <w:lvl w:ilvl="3" w:tplc="9BA0BA50" w:tentative="1">
      <w:start w:val="1"/>
      <w:numFmt w:val="decimal"/>
      <w:lvlText w:val="%4."/>
      <w:lvlJc w:val="left"/>
      <w:pPr>
        <w:ind w:left="2880" w:hanging="360"/>
      </w:pPr>
    </w:lvl>
    <w:lvl w:ilvl="4" w:tplc="07C68CA0" w:tentative="1">
      <w:start w:val="1"/>
      <w:numFmt w:val="lowerLetter"/>
      <w:lvlText w:val="%5."/>
      <w:lvlJc w:val="left"/>
      <w:pPr>
        <w:ind w:left="3600" w:hanging="360"/>
      </w:pPr>
    </w:lvl>
    <w:lvl w:ilvl="5" w:tplc="413C306E" w:tentative="1">
      <w:start w:val="1"/>
      <w:numFmt w:val="lowerRoman"/>
      <w:lvlText w:val="%6."/>
      <w:lvlJc w:val="right"/>
      <w:pPr>
        <w:ind w:left="4320" w:hanging="180"/>
      </w:pPr>
    </w:lvl>
    <w:lvl w:ilvl="6" w:tplc="6BC02660" w:tentative="1">
      <w:start w:val="1"/>
      <w:numFmt w:val="decimal"/>
      <w:lvlText w:val="%7."/>
      <w:lvlJc w:val="left"/>
      <w:pPr>
        <w:ind w:left="5040" w:hanging="360"/>
      </w:pPr>
    </w:lvl>
    <w:lvl w:ilvl="7" w:tplc="89946CF8" w:tentative="1">
      <w:start w:val="1"/>
      <w:numFmt w:val="lowerLetter"/>
      <w:lvlText w:val="%8."/>
      <w:lvlJc w:val="left"/>
      <w:pPr>
        <w:ind w:left="5760" w:hanging="360"/>
      </w:pPr>
    </w:lvl>
    <w:lvl w:ilvl="8" w:tplc="C4489112" w:tentative="1">
      <w:start w:val="1"/>
      <w:numFmt w:val="lowerRoman"/>
      <w:lvlText w:val="%9."/>
      <w:lvlJc w:val="right"/>
      <w:pPr>
        <w:ind w:left="6480" w:hanging="180"/>
      </w:pPr>
    </w:lvl>
  </w:abstractNum>
  <w:abstractNum w:abstractNumId="13" w15:restartNumberingAfterBreak="0">
    <w:nsid w:val="5F5F0DFF"/>
    <w:multiLevelType w:val="hybridMultilevel"/>
    <w:tmpl w:val="F7AAFA72"/>
    <w:lvl w:ilvl="0" w:tplc="AC7A6D3A">
      <w:start w:val="1018"/>
      <w:numFmt w:val="bullet"/>
      <w:lvlText w:val=""/>
      <w:lvlJc w:val="left"/>
      <w:pPr>
        <w:ind w:left="720" w:hanging="360"/>
      </w:pPr>
      <w:rPr>
        <w:rFonts w:ascii="Symbol" w:eastAsia="Times New Roman" w:hAnsi="Symbol" w:cs="Times New Roman" w:hint="default"/>
      </w:rPr>
    </w:lvl>
    <w:lvl w:ilvl="1" w:tplc="B89CCC22" w:tentative="1">
      <w:start w:val="1"/>
      <w:numFmt w:val="bullet"/>
      <w:lvlText w:val="o"/>
      <w:lvlJc w:val="left"/>
      <w:pPr>
        <w:ind w:left="1440" w:hanging="360"/>
      </w:pPr>
      <w:rPr>
        <w:rFonts w:ascii="Courier New" w:hAnsi="Courier New" w:cs="Courier New" w:hint="default"/>
      </w:rPr>
    </w:lvl>
    <w:lvl w:ilvl="2" w:tplc="D792AFE2" w:tentative="1">
      <w:start w:val="1"/>
      <w:numFmt w:val="bullet"/>
      <w:lvlText w:val=""/>
      <w:lvlJc w:val="left"/>
      <w:pPr>
        <w:ind w:left="2160" w:hanging="360"/>
      </w:pPr>
      <w:rPr>
        <w:rFonts w:ascii="Wingdings" w:hAnsi="Wingdings" w:hint="default"/>
      </w:rPr>
    </w:lvl>
    <w:lvl w:ilvl="3" w:tplc="F8546C44" w:tentative="1">
      <w:start w:val="1"/>
      <w:numFmt w:val="bullet"/>
      <w:lvlText w:val=""/>
      <w:lvlJc w:val="left"/>
      <w:pPr>
        <w:ind w:left="2880" w:hanging="360"/>
      </w:pPr>
      <w:rPr>
        <w:rFonts w:ascii="Symbol" w:hAnsi="Symbol" w:hint="default"/>
      </w:rPr>
    </w:lvl>
    <w:lvl w:ilvl="4" w:tplc="E22A036A" w:tentative="1">
      <w:start w:val="1"/>
      <w:numFmt w:val="bullet"/>
      <w:lvlText w:val="o"/>
      <w:lvlJc w:val="left"/>
      <w:pPr>
        <w:ind w:left="3600" w:hanging="360"/>
      </w:pPr>
      <w:rPr>
        <w:rFonts w:ascii="Courier New" w:hAnsi="Courier New" w:cs="Courier New" w:hint="default"/>
      </w:rPr>
    </w:lvl>
    <w:lvl w:ilvl="5" w:tplc="787EDB62" w:tentative="1">
      <w:start w:val="1"/>
      <w:numFmt w:val="bullet"/>
      <w:lvlText w:val=""/>
      <w:lvlJc w:val="left"/>
      <w:pPr>
        <w:ind w:left="4320" w:hanging="360"/>
      </w:pPr>
      <w:rPr>
        <w:rFonts w:ascii="Wingdings" w:hAnsi="Wingdings" w:hint="default"/>
      </w:rPr>
    </w:lvl>
    <w:lvl w:ilvl="6" w:tplc="009EEC1E" w:tentative="1">
      <w:start w:val="1"/>
      <w:numFmt w:val="bullet"/>
      <w:lvlText w:val=""/>
      <w:lvlJc w:val="left"/>
      <w:pPr>
        <w:ind w:left="5040" w:hanging="360"/>
      </w:pPr>
      <w:rPr>
        <w:rFonts w:ascii="Symbol" w:hAnsi="Symbol" w:hint="default"/>
      </w:rPr>
    </w:lvl>
    <w:lvl w:ilvl="7" w:tplc="B9663770" w:tentative="1">
      <w:start w:val="1"/>
      <w:numFmt w:val="bullet"/>
      <w:lvlText w:val="o"/>
      <w:lvlJc w:val="left"/>
      <w:pPr>
        <w:ind w:left="5760" w:hanging="360"/>
      </w:pPr>
      <w:rPr>
        <w:rFonts w:ascii="Courier New" w:hAnsi="Courier New" w:cs="Courier New" w:hint="default"/>
      </w:rPr>
    </w:lvl>
    <w:lvl w:ilvl="8" w:tplc="49BE55CC" w:tentative="1">
      <w:start w:val="1"/>
      <w:numFmt w:val="bullet"/>
      <w:lvlText w:val=""/>
      <w:lvlJc w:val="left"/>
      <w:pPr>
        <w:ind w:left="6480" w:hanging="360"/>
      </w:pPr>
      <w:rPr>
        <w:rFonts w:ascii="Wingdings" w:hAnsi="Wingdings" w:hint="default"/>
      </w:rPr>
    </w:lvl>
  </w:abstractNum>
  <w:abstractNum w:abstractNumId="14" w15:restartNumberingAfterBreak="0">
    <w:nsid w:val="6468435B"/>
    <w:multiLevelType w:val="hybridMultilevel"/>
    <w:tmpl w:val="D5187DD2"/>
    <w:lvl w:ilvl="0" w:tplc="16309D4A">
      <w:start w:val="1"/>
      <w:numFmt w:val="decimal"/>
      <w:lvlText w:val="%1."/>
      <w:lvlJc w:val="left"/>
      <w:pPr>
        <w:ind w:left="720" w:hanging="360"/>
      </w:pPr>
      <w:rPr>
        <w:rFonts w:hint="default"/>
      </w:rPr>
    </w:lvl>
    <w:lvl w:ilvl="1" w:tplc="A9640D1C" w:tentative="1">
      <w:start w:val="1"/>
      <w:numFmt w:val="lowerLetter"/>
      <w:lvlText w:val="%2."/>
      <w:lvlJc w:val="left"/>
      <w:pPr>
        <w:ind w:left="1440" w:hanging="360"/>
      </w:pPr>
    </w:lvl>
    <w:lvl w:ilvl="2" w:tplc="3D3ED50E" w:tentative="1">
      <w:start w:val="1"/>
      <w:numFmt w:val="lowerRoman"/>
      <w:lvlText w:val="%3."/>
      <w:lvlJc w:val="right"/>
      <w:pPr>
        <w:ind w:left="2160" w:hanging="180"/>
      </w:pPr>
    </w:lvl>
    <w:lvl w:ilvl="3" w:tplc="1F3EDB24" w:tentative="1">
      <w:start w:val="1"/>
      <w:numFmt w:val="decimal"/>
      <w:lvlText w:val="%4."/>
      <w:lvlJc w:val="left"/>
      <w:pPr>
        <w:ind w:left="2880" w:hanging="360"/>
      </w:pPr>
    </w:lvl>
    <w:lvl w:ilvl="4" w:tplc="AB78AD66" w:tentative="1">
      <w:start w:val="1"/>
      <w:numFmt w:val="lowerLetter"/>
      <w:lvlText w:val="%5."/>
      <w:lvlJc w:val="left"/>
      <w:pPr>
        <w:ind w:left="3600" w:hanging="360"/>
      </w:pPr>
    </w:lvl>
    <w:lvl w:ilvl="5" w:tplc="C402058E" w:tentative="1">
      <w:start w:val="1"/>
      <w:numFmt w:val="lowerRoman"/>
      <w:lvlText w:val="%6."/>
      <w:lvlJc w:val="right"/>
      <w:pPr>
        <w:ind w:left="4320" w:hanging="180"/>
      </w:pPr>
    </w:lvl>
    <w:lvl w:ilvl="6" w:tplc="7CD45188" w:tentative="1">
      <w:start w:val="1"/>
      <w:numFmt w:val="decimal"/>
      <w:lvlText w:val="%7."/>
      <w:lvlJc w:val="left"/>
      <w:pPr>
        <w:ind w:left="5040" w:hanging="360"/>
      </w:pPr>
    </w:lvl>
    <w:lvl w:ilvl="7" w:tplc="57C8014E" w:tentative="1">
      <w:start w:val="1"/>
      <w:numFmt w:val="lowerLetter"/>
      <w:lvlText w:val="%8."/>
      <w:lvlJc w:val="left"/>
      <w:pPr>
        <w:ind w:left="5760" w:hanging="360"/>
      </w:pPr>
    </w:lvl>
    <w:lvl w:ilvl="8" w:tplc="550411A6" w:tentative="1">
      <w:start w:val="1"/>
      <w:numFmt w:val="lowerRoman"/>
      <w:lvlText w:val="%9."/>
      <w:lvlJc w:val="right"/>
      <w:pPr>
        <w:ind w:left="6480" w:hanging="180"/>
      </w:pPr>
    </w:lvl>
  </w:abstractNum>
  <w:abstractNum w:abstractNumId="15" w15:restartNumberingAfterBreak="0">
    <w:nsid w:val="66D2587F"/>
    <w:multiLevelType w:val="hybridMultilevel"/>
    <w:tmpl w:val="D5187DD2"/>
    <w:lvl w:ilvl="0" w:tplc="68F28DC6">
      <w:start w:val="1"/>
      <w:numFmt w:val="decimal"/>
      <w:lvlText w:val="%1."/>
      <w:lvlJc w:val="left"/>
      <w:pPr>
        <w:ind w:left="720" w:hanging="360"/>
      </w:pPr>
      <w:rPr>
        <w:rFonts w:hint="default"/>
      </w:rPr>
    </w:lvl>
    <w:lvl w:ilvl="1" w:tplc="8F4867F2" w:tentative="1">
      <w:start w:val="1"/>
      <w:numFmt w:val="lowerLetter"/>
      <w:lvlText w:val="%2."/>
      <w:lvlJc w:val="left"/>
      <w:pPr>
        <w:ind w:left="1440" w:hanging="360"/>
      </w:pPr>
    </w:lvl>
    <w:lvl w:ilvl="2" w:tplc="48F0AD6E" w:tentative="1">
      <w:start w:val="1"/>
      <w:numFmt w:val="lowerRoman"/>
      <w:lvlText w:val="%3."/>
      <w:lvlJc w:val="right"/>
      <w:pPr>
        <w:ind w:left="2160" w:hanging="180"/>
      </w:pPr>
    </w:lvl>
    <w:lvl w:ilvl="3" w:tplc="D9B0C468" w:tentative="1">
      <w:start w:val="1"/>
      <w:numFmt w:val="decimal"/>
      <w:lvlText w:val="%4."/>
      <w:lvlJc w:val="left"/>
      <w:pPr>
        <w:ind w:left="2880" w:hanging="360"/>
      </w:pPr>
    </w:lvl>
    <w:lvl w:ilvl="4" w:tplc="3E1285F0" w:tentative="1">
      <w:start w:val="1"/>
      <w:numFmt w:val="lowerLetter"/>
      <w:lvlText w:val="%5."/>
      <w:lvlJc w:val="left"/>
      <w:pPr>
        <w:ind w:left="3600" w:hanging="360"/>
      </w:pPr>
    </w:lvl>
    <w:lvl w:ilvl="5" w:tplc="EAEA9F80" w:tentative="1">
      <w:start w:val="1"/>
      <w:numFmt w:val="lowerRoman"/>
      <w:lvlText w:val="%6."/>
      <w:lvlJc w:val="right"/>
      <w:pPr>
        <w:ind w:left="4320" w:hanging="180"/>
      </w:pPr>
    </w:lvl>
    <w:lvl w:ilvl="6" w:tplc="9558BDCE" w:tentative="1">
      <w:start w:val="1"/>
      <w:numFmt w:val="decimal"/>
      <w:lvlText w:val="%7."/>
      <w:lvlJc w:val="left"/>
      <w:pPr>
        <w:ind w:left="5040" w:hanging="360"/>
      </w:pPr>
    </w:lvl>
    <w:lvl w:ilvl="7" w:tplc="FD400254" w:tentative="1">
      <w:start w:val="1"/>
      <w:numFmt w:val="lowerLetter"/>
      <w:lvlText w:val="%8."/>
      <w:lvlJc w:val="left"/>
      <w:pPr>
        <w:ind w:left="5760" w:hanging="360"/>
      </w:pPr>
    </w:lvl>
    <w:lvl w:ilvl="8" w:tplc="BB5E87B6" w:tentative="1">
      <w:start w:val="1"/>
      <w:numFmt w:val="lowerRoman"/>
      <w:lvlText w:val="%9."/>
      <w:lvlJc w:val="right"/>
      <w:pPr>
        <w:ind w:left="6480" w:hanging="180"/>
      </w:pPr>
    </w:lvl>
  </w:abstractNum>
  <w:abstractNum w:abstractNumId="16" w15:restartNumberingAfterBreak="0">
    <w:nsid w:val="6C8A3320"/>
    <w:multiLevelType w:val="hybridMultilevel"/>
    <w:tmpl w:val="8884C07E"/>
    <w:lvl w:ilvl="0" w:tplc="56A2EBE2">
      <w:start w:val="1"/>
      <w:numFmt w:val="decimal"/>
      <w:lvlText w:val="%1."/>
      <w:lvlJc w:val="left"/>
      <w:pPr>
        <w:ind w:left="720" w:hanging="360"/>
      </w:pPr>
      <w:rPr>
        <w:rFonts w:hint="default"/>
      </w:rPr>
    </w:lvl>
    <w:lvl w:ilvl="1" w:tplc="E2C66AD4" w:tentative="1">
      <w:start w:val="1"/>
      <w:numFmt w:val="lowerLetter"/>
      <w:lvlText w:val="%2."/>
      <w:lvlJc w:val="left"/>
      <w:pPr>
        <w:ind w:left="1440" w:hanging="360"/>
      </w:pPr>
    </w:lvl>
    <w:lvl w:ilvl="2" w:tplc="CE24F57E" w:tentative="1">
      <w:start w:val="1"/>
      <w:numFmt w:val="lowerRoman"/>
      <w:lvlText w:val="%3."/>
      <w:lvlJc w:val="right"/>
      <w:pPr>
        <w:ind w:left="2160" w:hanging="180"/>
      </w:pPr>
    </w:lvl>
    <w:lvl w:ilvl="3" w:tplc="A5F2BFFC" w:tentative="1">
      <w:start w:val="1"/>
      <w:numFmt w:val="decimal"/>
      <w:lvlText w:val="%4."/>
      <w:lvlJc w:val="left"/>
      <w:pPr>
        <w:ind w:left="2880" w:hanging="360"/>
      </w:pPr>
    </w:lvl>
    <w:lvl w:ilvl="4" w:tplc="DB8C3968" w:tentative="1">
      <w:start w:val="1"/>
      <w:numFmt w:val="lowerLetter"/>
      <w:lvlText w:val="%5."/>
      <w:lvlJc w:val="left"/>
      <w:pPr>
        <w:ind w:left="3600" w:hanging="360"/>
      </w:pPr>
    </w:lvl>
    <w:lvl w:ilvl="5" w:tplc="C6FE7C64" w:tentative="1">
      <w:start w:val="1"/>
      <w:numFmt w:val="lowerRoman"/>
      <w:lvlText w:val="%6."/>
      <w:lvlJc w:val="right"/>
      <w:pPr>
        <w:ind w:left="4320" w:hanging="180"/>
      </w:pPr>
    </w:lvl>
    <w:lvl w:ilvl="6" w:tplc="844CFC46" w:tentative="1">
      <w:start w:val="1"/>
      <w:numFmt w:val="decimal"/>
      <w:lvlText w:val="%7."/>
      <w:lvlJc w:val="left"/>
      <w:pPr>
        <w:ind w:left="5040" w:hanging="360"/>
      </w:pPr>
    </w:lvl>
    <w:lvl w:ilvl="7" w:tplc="A338416A" w:tentative="1">
      <w:start w:val="1"/>
      <w:numFmt w:val="lowerLetter"/>
      <w:lvlText w:val="%8."/>
      <w:lvlJc w:val="left"/>
      <w:pPr>
        <w:ind w:left="5760" w:hanging="360"/>
      </w:pPr>
    </w:lvl>
    <w:lvl w:ilvl="8" w:tplc="FA32DB08" w:tentative="1">
      <w:start w:val="1"/>
      <w:numFmt w:val="lowerRoman"/>
      <w:lvlText w:val="%9."/>
      <w:lvlJc w:val="right"/>
      <w:pPr>
        <w:ind w:left="6480" w:hanging="180"/>
      </w:pPr>
    </w:lvl>
  </w:abstractNum>
  <w:abstractNum w:abstractNumId="17" w15:restartNumberingAfterBreak="0">
    <w:nsid w:val="71383AA0"/>
    <w:multiLevelType w:val="hybridMultilevel"/>
    <w:tmpl w:val="9866F3F8"/>
    <w:lvl w:ilvl="0" w:tplc="7BDE76DA">
      <w:start w:val="1"/>
      <w:numFmt w:val="bullet"/>
      <w:lvlText w:val=""/>
      <w:lvlJc w:val="left"/>
      <w:pPr>
        <w:ind w:left="720" w:hanging="360"/>
      </w:pPr>
      <w:rPr>
        <w:rFonts w:ascii="Symbol" w:hAnsi="Symbol" w:hint="default"/>
      </w:rPr>
    </w:lvl>
    <w:lvl w:ilvl="1" w:tplc="FEF81F9C" w:tentative="1">
      <w:start w:val="1"/>
      <w:numFmt w:val="bullet"/>
      <w:lvlText w:val="o"/>
      <w:lvlJc w:val="left"/>
      <w:pPr>
        <w:ind w:left="1440" w:hanging="360"/>
      </w:pPr>
      <w:rPr>
        <w:rFonts w:ascii="Courier New" w:hAnsi="Courier New" w:cs="Courier New" w:hint="default"/>
      </w:rPr>
    </w:lvl>
    <w:lvl w:ilvl="2" w:tplc="1E6A1B70" w:tentative="1">
      <w:start w:val="1"/>
      <w:numFmt w:val="bullet"/>
      <w:lvlText w:val=""/>
      <w:lvlJc w:val="left"/>
      <w:pPr>
        <w:ind w:left="2160" w:hanging="360"/>
      </w:pPr>
      <w:rPr>
        <w:rFonts w:ascii="Wingdings" w:hAnsi="Wingdings" w:hint="default"/>
      </w:rPr>
    </w:lvl>
    <w:lvl w:ilvl="3" w:tplc="107E0002" w:tentative="1">
      <w:start w:val="1"/>
      <w:numFmt w:val="bullet"/>
      <w:lvlText w:val=""/>
      <w:lvlJc w:val="left"/>
      <w:pPr>
        <w:ind w:left="2880" w:hanging="360"/>
      </w:pPr>
      <w:rPr>
        <w:rFonts w:ascii="Symbol" w:hAnsi="Symbol" w:hint="default"/>
      </w:rPr>
    </w:lvl>
    <w:lvl w:ilvl="4" w:tplc="BE0A3320" w:tentative="1">
      <w:start w:val="1"/>
      <w:numFmt w:val="bullet"/>
      <w:lvlText w:val="o"/>
      <w:lvlJc w:val="left"/>
      <w:pPr>
        <w:ind w:left="3600" w:hanging="360"/>
      </w:pPr>
      <w:rPr>
        <w:rFonts w:ascii="Courier New" w:hAnsi="Courier New" w:cs="Courier New" w:hint="default"/>
      </w:rPr>
    </w:lvl>
    <w:lvl w:ilvl="5" w:tplc="B768C032" w:tentative="1">
      <w:start w:val="1"/>
      <w:numFmt w:val="bullet"/>
      <w:lvlText w:val=""/>
      <w:lvlJc w:val="left"/>
      <w:pPr>
        <w:ind w:left="4320" w:hanging="360"/>
      </w:pPr>
      <w:rPr>
        <w:rFonts w:ascii="Wingdings" w:hAnsi="Wingdings" w:hint="default"/>
      </w:rPr>
    </w:lvl>
    <w:lvl w:ilvl="6" w:tplc="F5AA0CAA" w:tentative="1">
      <w:start w:val="1"/>
      <w:numFmt w:val="bullet"/>
      <w:lvlText w:val=""/>
      <w:lvlJc w:val="left"/>
      <w:pPr>
        <w:ind w:left="5040" w:hanging="360"/>
      </w:pPr>
      <w:rPr>
        <w:rFonts w:ascii="Symbol" w:hAnsi="Symbol" w:hint="default"/>
      </w:rPr>
    </w:lvl>
    <w:lvl w:ilvl="7" w:tplc="1FFA157C" w:tentative="1">
      <w:start w:val="1"/>
      <w:numFmt w:val="bullet"/>
      <w:lvlText w:val="o"/>
      <w:lvlJc w:val="left"/>
      <w:pPr>
        <w:ind w:left="5760" w:hanging="360"/>
      </w:pPr>
      <w:rPr>
        <w:rFonts w:ascii="Courier New" w:hAnsi="Courier New" w:cs="Courier New" w:hint="default"/>
      </w:rPr>
    </w:lvl>
    <w:lvl w:ilvl="8" w:tplc="85743C54"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3"/>
  </w:num>
  <w:num w:numId="5" w16cid:durableId="1414621389">
    <w:abstractNumId w:val="5"/>
  </w:num>
  <w:num w:numId="6" w16cid:durableId="917715018">
    <w:abstractNumId w:val="4"/>
  </w:num>
  <w:num w:numId="7" w16cid:durableId="766387279">
    <w:abstractNumId w:val="17"/>
  </w:num>
  <w:num w:numId="8" w16cid:durableId="1528837686">
    <w:abstractNumId w:val="6"/>
  </w:num>
  <w:num w:numId="9" w16cid:durableId="814830870">
    <w:abstractNumId w:val="9"/>
  </w:num>
  <w:num w:numId="10" w16cid:durableId="52051387">
    <w:abstractNumId w:val="12"/>
  </w:num>
  <w:num w:numId="11" w16cid:durableId="1035616496">
    <w:abstractNumId w:val="16"/>
  </w:num>
  <w:num w:numId="12" w16cid:durableId="1038897501">
    <w:abstractNumId w:val="2"/>
  </w:num>
  <w:num w:numId="13" w16cid:durableId="1965650685">
    <w:abstractNumId w:val="11"/>
  </w:num>
  <w:num w:numId="14" w16cid:durableId="986664145">
    <w:abstractNumId w:val="3"/>
  </w:num>
  <w:num w:numId="15" w16cid:durableId="1675911040">
    <w:abstractNumId w:val="10"/>
  </w:num>
  <w:num w:numId="16" w16cid:durableId="1351253000">
    <w:abstractNumId w:val="15"/>
  </w:num>
  <w:num w:numId="17" w16cid:durableId="946356153">
    <w:abstractNumId w:val="14"/>
  </w:num>
  <w:num w:numId="18" w16cid:durableId="1813980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mPjWgB8GYlsLQAAAA=="/>
  </w:docVars>
  <w:rsids>
    <w:rsidRoot w:val="00AF53C7"/>
    <w:rsid w:val="000007DD"/>
    <w:rsid w:val="00001B5A"/>
    <w:rsid w:val="0000371F"/>
    <w:rsid w:val="000046C6"/>
    <w:rsid w:val="00004A7C"/>
    <w:rsid w:val="00004CBB"/>
    <w:rsid w:val="00005894"/>
    <w:rsid w:val="00005C00"/>
    <w:rsid w:val="0000700E"/>
    <w:rsid w:val="000071CC"/>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1A1C"/>
    <w:rsid w:val="000250BF"/>
    <w:rsid w:val="00030DA6"/>
    <w:rsid w:val="000377C3"/>
    <w:rsid w:val="00046560"/>
    <w:rsid w:val="000467F1"/>
    <w:rsid w:val="00047C90"/>
    <w:rsid w:val="000506D1"/>
    <w:rsid w:val="00051190"/>
    <w:rsid w:val="0005360B"/>
    <w:rsid w:val="00055948"/>
    <w:rsid w:val="000570EF"/>
    <w:rsid w:val="000602D8"/>
    <w:rsid w:val="00060E4D"/>
    <w:rsid w:val="00061056"/>
    <w:rsid w:val="000618DC"/>
    <w:rsid w:val="000619AA"/>
    <w:rsid w:val="00062549"/>
    <w:rsid w:val="00065D02"/>
    <w:rsid w:val="000660F2"/>
    <w:rsid w:val="0006698A"/>
    <w:rsid w:val="00070285"/>
    <w:rsid w:val="00070F79"/>
    <w:rsid w:val="00071601"/>
    <w:rsid w:val="00071829"/>
    <w:rsid w:val="0007302D"/>
    <w:rsid w:val="00080474"/>
    <w:rsid w:val="00080522"/>
    <w:rsid w:val="000805F7"/>
    <w:rsid w:val="00081DEE"/>
    <w:rsid w:val="00082241"/>
    <w:rsid w:val="00082C5B"/>
    <w:rsid w:val="000832D0"/>
    <w:rsid w:val="00085360"/>
    <w:rsid w:val="00085842"/>
    <w:rsid w:val="000869BF"/>
    <w:rsid w:val="00092288"/>
    <w:rsid w:val="00093487"/>
    <w:rsid w:val="000959B6"/>
    <w:rsid w:val="000A0F21"/>
    <w:rsid w:val="000A265B"/>
    <w:rsid w:val="000A5A06"/>
    <w:rsid w:val="000A647F"/>
    <w:rsid w:val="000A6F38"/>
    <w:rsid w:val="000B0350"/>
    <w:rsid w:val="000B0383"/>
    <w:rsid w:val="000B07F3"/>
    <w:rsid w:val="000B151B"/>
    <w:rsid w:val="000B33B1"/>
    <w:rsid w:val="000B4197"/>
    <w:rsid w:val="000B4AEF"/>
    <w:rsid w:val="000B5B1D"/>
    <w:rsid w:val="000B5D6C"/>
    <w:rsid w:val="000B6068"/>
    <w:rsid w:val="000B6C54"/>
    <w:rsid w:val="000C0770"/>
    <w:rsid w:val="000C1539"/>
    <w:rsid w:val="000C20CE"/>
    <w:rsid w:val="000C263A"/>
    <w:rsid w:val="000C4B53"/>
    <w:rsid w:val="000C6341"/>
    <w:rsid w:val="000C76CE"/>
    <w:rsid w:val="000C79E0"/>
    <w:rsid w:val="000C7F61"/>
    <w:rsid w:val="000D1D2C"/>
    <w:rsid w:val="000D21F7"/>
    <w:rsid w:val="000D32FC"/>
    <w:rsid w:val="000D465A"/>
    <w:rsid w:val="000D6B66"/>
    <w:rsid w:val="000D7ACA"/>
    <w:rsid w:val="000E071F"/>
    <w:rsid w:val="000E40C0"/>
    <w:rsid w:val="000E7AD7"/>
    <w:rsid w:val="000F097D"/>
    <w:rsid w:val="000F23A9"/>
    <w:rsid w:val="000F4E3B"/>
    <w:rsid w:val="000F4F68"/>
    <w:rsid w:val="000F4FC9"/>
    <w:rsid w:val="000F5988"/>
    <w:rsid w:val="000F5E90"/>
    <w:rsid w:val="000F6A31"/>
    <w:rsid w:val="000F7EB7"/>
    <w:rsid w:val="0010131B"/>
    <w:rsid w:val="00101526"/>
    <w:rsid w:val="0010200D"/>
    <w:rsid w:val="001051E3"/>
    <w:rsid w:val="0010630B"/>
    <w:rsid w:val="001073A1"/>
    <w:rsid w:val="0011070B"/>
    <w:rsid w:val="0011113F"/>
    <w:rsid w:val="00112E24"/>
    <w:rsid w:val="001131D2"/>
    <w:rsid w:val="00114956"/>
    <w:rsid w:val="001158B3"/>
    <w:rsid w:val="0011742C"/>
    <w:rsid w:val="001178D7"/>
    <w:rsid w:val="001215B8"/>
    <w:rsid w:val="00121B89"/>
    <w:rsid w:val="00122B19"/>
    <w:rsid w:val="00123096"/>
    <w:rsid w:val="00124584"/>
    <w:rsid w:val="00124F96"/>
    <w:rsid w:val="00125D2B"/>
    <w:rsid w:val="0012617F"/>
    <w:rsid w:val="0013210C"/>
    <w:rsid w:val="001338DA"/>
    <w:rsid w:val="001341EA"/>
    <w:rsid w:val="0013421A"/>
    <w:rsid w:val="00134AC8"/>
    <w:rsid w:val="00134AF7"/>
    <w:rsid w:val="001350C3"/>
    <w:rsid w:val="00137806"/>
    <w:rsid w:val="00137DC4"/>
    <w:rsid w:val="0014077A"/>
    <w:rsid w:val="00140ADE"/>
    <w:rsid w:val="00151AB8"/>
    <w:rsid w:val="00151FBA"/>
    <w:rsid w:val="00152754"/>
    <w:rsid w:val="0015406E"/>
    <w:rsid w:val="00154604"/>
    <w:rsid w:val="00154B38"/>
    <w:rsid w:val="001560FA"/>
    <w:rsid w:val="00156DF4"/>
    <w:rsid w:val="0016128C"/>
    <w:rsid w:val="00161417"/>
    <w:rsid w:val="001655EF"/>
    <w:rsid w:val="00166C1B"/>
    <w:rsid w:val="00166C45"/>
    <w:rsid w:val="00170E25"/>
    <w:rsid w:val="00172086"/>
    <w:rsid w:val="00172BB6"/>
    <w:rsid w:val="0017475C"/>
    <w:rsid w:val="0017533A"/>
    <w:rsid w:val="00176C9C"/>
    <w:rsid w:val="0018070B"/>
    <w:rsid w:val="00180924"/>
    <w:rsid w:val="001818FF"/>
    <w:rsid w:val="00182091"/>
    <w:rsid w:val="00182E7A"/>
    <w:rsid w:val="00183465"/>
    <w:rsid w:val="00183661"/>
    <w:rsid w:val="00183967"/>
    <w:rsid w:val="001842BB"/>
    <w:rsid w:val="00184692"/>
    <w:rsid w:val="00185797"/>
    <w:rsid w:val="00191226"/>
    <w:rsid w:val="00192624"/>
    <w:rsid w:val="001943EC"/>
    <w:rsid w:val="00195991"/>
    <w:rsid w:val="001969B9"/>
    <w:rsid w:val="00197E6F"/>
    <w:rsid w:val="001A03A2"/>
    <w:rsid w:val="001A0C6D"/>
    <w:rsid w:val="001A414E"/>
    <w:rsid w:val="001A5B08"/>
    <w:rsid w:val="001A6460"/>
    <w:rsid w:val="001A6539"/>
    <w:rsid w:val="001B21E4"/>
    <w:rsid w:val="001C26BA"/>
    <w:rsid w:val="001C53AB"/>
    <w:rsid w:val="001C58AD"/>
    <w:rsid w:val="001C7ABE"/>
    <w:rsid w:val="001C7DA8"/>
    <w:rsid w:val="001D088B"/>
    <w:rsid w:val="001D19F4"/>
    <w:rsid w:val="001D2A05"/>
    <w:rsid w:val="001D2A11"/>
    <w:rsid w:val="001D2ACC"/>
    <w:rsid w:val="001D309B"/>
    <w:rsid w:val="001D5388"/>
    <w:rsid w:val="001D5A01"/>
    <w:rsid w:val="001E007C"/>
    <w:rsid w:val="001E55F5"/>
    <w:rsid w:val="001E5D02"/>
    <w:rsid w:val="001E5E43"/>
    <w:rsid w:val="001E670B"/>
    <w:rsid w:val="001E6777"/>
    <w:rsid w:val="001E7A4F"/>
    <w:rsid w:val="001F071F"/>
    <w:rsid w:val="001F149D"/>
    <w:rsid w:val="001F2381"/>
    <w:rsid w:val="001F5B7A"/>
    <w:rsid w:val="00204367"/>
    <w:rsid w:val="00205E28"/>
    <w:rsid w:val="00206F87"/>
    <w:rsid w:val="00211901"/>
    <w:rsid w:val="00211F12"/>
    <w:rsid w:val="00212A0E"/>
    <w:rsid w:val="00212F79"/>
    <w:rsid w:val="00214544"/>
    <w:rsid w:val="00216033"/>
    <w:rsid w:val="002167F9"/>
    <w:rsid w:val="00216835"/>
    <w:rsid w:val="002171B3"/>
    <w:rsid w:val="002174DC"/>
    <w:rsid w:val="00217ACB"/>
    <w:rsid w:val="002201E7"/>
    <w:rsid w:val="002220FA"/>
    <w:rsid w:val="00222348"/>
    <w:rsid w:val="0022411E"/>
    <w:rsid w:val="00224628"/>
    <w:rsid w:val="00225A0E"/>
    <w:rsid w:val="002274CC"/>
    <w:rsid w:val="0023034C"/>
    <w:rsid w:val="00230D2D"/>
    <w:rsid w:val="002314AD"/>
    <w:rsid w:val="0023203B"/>
    <w:rsid w:val="00232364"/>
    <w:rsid w:val="002344D6"/>
    <w:rsid w:val="00234693"/>
    <w:rsid w:val="00235575"/>
    <w:rsid w:val="00235D47"/>
    <w:rsid w:val="002364C6"/>
    <w:rsid w:val="00236972"/>
    <w:rsid w:val="00237466"/>
    <w:rsid w:val="002405FC"/>
    <w:rsid w:val="00240B1A"/>
    <w:rsid w:val="00240B71"/>
    <w:rsid w:val="00241B16"/>
    <w:rsid w:val="00241D20"/>
    <w:rsid w:val="00241F22"/>
    <w:rsid w:val="002426DC"/>
    <w:rsid w:val="00242B8B"/>
    <w:rsid w:val="00242FD3"/>
    <w:rsid w:val="002445E2"/>
    <w:rsid w:val="002454B0"/>
    <w:rsid w:val="002454DA"/>
    <w:rsid w:val="0025037B"/>
    <w:rsid w:val="002503FF"/>
    <w:rsid w:val="00250528"/>
    <w:rsid w:val="0025114C"/>
    <w:rsid w:val="00251333"/>
    <w:rsid w:val="00251883"/>
    <w:rsid w:val="002521AD"/>
    <w:rsid w:val="00252607"/>
    <w:rsid w:val="00252790"/>
    <w:rsid w:val="00254066"/>
    <w:rsid w:val="00254951"/>
    <w:rsid w:val="002570D4"/>
    <w:rsid w:val="00261128"/>
    <w:rsid w:val="002613E7"/>
    <w:rsid w:val="002619C9"/>
    <w:rsid w:val="00263819"/>
    <w:rsid w:val="002704DE"/>
    <w:rsid w:val="00270FFE"/>
    <w:rsid w:val="0027107F"/>
    <w:rsid w:val="0027236B"/>
    <w:rsid w:val="00272885"/>
    <w:rsid w:val="0027363D"/>
    <w:rsid w:val="0027416E"/>
    <w:rsid w:val="002775CE"/>
    <w:rsid w:val="002801D9"/>
    <w:rsid w:val="00282A30"/>
    <w:rsid w:val="002844E2"/>
    <w:rsid w:val="0028456B"/>
    <w:rsid w:val="00285BDC"/>
    <w:rsid w:val="00286809"/>
    <w:rsid w:val="00286CBE"/>
    <w:rsid w:val="00287CD4"/>
    <w:rsid w:val="002921E9"/>
    <w:rsid w:val="0029351D"/>
    <w:rsid w:val="002948EC"/>
    <w:rsid w:val="00296B53"/>
    <w:rsid w:val="00297D9C"/>
    <w:rsid w:val="002A04FB"/>
    <w:rsid w:val="002A0501"/>
    <w:rsid w:val="002A11D9"/>
    <w:rsid w:val="002A328C"/>
    <w:rsid w:val="002A3CB4"/>
    <w:rsid w:val="002A41E7"/>
    <w:rsid w:val="002A4A01"/>
    <w:rsid w:val="002A56F1"/>
    <w:rsid w:val="002A5ED1"/>
    <w:rsid w:val="002A7486"/>
    <w:rsid w:val="002B0148"/>
    <w:rsid w:val="002B015A"/>
    <w:rsid w:val="002B34E8"/>
    <w:rsid w:val="002B3CA4"/>
    <w:rsid w:val="002B43B1"/>
    <w:rsid w:val="002B4DC0"/>
    <w:rsid w:val="002B6EBB"/>
    <w:rsid w:val="002C0C73"/>
    <w:rsid w:val="002C1389"/>
    <w:rsid w:val="002C1A5B"/>
    <w:rsid w:val="002C2F7C"/>
    <w:rsid w:val="002C42F7"/>
    <w:rsid w:val="002C4C10"/>
    <w:rsid w:val="002C6AB3"/>
    <w:rsid w:val="002C6FEE"/>
    <w:rsid w:val="002D0D2A"/>
    <w:rsid w:val="002D2C31"/>
    <w:rsid w:val="002D3587"/>
    <w:rsid w:val="002D36D3"/>
    <w:rsid w:val="002D3F6E"/>
    <w:rsid w:val="002D66B8"/>
    <w:rsid w:val="002D7A49"/>
    <w:rsid w:val="002E13A7"/>
    <w:rsid w:val="002E2421"/>
    <w:rsid w:val="002E62B1"/>
    <w:rsid w:val="002E67C9"/>
    <w:rsid w:val="002E7534"/>
    <w:rsid w:val="002E7FE0"/>
    <w:rsid w:val="002F1366"/>
    <w:rsid w:val="002F1716"/>
    <w:rsid w:val="002F4AC2"/>
    <w:rsid w:val="002F4B4C"/>
    <w:rsid w:val="002F5BE2"/>
    <w:rsid w:val="002F713B"/>
    <w:rsid w:val="002F7C8B"/>
    <w:rsid w:val="00300793"/>
    <w:rsid w:val="00300832"/>
    <w:rsid w:val="00302BC7"/>
    <w:rsid w:val="00302DCE"/>
    <w:rsid w:val="00305D4A"/>
    <w:rsid w:val="0031189C"/>
    <w:rsid w:val="00311BC6"/>
    <w:rsid w:val="00312C1E"/>
    <w:rsid w:val="00315902"/>
    <w:rsid w:val="00315D10"/>
    <w:rsid w:val="003179E8"/>
    <w:rsid w:val="00321853"/>
    <w:rsid w:val="00322377"/>
    <w:rsid w:val="003238B0"/>
    <w:rsid w:val="00324858"/>
    <w:rsid w:val="003255FA"/>
    <w:rsid w:val="00325A5E"/>
    <w:rsid w:val="00325AAB"/>
    <w:rsid w:val="00325C30"/>
    <w:rsid w:val="0032608D"/>
    <w:rsid w:val="003263AC"/>
    <w:rsid w:val="003271B2"/>
    <w:rsid w:val="00327F68"/>
    <w:rsid w:val="00332582"/>
    <w:rsid w:val="003330A8"/>
    <w:rsid w:val="0033798E"/>
    <w:rsid w:val="00341069"/>
    <w:rsid w:val="00343726"/>
    <w:rsid w:val="003438A5"/>
    <w:rsid w:val="00344D25"/>
    <w:rsid w:val="0034515D"/>
    <w:rsid w:val="00345877"/>
    <w:rsid w:val="00346F00"/>
    <w:rsid w:val="00350F7A"/>
    <w:rsid w:val="00351A65"/>
    <w:rsid w:val="0035336E"/>
    <w:rsid w:val="003545D0"/>
    <w:rsid w:val="00354BB9"/>
    <w:rsid w:val="003550BC"/>
    <w:rsid w:val="00355355"/>
    <w:rsid w:val="00356098"/>
    <w:rsid w:val="00356F62"/>
    <w:rsid w:val="00357BC7"/>
    <w:rsid w:val="00357CBE"/>
    <w:rsid w:val="0036068D"/>
    <w:rsid w:val="00360DF3"/>
    <w:rsid w:val="003615A5"/>
    <w:rsid w:val="0036335C"/>
    <w:rsid w:val="003650F5"/>
    <w:rsid w:val="00365CAA"/>
    <w:rsid w:val="00367B3F"/>
    <w:rsid w:val="003718C9"/>
    <w:rsid w:val="003730ED"/>
    <w:rsid w:val="003738D9"/>
    <w:rsid w:val="00373FE8"/>
    <w:rsid w:val="00374914"/>
    <w:rsid w:val="0037736E"/>
    <w:rsid w:val="003805A2"/>
    <w:rsid w:val="0038315E"/>
    <w:rsid w:val="003832BF"/>
    <w:rsid w:val="003842E3"/>
    <w:rsid w:val="00391540"/>
    <w:rsid w:val="003916B7"/>
    <w:rsid w:val="003917D2"/>
    <w:rsid w:val="00391AFE"/>
    <w:rsid w:val="0039370C"/>
    <w:rsid w:val="00394531"/>
    <w:rsid w:val="00395357"/>
    <w:rsid w:val="003958B4"/>
    <w:rsid w:val="00395AE7"/>
    <w:rsid w:val="00396576"/>
    <w:rsid w:val="003A0752"/>
    <w:rsid w:val="003A234D"/>
    <w:rsid w:val="003A4567"/>
    <w:rsid w:val="003A475A"/>
    <w:rsid w:val="003A57BA"/>
    <w:rsid w:val="003A634B"/>
    <w:rsid w:val="003B1103"/>
    <w:rsid w:val="003B2F9B"/>
    <w:rsid w:val="003B31FD"/>
    <w:rsid w:val="003B438D"/>
    <w:rsid w:val="003C0447"/>
    <w:rsid w:val="003C0B2A"/>
    <w:rsid w:val="003C3447"/>
    <w:rsid w:val="003C4CAD"/>
    <w:rsid w:val="003C5F03"/>
    <w:rsid w:val="003C6456"/>
    <w:rsid w:val="003C6813"/>
    <w:rsid w:val="003D1441"/>
    <w:rsid w:val="003D287D"/>
    <w:rsid w:val="003D288A"/>
    <w:rsid w:val="003D53C1"/>
    <w:rsid w:val="003D675F"/>
    <w:rsid w:val="003D70FC"/>
    <w:rsid w:val="003D7BC5"/>
    <w:rsid w:val="003E12D5"/>
    <w:rsid w:val="003E3536"/>
    <w:rsid w:val="003E379E"/>
    <w:rsid w:val="003E4562"/>
    <w:rsid w:val="003E729F"/>
    <w:rsid w:val="003E7D53"/>
    <w:rsid w:val="003F0346"/>
    <w:rsid w:val="003F12EB"/>
    <w:rsid w:val="003F172C"/>
    <w:rsid w:val="003F1948"/>
    <w:rsid w:val="003F6054"/>
    <w:rsid w:val="003F60CA"/>
    <w:rsid w:val="003F644A"/>
    <w:rsid w:val="003F71AB"/>
    <w:rsid w:val="00401625"/>
    <w:rsid w:val="004016A0"/>
    <w:rsid w:val="0040262F"/>
    <w:rsid w:val="00405783"/>
    <w:rsid w:val="00406C6D"/>
    <w:rsid w:val="0041039E"/>
    <w:rsid w:val="00411F11"/>
    <w:rsid w:val="004122D4"/>
    <w:rsid w:val="00412437"/>
    <w:rsid w:val="00415144"/>
    <w:rsid w:val="00416796"/>
    <w:rsid w:val="00416A27"/>
    <w:rsid w:val="00417235"/>
    <w:rsid w:val="004173B6"/>
    <w:rsid w:val="00417C7A"/>
    <w:rsid w:val="00420B1D"/>
    <w:rsid w:val="00422192"/>
    <w:rsid w:val="00422F67"/>
    <w:rsid w:val="00423E1B"/>
    <w:rsid w:val="004240EB"/>
    <w:rsid w:val="004257AA"/>
    <w:rsid w:val="00425CB9"/>
    <w:rsid w:val="00427659"/>
    <w:rsid w:val="00431D6E"/>
    <w:rsid w:val="00434797"/>
    <w:rsid w:val="00435760"/>
    <w:rsid w:val="00436346"/>
    <w:rsid w:val="00436514"/>
    <w:rsid w:val="00437352"/>
    <w:rsid w:val="00437EF4"/>
    <w:rsid w:val="00437F52"/>
    <w:rsid w:val="0044219B"/>
    <w:rsid w:val="0044242F"/>
    <w:rsid w:val="00442533"/>
    <w:rsid w:val="00442A75"/>
    <w:rsid w:val="00442BF5"/>
    <w:rsid w:val="00444E77"/>
    <w:rsid w:val="00445566"/>
    <w:rsid w:val="00446F99"/>
    <w:rsid w:val="00454664"/>
    <w:rsid w:val="004556DE"/>
    <w:rsid w:val="0045581F"/>
    <w:rsid w:val="00456A92"/>
    <w:rsid w:val="0046080F"/>
    <w:rsid w:val="00462542"/>
    <w:rsid w:val="004627A5"/>
    <w:rsid w:val="00463287"/>
    <w:rsid w:val="00463458"/>
    <w:rsid w:val="00463ED0"/>
    <w:rsid w:val="004646EF"/>
    <w:rsid w:val="0046509D"/>
    <w:rsid w:val="00470DFA"/>
    <w:rsid w:val="00471BAC"/>
    <w:rsid w:val="00472167"/>
    <w:rsid w:val="00472295"/>
    <w:rsid w:val="00474C00"/>
    <w:rsid w:val="0047535D"/>
    <w:rsid w:val="00477211"/>
    <w:rsid w:val="004779BF"/>
    <w:rsid w:val="00480112"/>
    <w:rsid w:val="00480D71"/>
    <w:rsid w:val="00482DFF"/>
    <w:rsid w:val="00485A3B"/>
    <w:rsid w:val="004916DE"/>
    <w:rsid w:val="00491CF8"/>
    <w:rsid w:val="004920E7"/>
    <w:rsid w:val="00495C83"/>
    <w:rsid w:val="00495ECF"/>
    <w:rsid w:val="00496990"/>
    <w:rsid w:val="00496A00"/>
    <w:rsid w:val="00497964"/>
    <w:rsid w:val="004A0E74"/>
    <w:rsid w:val="004A127D"/>
    <w:rsid w:val="004A23A0"/>
    <w:rsid w:val="004A3111"/>
    <w:rsid w:val="004A4C3B"/>
    <w:rsid w:val="004A4C49"/>
    <w:rsid w:val="004A5862"/>
    <w:rsid w:val="004A5923"/>
    <w:rsid w:val="004A7010"/>
    <w:rsid w:val="004B29FF"/>
    <w:rsid w:val="004B4091"/>
    <w:rsid w:val="004B5FFB"/>
    <w:rsid w:val="004B6226"/>
    <w:rsid w:val="004B698C"/>
    <w:rsid w:val="004C1654"/>
    <w:rsid w:val="004C1767"/>
    <w:rsid w:val="004C1769"/>
    <w:rsid w:val="004C53D6"/>
    <w:rsid w:val="004C56E5"/>
    <w:rsid w:val="004C5A84"/>
    <w:rsid w:val="004C698F"/>
    <w:rsid w:val="004C7CDB"/>
    <w:rsid w:val="004C7FB3"/>
    <w:rsid w:val="004D0792"/>
    <w:rsid w:val="004D09BC"/>
    <w:rsid w:val="004D2071"/>
    <w:rsid w:val="004D2923"/>
    <w:rsid w:val="004D2CC1"/>
    <w:rsid w:val="004D3E6F"/>
    <w:rsid w:val="004D5B38"/>
    <w:rsid w:val="004D5D3F"/>
    <w:rsid w:val="004D5DE5"/>
    <w:rsid w:val="004E03B3"/>
    <w:rsid w:val="004E4F92"/>
    <w:rsid w:val="004E6244"/>
    <w:rsid w:val="004E7838"/>
    <w:rsid w:val="004E7DE9"/>
    <w:rsid w:val="004F0132"/>
    <w:rsid w:val="004F1BB5"/>
    <w:rsid w:val="004F250E"/>
    <w:rsid w:val="004F2673"/>
    <w:rsid w:val="004F2DAF"/>
    <w:rsid w:val="004F4974"/>
    <w:rsid w:val="004F6A0B"/>
    <w:rsid w:val="00500357"/>
    <w:rsid w:val="00501CDB"/>
    <w:rsid w:val="00501E1C"/>
    <w:rsid w:val="00502735"/>
    <w:rsid w:val="0050397E"/>
    <w:rsid w:val="00504856"/>
    <w:rsid w:val="00504EA1"/>
    <w:rsid w:val="005052F6"/>
    <w:rsid w:val="005073A0"/>
    <w:rsid w:val="00507E66"/>
    <w:rsid w:val="0051015C"/>
    <w:rsid w:val="005101D3"/>
    <w:rsid w:val="00510445"/>
    <w:rsid w:val="00510A5F"/>
    <w:rsid w:val="00510C4B"/>
    <w:rsid w:val="005130F3"/>
    <w:rsid w:val="00513C37"/>
    <w:rsid w:val="005176BD"/>
    <w:rsid w:val="00520273"/>
    <w:rsid w:val="00520BD6"/>
    <w:rsid w:val="00525B73"/>
    <w:rsid w:val="0052662C"/>
    <w:rsid w:val="005310B2"/>
    <w:rsid w:val="005312CA"/>
    <w:rsid w:val="0053156D"/>
    <w:rsid w:val="0053232F"/>
    <w:rsid w:val="00532AE3"/>
    <w:rsid w:val="00532D2A"/>
    <w:rsid w:val="00533651"/>
    <w:rsid w:val="00533AC1"/>
    <w:rsid w:val="005344B2"/>
    <w:rsid w:val="00535123"/>
    <w:rsid w:val="00536C51"/>
    <w:rsid w:val="005403C3"/>
    <w:rsid w:val="00542028"/>
    <w:rsid w:val="0054428E"/>
    <w:rsid w:val="00544E4D"/>
    <w:rsid w:val="00545B99"/>
    <w:rsid w:val="00545E44"/>
    <w:rsid w:val="005515F9"/>
    <w:rsid w:val="00551ED1"/>
    <w:rsid w:val="00552BBF"/>
    <w:rsid w:val="00553332"/>
    <w:rsid w:val="005565A5"/>
    <w:rsid w:val="005603E4"/>
    <w:rsid w:val="0056166A"/>
    <w:rsid w:val="00562979"/>
    <w:rsid w:val="00563C1A"/>
    <w:rsid w:val="00564CDF"/>
    <w:rsid w:val="00565183"/>
    <w:rsid w:val="005662DC"/>
    <w:rsid w:val="0056690A"/>
    <w:rsid w:val="0056739F"/>
    <w:rsid w:val="00567924"/>
    <w:rsid w:val="00567CB1"/>
    <w:rsid w:val="00570780"/>
    <w:rsid w:val="00571B9D"/>
    <w:rsid w:val="00572B2D"/>
    <w:rsid w:val="00573BE6"/>
    <w:rsid w:val="00573F2D"/>
    <w:rsid w:val="00575610"/>
    <w:rsid w:val="00575983"/>
    <w:rsid w:val="00577F27"/>
    <w:rsid w:val="00581336"/>
    <w:rsid w:val="00581B40"/>
    <w:rsid w:val="00582531"/>
    <w:rsid w:val="0058373F"/>
    <w:rsid w:val="005837BA"/>
    <w:rsid w:val="00583844"/>
    <w:rsid w:val="00583936"/>
    <w:rsid w:val="0058397A"/>
    <w:rsid w:val="00583B79"/>
    <w:rsid w:val="00583BCC"/>
    <w:rsid w:val="00587FD8"/>
    <w:rsid w:val="00590023"/>
    <w:rsid w:val="00590734"/>
    <w:rsid w:val="00590FCF"/>
    <w:rsid w:val="0059179E"/>
    <w:rsid w:val="005917A8"/>
    <w:rsid w:val="0059244A"/>
    <w:rsid w:val="005927D5"/>
    <w:rsid w:val="005943DB"/>
    <w:rsid w:val="00595B07"/>
    <w:rsid w:val="00596D28"/>
    <w:rsid w:val="00597C38"/>
    <w:rsid w:val="005A0C1B"/>
    <w:rsid w:val="005A1D54"/>
    <w:rsid w:val="005A1D83"/>
    <w:rsid w:val="005A2D37"/>
    <w:rsid w:val="005A3519"/>
    <w:rsid w:val="005A3DF3"/>
    <w:rsid w:val="005A5963"/>
    <w:rsid w:val="005A75A5"/>
    <w:rsid w:val="005A7D17"/>
    <w:rsid w:val="005B0E1E"/>
    <w:rsid w:val="005B1879"/>
    <w:rsid w:val="005B38CA"/>
    <w:rsid w:val="005B4E35"/>
    <w:rsid w:val="005B577E"/>
    <w:rsid w:val="005B6441"/>
    <w:rsid w:val="005C00D9"/>
    <w:rsid w:val="005C0594"/>
    <w:rsid w:val="005C072F"/>
    <w:rsid w:val="005C339F"/>
    <w:rsid w:val="005C3C98"/>
    <w:rsid w:val="005C4043"/>
    <w:rsid w:val="005C4BA5"/>
    <w:rsid w:val="005C5D0B"/>
    <w:rsid w:val="005C60EE"/>
    <w:rsid w:val="005C6373"/>
    <w:rsid w:val="005D0C29"/>
    <w:rsid w:val="005D2448"/>
    <w:rsid w:val="005D2ADE"/>
    <w:rsid w:val="005D2B8C"/>
    <w:rsid w:val="005D2D54"/>
    <w:rsid w:val="005D3582"/>
    <w:rsid w:val="005D3E93"/>
    <w:rsid w:val="005D46C1"/>
    <w:rsid w:val="005D5603"/>
    <w:rsid w:val="005D5B61"/>
    <w:rsid w:val="005D79A5"/>
    <w:rsid w:val="005E18BF"/>
    <w:rsid w:val="005E26BF"/>
    <w:rsid w:val="005E5F1F"/>
    <w:rsid w:val="005E7281"/>
    <w:rsid w:val="005E77E8"/>
    <w:rsid w:val="005F03F5"/>
    <w:rsid w:val="005F0962"/>
    <w:rsid w:val="005F1739"/>
    <w:rsid w:val="005F187A"/>
    <w:rsid w:val="005F59AF"/>
    <w:rsid w:val="005F5A8B"/>
    <w:rsid w:val="005F5D5E"/>
    <w:rsid w:val="005F5F50"/>
    <w:rsid w:val="005F7B6E"/>
    <w:rsid w:val="0060232A"/>
    <w:rsid w:val="00602A4D"/>
    <w:rsid w:val="00602D4D"/>
    <w:rsid w:val="00603F43"/>
    <w:rsid w:val="00606195"/>
    <w:rsid w:val="006066C5"/>
    <w:rsid w:val="00610B58"/>
    <w:rsid w:val="00611046"/>
    <w:rsid w:val="00615538"/>
    <w:rsid w:val="00615A69"/>
    <w:rsid w:val="0061673E"/>
    <w:rsid w:val="006222D1"/>
    <w:rsid w:val="0062248F"/>
    <w:rsid w:val="00624BCD"/>
    <w:rsid w:val="006264BD"/>
    <w:rsid w:val="00626545"/>
    <w:rsid w:val="00626D1F"/>
    <w:rsid w:val="00627CB0"/>
    <w:rsid w:val="00630CB9"/>
    <w:rsid w:val="0063261A"/>
    <w:rsid w:val="00633391"/>
    <w:rsid w:val="0063392C"/>
    <w:rsid w:val="00634201"/>
    <w:rsid w:val="006355B4"/>
    <w:rsid w:val="006355DA"/>
    <w:rsid w:val="00641DBE"/>
    <w:rsid w:val="00642DA2"/>
    <w:rsid w:val="00642E2A"/>
    <w:rsid w:val="00643685"/>
    <w:rsid w:val="00646233"/>
    <w:rsid w:val="00647556"/>
    <w:rsid w:val="0065023B"/>
    <w:rsid w:val="0065107B"/>
    <w:rsid w:val="00651154"/>
    <w:rsid w:val="00651439"/>
    <w:rsid w:val="00652908"/>
    <w:rsid w:val="006540CE"/>
    <w:rsid w:val="00654C7A"/>
    <w:rsid w:val="00656D82"/>
    <w:rsid w:val="0065743E"/>
    <w:rsid w:val="00661FBF"/>
    <w:rsid w:val="0066264C"/>
    <w:rsid w:val="0066303E"/>
    <w:rsid w:val="00664783"/>
    <w:rsid w:val="00666B61"/>
    <w:rsid w:val="0066718C"/>
    <w:rsid w:val="00667708"/>
    <w:rsid w:val="00667D5D"/>
    <w:rsid w:val="00670176"/>
    <w:rsid w:val="00671314"/>
    <w:rsid w:val="00671F84"/>
    <w:rsid w:val="0067202E"/>
    <w:rsid w:val="0067405D"/>
    <w:rsid w:val="00674100"/>
    <w:rsid w:val="006755F8"/>
    <w:rsid w:val="006759FC"/>
    <w:rsid w:val="00676CA3"/>
    <w:rsid w:val="00677009"/>
    <w:rsid w:val="006775D3"/>
    <w:rsid w:val="00680417"/>
    <w:rsid w:val="00681DFD"/>
    <w:rsid w:val="00681FB5"/>
    <w:rsid w:val="006830AE"/>
    <w:rsid w:val="00686CBB"/>
    <w:rsid w:val="00687439"/>
    <w:rsid w:val="00691077"/>
    <w:rsid w:val="00694299"/>
    <w:rsid w:val="006950F7"/>
    <w:rsid w:val="0069686B"/>
    <w:rsid w:val="00696C96"/>
    <w:rsid w:val="00697229"/>
    <w:rsid w:val="006A068E"/>
    <w:rsid w:val="006A45F1"/>
    <w:rsid w:val="006A5049"/>
    <w:rsid w:val="006A7240"/>
    <w:rsid w:val="006B0C4A"/>
    <w:rsid w:val="006B10F5"/>
    <w:rsid w:val="006B2533"/>
    <w:rsid w:val="006B3A71"/>
    <w:rsid w:val="006B6C1B"/>
    <w:rsid w:val="006C0BF5"/>
    <w:rsid w:val="006C3C47"/>
    <w:rsid w:val="006C52A9"/>
    <w:rsid w:val="006C5519"/>
    <w:rsid w:val="006C6F52"/>
    <w:rsid w:val="006D082F"/>
    <w:rsid w:val="006D2EDD"/>
    <w:rsid w:val="006D4F3A"/>
    <w:rsid w:val="006D5326"/>
    <w:rsid w:val="006D5E32"/>
    <w:rsid w:val="006D6BA8"/>
    <w:rsid w:val="006E090D"/>
    <w:rsid w:val="006E17E9"/>
    <w:rsid w:val="006E18C0"/>
    <w:rsid w:val="006E1E66"/>
    <w:rsid w:val="006E479A"/>
    <w:rsid w:val="006E48BE"/>
    <w:rsid w:val="006E4CC2"/>
    <w:rsid w:val="006E5840"/>
    <w:rsid w:val="006E66DF"/>
    <w:rsid w:val="006E7311"/>
    <w:rsid w:val="006E77A5"/>
    <w:rsid w:val="006F13D4"/>
    <w:rsid w:val="006F1D51"/>
    <w:rsid w:val="006F2F4D"/>
    <w:rsid w:val="006F51F4"/>
    <w:rsid w:val="007003FE"/>
    <w:rsid w:val="00700D6A"/>
    <w:rsid w:val="00700EDC"/>
    <w:rsid w:val="00703975"/>
    <w:rsid w:val="00704461"/>
    <w:rsid w:val="0070527F"/>
    <w:rsid w:val="00705FF6"/>
    <w:rsid w:val="0071249E"/>
    <w:rsid w:val="00713AE0"/>
    <w:rsid w:val="00713D69"/>
    <w:rsid w:val="0071498C"/>
    <w:rsid w:val="0071562B"/>
    <w:rsid w:val="00717A4B"/>
    <w:rsid w:val="00720720"/>
    <w:rsid w:val="007209EC"/>
    <w:rsid w:val="007237E2"/>
    <w:rsid w:val="00724A41"/>
    <w:rsid w:val="00727D95"/>
    <w:rsid w:val="00731BDF"/>
    <w:rsid w:val="00733188"/>
    <w:rsid w:val="00734395"/>
    <w:rsid w:val="00734C24"/>
    <w:rsid w:val="00734F75"/>
    <w:rsid w:val="007376FD"/>
    <w:rsid w:val="007401EC"/>
    <w:rsid w:val="007409EC"/>
    <w:rsid w:val="00740A97"/>
    <w:rsid w:val="00742387"/>
    <w:rsid w:val="007472D3"/>
    <w:rsid w:val="00747673"/>
    <w:rsid w:val="00747F76"/>
    <w:rsid w:val="00750117"/>
    <w:rsid w:val="0075142C"/>
    <w:rsid w:val="0075419D"/>
    <w:rsid w:val="0075486D"/>
    <w:rsid w:val="00755FB7"/>
    <w:rsid w:val="007562F6"/>
    <w:rsid w:val="007563A3"/>
    <w:rsid w:val="0076047A"/>
    <w:rsid w:val="007605D5"/>
    <w:rsid w:val="00762F92"/>
    <w:rsid w:val="00766ECB"/>
    <w:rsid w:val="00770738"/>
    <w:rsid w:val="00772F6A"/>
    <w:rsid w:val="00773E08"/>
    <w:rsid w:val="007760F7"/>
    <w:rsid w:val="007772DC"/>
    <w:rsid w:val="00783E6D"/>
    <w:rsid w:val="00784C8C"/>
    <w:rsid w:val="007854AF"/>
    <w:rsid w:val="00785F4D"/>
    <w:rsid w:val="007870F2"/>
    <w:rsid w:val="007873E4"/>
    <w:rsid w:val="00787C9F"/>
    <w:rsid w:val="00792298"/>
    <w:rsid w:val="0079517C"/>
    <w:rsid w:val="0079577D"/>
    <w:rsid w:val="00797D66"/>
    <w:rsid w:val="007A0112"/>
    <w:rsid w:val="007A08EE"/>
    <w:rsid w:val="007A1179"/>
    <w:rsid w:val="007A2D8F"/>
    <w:rsid w:val="007B0EBB"/>
    <w:rsid w:val="007B1BBD"/>
    <w:rsid w:val="007B2C14"/>
    <w:rsid w:val="007B3203"/>
    <w:rsid w:val="007B35C7"/>
    <w:rsid w:val="007B3F25"/>
    <w:rsid w:val="007B6940"/>
    <w:rsid w:val="007B6C97"/>
    <w:rsid w:val="007B7A6E"/>
    <w:rsid w:val="007C184A"/>
    <w:rsid w:val="007C22B2"/>
    <w:rsid w:val="007C2A01"/>
    <w:rsid w:val="007C336F"/>
    <w:rsid w:val="007C5313"/>
    <w:rsid w:val="007D009D"/>
    <w:rsid w:val="007D10BC"/>
    <w:rsid w:val="007D134A"/>
    <w:rsid w:val="007D1E15"/>
    <w:rsid w:val="007D27BB"/>
    <w:rsid w:val="007D2825"/>
    <w:rsid w:val="007D2FF4"/>
    <w:rsid w:val="007D2FF5"/>
    <w:rsid w:val="007D72BA"/>
    <w:rsid w:val="007D7EEB"/>
    <w:rsid w:val="007E55D5"/>
    <w:rsid w:val="007F0577"/>
    <w:rsid w:val="007F19CA"/>
    <w:rsid w:val="007F526E"/>
    <w:rsid w:val="007F59C4"/>
    <w:rsid w:val="007F5A3C"/>
    <w:rsid w:val="007F5D84"/>
    <w:rsid w:val="007F61E1"/>
    <w:rsid w:val="007F6311"/>
    <w:rsid w:val="007F780F"/>
    <w:rsid w:val="008018C4"/>
    <w:rsid w:val="008024E4"/>
    <w:rsid w:val="0080266B"/>
    <w:rsid w:val="00805342"/>
    <w:rsid w:val="008070C8"/>
    <w:rsid w:val="00810180"/>
    <w:rsid w:val="00812EC1"/>
    <w:rsid w:val="0081303F"/>
    <w:rsid w:val="008160F9"/>
    <w:rsid w:val="00816B8E"/>
    <w:rsid w:val="00816DC4"/>
    <w:rsid w:val="00822DDB"/>
    <w:rsid w:val="008246D3"/>
    <w:rsid w:val="00825AB0"/>
    <w:rsid w:val="0083040E"/>
    <w:rsid w:val="00830B1E"/>
    <w:rsid w:val="00832530"/>
    <w:rsid w:val="00833C7A"/>
    <w:rsid w:val="00836024"/>
    <w:rsid w:val="008364C6"/>
    <w:rsid w:val="00837815"/>
    <w:rsid w:val="008379ED"/>
    <w:rsid w:val="00840105"/>
    <w:rsid w:val="0084118C"/>
    <w:rsid w:val="00841271"/>
    <w:rsid w:val="0084168C"/>
    <w:rsid w:val="008429AB"/>
    <w:rsid w:val="00842A65"/>
    <w:rsid w:val="00842FF1"/>
    <w:rsid w:val="00844449"/>
    <w:rsid w:val="008445C8"/>
    <w:rsid w:val="008445E9"/>
    <w:rsid w:val="00847015"/>
    <w:rsid w:val="00847982"/>
    <w:rsid w:val="00851C88"/>
    <w:rsid w:val="0085483E"/>
    <w:rsid w:val="0085621B"/>
    <w:rsid w:val="0085771A"/>
    <w:rsid w:val="008604FC"/>
    <w:rsid w:val="00860A36"/>
    <w:rsid w:val="00861E22"/>
    <w:rsid w:val="00862049"/>
    <w:rsid w:val="00865078"/>
    <w:rsid w:val="0086571A"/>
    <w:rsid w:val="00865E21"/>
    <w:rsid w:val="008670F9"/>
    <w:rsid w:val="00870B9C"/>
    <w:rsid w:val="0087143A"/>
    <w:rsid w:val="008720CB"/>
    <w:rsid w:val="00872EDA"/>
    <w:rsid w:val="00874847"/>
    <w:rsid w:val="0087484A"/>
    <w:rsid w:val="00877C7C"/>
    <w:rsid w:val="00880D22"/>
    <w:rsid w:val="00883FBC"/>
    <w:rsid w:val="00884C3F"/>
    <w:rsid w:val="00885C59"/>
    <w:rsid w:val="008869DE"/>
    <w:rsid w:val="0089182E"/>
    <w:rsid w:val="00894D25"/>
    <w:rsid w:val="00895C4C"/>
    <w:rsid w:val="00896806"/>
    <w:rsid w:val="008A2E51"/>
    <w:rsid w:val="008A2E83"/>
    <w:rsid w:val="008A5763"/>
    <w:rsid w:val="008A7435"/>
    <w:rsid w:val="008A75C7"/>
    <w:rsid w:val="008B0DC4"/>
    <w:rsid w:val="008B1318"/>
    <w:rsid w:val="008B1427"/>
    <w:rsid w:val="008B2DC4"/>
    <w:rsid w:val="008B3364"/>
    <w:rsid w:val="008B3A6E"/>
    <w:rsid w:val="008B6662"/>
    <w:rsid w:val="008B6B6D"/>
    <w:rsid w:val="008C0A6E"/>
    <w:rsid w:val="008C167F"/>
    <w:rsid w:val="008C23A4"/>
    <w:rsid w:val="008C253C"/>
    <w:rsid w:val="008C3031"/>
    <w:rsid w:val="008C380D"/>
    <w:rsid w:val="008C3D7D"/>
    <w:rsid w:val="008C4BCD"/>
    <w:rsid w:val="008C6FC1"/>
    <w:rsid w:val="008D04F5"/>
    <w:rsid w:val="008D0DDA"/>
    <w:rsid w:val="008D1A55"/>
    <w:rsid w:val="008D1D0F"/>
    <w:rsid w:val="008D2321"/>
    <w:rsid w:val="008D2D11"/>
    <w:rsid w:val="008D37EC"/>
    <w:rsid w:val="008D55C4"/>
    <w:rsid w:val="008D57C8"/>
    <w:rsid w:val="008D5DED"/>
    <w:rsid w:val="008D6787"/>
    <w:rsid w:val="008E1794"/>
    <w:rsid w:val="008E46B9"/>
    <w:rsid w:val="008E4831"/>
    <w:rsid w:val="008E5CE7"/>
    <w:rsid w:val="008E5E35"/>
    <w:rsid w:val="008E6442"/>
    <w:rsid w:val="008E681D"/>
    <w:rsid w:val="008E6E25"/>
    <w:rsid w:val="008E716E"/>
    <w:rsid w:val="008F19F8"/>
    <w:rsid w:val="008F1C8B"/>
    <w:rsid w:val="008F5EF5"/>
    <w:rsid w:val="008F7141"/>
    <w:rsid w:val="009009D5"/>
    <w:rsid w:val="00901323"/>
    <w:rsid w:val="0090175C"/>
    <w:rsid w:val="00902105"/>
    <w:rsid w:val="009053F1"/>
    <w:rsid w:val="00905C7F"/>
    <w:rsid w:val="00906474"/>
    <w:rsid w:val="0091031D"/>
    <w:rsid w:val="00911C5E"/>
    <w:rsid w:val="00913701"/>
    <w:rsid w:val="00913FD9"/>
    <w:rsid w:val="00914083"/>
    <w:rsid w:val="0091509E"/>
    <w:rsid w:val="00916685"/>
    <w:rsid w:val="00916E4B"/>
    <w:rsid w:val="0092066B"/>
    <w:rsid w:val="00920823"/>
    <w:rsid w:val="00920946"/>
    <w:rsid w:val="00921574"/>
    <w:rsid w:val="0092416F"/>
    <w:rsid w:val="00924DBA"/>
    <w:rsid w:val="0092501D"/>
    <w:rsid w:val="00926FBF"/>
    <w:rsid w:val="009305C1"/>
    <w:rsid w:val="009308B2"/>
    <w:rsid w:val="00930926"/>
    <w:rsid w:val="00934732"/>
    <w:rsid w:val="0093502C"/>
    <w:rsid w:val="00936A97"/>
    <w:rsid w:val="009406EA"/>
    <w:rsid w:val="00940802"/>
    <w:rsid w:val="00940D27"/>
    <w:rsid w:val="00941FD5"/>
    <w:rsid w:val="00942A53"/>
    <w:rsid w:val="0094397F"/>
    <w:rsid w:val="00943E9A"/>
    <w:rsid w:val="00945B9E"/>
    <w:rsid w:val="00945C6E"/>
    <w:rsid w:val="009504EE"/>
    <w:rsid w:val="0095196B"/>
    <w:rsid w:val="00951D92"/>
    <w:rsid w:val="009576F1"/>
    <w:rsid w:val="009618C1"/>
    <w:rsid w:val="00961C4C"/>
    <w:rsid w:val="00962820"/>
    <w:rsid w:val="00963462"/>
    <w:rsid w:val="00964C94"/>
    <w:rsid w:val="009656C1"/>
    <w:rsid w:val="00965BD7"/>
    <w:rsid w:val="009662F6"/>
    <w:rsid w:val="009732B5"/>
    <w:rsid w:val="00973510"/>
    <w:rsid w:val="00974494"/>
    <w:rsid w:val="0097486B"/>
    <w:rsid w:val="00974CC0"/>
    <w:rsid w:val="009757EC"/>
    <w:rsid w:val="0097716F"/>
    <w:rsid w:val="009777C6"/>
    <w:rsid w:val="00980376"/>
    <w:rsid w:val="00982460"/>
    <w:rsid w:val="0098287E"/>
    <w:rsid w:val="00983B6E"/>
    <w:rsid w:val="00984097"/>
    <w:rsid w:val="0098486B"/>
    <w:rsid w:val="00984C3E"/>
    <w:rsid w:val="0098534A"/>
    <w:rsid w:val="00985572"/>
    <w:rsid w:val="0098620D"/>
    <w:rsid w:val="009905EE"/>
    <w:rsid w:val="00992265"/>
    <w:rsid w:val="00992721"/>
    <w:rsid w:val="00992AFA"/>
    <w:rsid w:val="00994674"/>
    <w:rsid w:val="00994C13"/>
    <w:rsid w:val="00997343"/>
    <w:rsid w:val="0099764B"/>
    <w:rsid w:val="009A10E2"/>
    <w:rsid w:val="009A17A5"/>
    <w:rsid w:val="009A1938"/>
    <w:rsid w:val="009A4EAB"/>
    <w:rsid w:val="009A7C32"/>
    <w:rsid w:val="009B03BD"/>
    <w:rsid w:val="009B03ED"/>
    <w:rsid w:val="009B0489"/>
    <w:rsid w:val="009B3166"/>
    <w:rsid w:val="009C08F9"/>
    <w:rsid w:val="009C1608"/>
    <w:rsid w:val="009C2285"/>
    <w:rsid w:val="009C2BE6"/>
    <w:rsid w:val="009C35EC"/>
    <w:rsid w:val="009C385B"/>
    <w:rsid w:val="009C3C28"/>
    <w:rsid w:val="009C3D8A"/>
    <w:rsid w:val="009C47CE"/>
    <w:rsid w:val="009C528F"/>
    <w:rsid w:val="009C6855"/>
    <w:rsid w:val="009C7EB6"/>
    <w:rsid w:val="009D018E"/>
    <w:rsid w:val="009D1047"/>
    <w:rsid w:val="009D3116"/>
    <w:rsid w:val="009D4275"/>
    <w:rsid w:val="009D45C6"/>
    <w:rsid w:val="009E0103"/>
    <w:rsid w:val="009E17C6"/>
    <w:rsid w:val="009E1889"/>
    <w:rsid w:val="009E25AC"/>
    <w:rsid w:val="009E6F25"/>
    <w:rsid w:val="009F12E9"/>
    <w:rsid w:val="009F3687"/>
    <w:rsid w:val="009F4895"/>
    <w:rsid w:val="009F4C79"/>
    <w:rsid w:val="009F6A3D"/>
    <w:rsid w:val="009F7498"/>
    <w:rsid w:val="009F76F3"/>
    <w:rsid w:val="009F7C28"/>
    <w:rsid w:val="00A020E4"/>
    <w:rsid w:val="00A029D2"/>
    <w:rsid w:val="00A02B00"/>
    <w:rsid w:val="00A03308"/>
    <w:rsid w:val="00A05798"/>
    <w:rsid w:val="00A066CB"/>
    <w:rsid w:val="00A066DC"/>
    <w:rsid w:val="00A10282"/>
    <w:rsid w:val="00A15372"/>
    <w:rsid w:val="00A165DD"/>
    <w:rsid w:val="00A17FC2"/>
    <w:rsid w:val="00A22F49"/>
    <w:rsid w:val="00A22FE1"/>
    <w:rsid w:val="00A23B28"/>
    <w:rsid w:val="00A249B4"/>
    <w:rsid w:val="00A25488"/>
    <w:rsid w:val="00A256A7"/>
    <w:rsid w:val="00A316DC"/>
    <w:rsid w:val="00A322A7"/>
    <w:rsid w:val="00A32E51"/>
    <w:rsid w:val="00A35E09"/>
    <w:rsid w:val="00A37846"/>
    <w:rsid w:val="00A379B1"/>
    <w:rsid w:val="00A37D49"/>
    <w:rsid w:val="00A37F2D"/>
    <w:rsid w:val="00A40688"/>
    <w:rsid w:val="00A42204"/>
    <w:rsid w:val="00A441A9"/>
    <w:rsid w:val="00A45FAB"/>
    <w:rsid w:val="00A4710F"/>
    <w:rsid w:val="00A471F4"/>
    <w:rsid w:val="00A50B72"/>
    <w:rsid w:val="00A515E7"/>
    <w:rsid w:val="00A51B82"/>
    <w:rsid w:val="00A51CB1"/>
    <w:rsid w:val="00A52DAA"/>
    <w:rsid w:val="00A55290"/>
    <w:rsid w:val="00A55B62"/>
    <w:rsid w:val="00A56AEA"/>
    <w:rsid w:val="00A56C7E"/>
    <w:rsid w:val="00A57BE0"/>
    <w:rsid w:val="00A607E0"/>
    <w:rsid w:val="00A62A36"/>
    <w:rsid w:val="00A62E58"/>
    <w:rsid w:val="00A6359C"/>
    <w:rsid w:val="00A63F1A"/>
    <w:rsid w:val="00A65785"/>
    <w:rsid w:val="00A65EDE"/>
    <w:rsid w:val="00A6612C"/>
    <w:rsid w:val="00A70610"/>
    <w:rsid w:val="00A71101"/>
    <w:rsid w:val="00A7177E"/>
    <w:rsid w:val="00A71975"/>
    <w:rsid w:val="00A76571"/>
    <w:rsid w:val="00A77696"/>
    <w:rsid w:val="00A80204"/>
    <w:rsid w:val="00A81214"/>
    <w:rsid w:val="00A81308"/>
    <w:rsid w:val="00A82BB9"/>
    <w:rsid w:val="00A834C1"/>
    <w:rsid w:val="00A84E0B"/>
    <w:rsid w:val="00A85F10"/>
    <w:rsid w:val="00A86204"/>
    <w:rsid w:val="00A911B7"/>
    <w:rsid w:val="00A9125E"/>
    <w:rsid w:val="00A91985"/>
    <w:rsid w:val="00A9312D"/>
    <w:rsid w:val="00A94CA9"/>
    <w:rsid w:val="00A95348"/>
    <w:rsid w:val="00A9551B"/>
    <w:rsid w:val="00A95669"/>
    <w:rsid w:val="00A9705E"/>
    <w:rsid w:val="00A97E30"/>
    <w:rsid w:val="00AA3C99"/>
    <w:rsid w:val="00AA52F6"/>
    <w:rsid w:val="00AA56BA"/>
    <w:rsid w:val="00AB089F"/>
    <w:rsid w:val="00AB2B68"/>
    <w:rsid w:val="00AB5332"/>
    <w:rsid w:val="00AB68DF"/>
    <w:rsid w:val="00AB7E6A"/>
    <w:rsid w:val="00AC3633"/>
    <w:rsid w:val="00AC3AB1"/>
    <w:rsid w:val="00AC513A"/>
    <w:rsid w:val="00AC69AF"/>
    <w:rsid w:val="00AC69EE"/>
    <w:rsid w:val="00AC792F"/>
    <w:rsid w:val="00AD0AF8"/>
    <w:rsid w:val="00AD1DFD"/>
    <w:rsid w:val="00AD3212"/>
    <w:rsid w:val="00AD3F48"/>
    <w:rsid w:val="00AD4D18"/>
    <w:rsid w:val="00AD6D34"/>
    <w:rsid w:val="00AE04B8"/>
    <w:rsid w:val="00AE1BF9"/>
    <w:rsid w:val="00AE4982"/>
    <w:rsid w:val="00AE71D2"/>
    <w:rsid w:val="00AE7974"/>
    <w:rsid w:val="00AF0574"/>
    <w:rsid w:val="00AF2C55"/>
    <w:rsid w:val="00AF302C"/>
    <w:rsid w:val="00AF306F"/>
    <w:rsid w:val="00AF3C4D"/>
    <w:rsid w:val="00AF53C7"/>
    <w:rsid w:val="00AF5F95"/>
    <w:rsid w:val="00AF61EF"/>
    <w:rsid w:val="00B028F0"/>
    <w:rsid w:val="00B029C0"/>
    <w:rsid w:val="00B04EA3"/>
    <w:rsid w:val="00B05895"/>
    <w:rsid w:val="00B05F42"/>
    <w:rsid w:val="00B06F38"/>
    <w:rsid w:val="00B07A1A"/>
    <w:rsid w:val="00B11569"/>
    <w:rsid w:val="00B1456C"/>
    <w:rsid w:val="00B147B0"/>
    <w:rsid w:val="00B1501C"/>
    <w:rsid w:val="00B150D7"/>
    <w:rsid w:val="00B1601A"/>
    <w:rsid w:val="00B17859"/>
    <w:rsid w:val="00B210BB"/>
    <w:rsid w:val="00B21FD9"/>
    <w:rsid w:val="00B22701"/>
    <w:rsid w:val="00B231DD"/>
    <w:rsid w:val="00B2773E"/>
    <w:rsid w:val="00B32EBB"/>
    <w:rsid w:val="00B35D9D"/>
    <w:rsid w:val="00B36907"/>
    <w:rsid w:val="00B37C6A"/>
    <w:rsid w:val="00B409B9"/>
    <w:rsid w:val="00B416AE"/>
    <w:rsid w:val="00B42ECC"/>
    <w:rsid w:val="00B442A1"/>
    <w:rsid w:val="00B44816"/>
    <w:rsid w:val="00B45BF6"/>
    <w:rsid w:val="00B47AF1"/>
    <w:rsid w:val="00B518F3"/>
    <w:rsid w:val="00B52229"/>
    <w:rsid w:val="00B52CE3"/>
    <w:rsid w:val="00B54AFA"/>
    <w:rsid w:val="00B5518B"/>
    <w:rsid w:val="00B55203"/>
    <w:rsid w:val="00B555C7"/>
    <w:rsid w:val="00B55EF0"/>
    <w:rsid w:val="00B56EFE"/>
    <w:rsid w:val="00B57912"/>
    <w:rsid w:val="00B613D7"/>
    <w:rsid w:val="00B62303"/>
    <w:rsid w:val="00B62AF1"/>
    <w:rsid w:val="00B64E45"/>
    <w:rsid w:val="00B67718"/>
    <w:rsid w:val="00B67AC5"/>
    <w:rsid w:val="00B70375"/>
    <w:rsid w:val="00B7303C"/>
    <w:rsid w:val="00B74518"/>
    <w:rsid w:val="00B7463F"/>
    <w:rsid w:val="00B7657C"/>
    <w:rsid w:val="00B77100"/>
    <w:rsid w:val="00B810CA"/>
    <w:rsid w:val="00B81C17"/>
    <w:rsid w:val="00B81EB8"/>
    <w:rsid w:val="00B82196"/>
    <w:rsid w:val="00B86AAA"/>
    <w:rsid w:val="00B904ED"/>
    <w:rsid w:val="00B91150"/>
    <w:rsid w:val="00B91816"/>
    <w:rsid w:val="00B91AC1"/>
    <w:rsid w:val="00B91FAA"/>
    <w:rsid w:val="00B921D2"/>
    <w:rsid w:val="00B936F5"/>
    <w:rsid w:val="00B93EA5"/>
    <w:rsid w:val="00B95391"/>
    <w:rsid w:val="00B96DD5"/>
    <w:rsid w:val="00B97D1C"/>
    <w:rsid w:val="00BA0364"/>
    <w:rsid w:val="00BA0635"/>
    <w:rsid w:val="00BA081F"/>
    <w:rsid w:val="00BA54D0"/>
    <w:rsid w:val="00BA563A"/>
    <w:rsid w:val="00BA5964"/>
    <w:rsid w:val="00BA6B87"/>
    <w:rsid w:val="00BA7263"/>
    <w:rsid w:val="00BB38D1"/>
    <w:rsid w:val="00BB42A8"/>
    <w:rsid w:val="00BB722F"/>
    <w:rsid w:val="00BC0C73"/>
    <w:rsid w:val="00BC2EDC"/>
    <w:rsid w:val="00BC4A85"/>
    <w:rsid w:val="00BC5924"/>
    <w:rsid w:val="00BC59FD"/>
    <w:rsid w:val="00BC6DA2"/>
    <w:rsid w:val="00BD03B0"/>
    <w:rsid w:val="00BD1380"/>
    <w:rsid w:val="00BD2B9E"/>
    <w:rsid w:val="00BD3B69"/>
    <w:rsid w:val="00BD3FC3"/>
    <w:rsid w:val="00BD4651"/>
    <w:rsid w:val="00BD6BE0"/>
    <w:rsid w:val="00BD73B6"/>
    <w:rsid w:val="00BD745E"/>
    <w:rsid w:val="00BE0A0E"/>
    <w:rsid w:val="00BE0E07"/>
    <w:rsid w:val="00BE2469"/>
    <w:rsid w:val="00BE3DD7"/>
    <w:rsid w:val="00BE6338"/>
    <w:rsid w:val="00BE7DEF"/>
    <w:rsid w:val="00BF0448"/>
    <w:rsid w:val="00BF06FE"/>
    <w:rsid w:val="00BF18D9"/>
    <w:rsid w:val="00BF2C75"/>
    <w:rsid w:val="00BF3105"/>
    <w:rsid w:val="00BF4554"/>
    <w:rsid w:val="00C01182"/>
    <w:rsid w:val="00C013C7"/>
    <w:rsid w:val="00C01949"/>
    <w:rsid w:val="00C027E6"/>
    <w:rsid w:val="00C02AAC"/>
    <w:rsid w:val="00C02CD2"/>
    <w:rsid w:val="00C02FEA"/>
    <w:rsid w:val="00C04DB9"/>
    <w:rsid w:val="00C05387"/>
    <w:rsid w:val="00C05989"/>
    <w:rsid w:val="00C07FE6"/>
    <w:rsid w:val="00C1104B"/>
    <w:rsid w:val="00C11567"/>
    <w:rsid w:val="00C11DB2"/>
    <w:rsid w:val="00C11F00"/>
    <w:rsid w:val="00C12CD5"/>
    <w:rsid w:val="00C141EA"/>
    <w:rsid w:val="00C1570C"/>
    <w:rsid w:val="00C15A40"/>
    <w:rsid w:val="00C22444"/>
    <w:rsid w:val="00C22AAB"/>
    <w:rsid w:val="00C23608"/>
    <w:rsid w:val="00C24A6F"/>
    <w:rsid w:val="00C26924"/>
    <w:rsid w:val="00C26D8F"/>
    <w:rsid w:val="00C26E1B"/>
    <w:rsid w:val="00C35755"/>
    <w:rsid w:val="00C379EC"/>
    <w:rsid w:val="00C40E6B"/>
    <w:rsid w:val="00C43E44"/>
    <w:rsid w:val="00C446B3"/>
    <w:rsid w:val="00C44957"/>
    <w:rsid w:val="00C46CC0"/>
    <w:rsid w:val="00C46FD1"/>
    <w:rsid w:val="00C5305C"/>
    <w:rsid w:val="00C5371E"/>
    <w:rsid w:val="00C5417B"/>
    <w:rsid w:val="00C55CFA"/>
    <w:rsid w:val="00C6079E"/>
    <w:rsid w:val="00C62FF8"/>
    <w:rsid w:val="00C63D74"/>
    <w:rsid w:val="00C6513A"/>
    <w:rsid w:val="00C65661"/>
    <w:rsid w:val="00C668AA"/>
    <w:rsid w:val="00C66F51"/>
    <w:rsid w:val="00C7012A"/>
    <w:rsid w:val="00C70D11"/>
    <w:rsid w:val="00C72410"/>
    <w:rsid w:val="00C73BD4"/>
    <w:rsid w:val="00C752C8"/>
    <w:rsid w:val="00C76BB8"/>
    <w:rsid w:val="00C779C2"/>
    <w:rsid w:val="00C80156"/>
    <w:rsid w:val="00C813D3"/>
    <w:rsid w:val="00C8409A"/>
    <w:rsid w:val="00C85EC4"/>
    <w:rsid w:val="00C91DDA"/>
    <w:rsid w:val="00C92613"/>
    <w:rsid w:val="00C93462"/>
    <w:rsid w:val="00C93B0E"/>
    <w:rsid w:val="00C95A2A"/>
    <w:rsid w:val="00C973CD"/>
    <w:rsid w:val="00CA1BCB"/>
    <w:rsid w:val="00CA2E61"/>
    <w:rsid w:val="00CA3B9F"/>
    <w:rsid w:val="00CA51B3"/>
    <w:rsid w:val="00CB277F"/>
    <w:rsid w:val="00CB36A9"/>
    <w:rsid w:val="00CB4197"/>
    <w:rsid w:val="00CB47F7"/>
    <w:rsid w:val="00CB4A85"/>
    <w:rsid w:val="00CB5771"/>
    <w:rsid w:val="00CB6082"/>
    <w:rsid w:val="00CB65D5"/>
    <w:rsid w:val="00CC2A67"/>
    <w:rsid w:val="00CC3EEB"/>
    <w:rsid w:val="00CC4B2C"/>
    <w:rsid w:val="00CC6190"/>
    <w:rsid w:val="00CD1099"/>
    <w:rsid w:val="00CD10CE"/>
    <w:rsid w:val="00CD29D0"/>
    <w:rsid w:val="00CD2FF9"/>
    <w:rsid w:val="00CD3639"/>
    <w:rsid w:val="00CD5AD3"/>
    <w:rsid w:val="00CD5CE4"/>
    <w:rsid w:val="00CD755D"/>
    <w:rsid w:val="00CE018B"/>
    <w:rsid w:val="00CE1AD3"/>
    <w:rsid w:val="00CE1C65"/>
    <w:rsid w:val="00CE2DD0"/>
    <w:rsid w:val="00CE4160"/>
    <w:rsid w:val="00CE4493"/>
    <w:rsid w:val="00CE537B"/>
    <w:rsid w:val="00CE61F8"/>
    <w:rsid w:val="00CE6BDB"/>
    <w:rsid w:val="00CE767D"/>
    <w:rsid w:val="00CE7FCA"/>
    <w:rsid w:val="00CF34DD"/>
    <w:rsid w:val="00CF3842"/>
    <w:rsid w:val="00CF3ED4"/>
    <w:rsid w:val="00CF57B1"/>
    <w:rsid w:val="00CF7FD3"/>
    <w:rsid w:val="00D008B8"/>
    <w:rsid w:val="00D00DE1"/>
    <w:rsid w:val="00D0123B"/>
    <w:rsid w:val="00D0208B"/>
    <w:rsid w:val="00D040D0"/>
    <w:rsid w:val="00D0565E"/>
    <w:rsid w:val="00D063BC"/>
    <w:rsid w:val="00D102AB"/>
    <w:rsid w:val="00D11F6C"/>
    <w:rsid w:val="00D12798"/>
    <w:rsid w:val="00D1286A"/>
    <w:rsid w:val="00D15B76"/>
    <w:rsid w:val="00D17943"/>
    <w:rsid w:val="00D2097C"/>
    <w:rsid w:val="00D237D6"/>
    <w:rsid w:val="00D25F7D"/>
    <w:rsid w:val="00D26E0C"/>
    <w:rsid w:val="00D27B5D"/>
    <w:rsid w:val="00D32A5A"/>
    <w:rsid w:val="00D3390B"/>
    <w:rsid w:val="00D3398D"/>
    <w:rsid w:val="00D342C6"/>
    <w:rsid w:val="00D346B5"/>
    <w:rsid w:val="00D34AC7"/>
    <w:rsid w:val="00D3546B"/>
    <w:rsid w:val="00D366BD"/>
    <w:rsid w:val="00D4001A"/>
    <w:rsid w:val="00D43F70"/>
    <w:rsid w:val="00D43FDE"/>
    <w:rsid w:val="00D4477B"/>
    <w:rsid w:val="00D4536F"/>
    <w:rsid w:val="00D46B22"/>
    <w:rsid w:val="00D4759F"/>
    <w:rsid w:val="00D47730"/>
    <w:rsid w:val="00D47B57"/>
    <w:rsid w:val="00D50242"/>
    <w:rsid w:val="00D504B9"/>
    <w:rsid w:val="00D53D6F"/>
    <w:rsid w:val="00D56333"/>
    <w:rsid w:val="00D56549"/>
    <w:rsid w:val="00D5678E"/>
    <w:rsid w:val="00D576EB"/>
    <w:rsid w:val="00D6211E"/>
    <w:rsid w:val="00D632B6"/>
    <w:rsid w:val="00D6625D"/>
    <w:rsid w:val="00D67952"/>
    <w:rsid w:val="00D743B0"/>
    <w:rsid w:val="00D751C9"/>
    <w:rsid w:val="00D77709"/>
    <w:rsid w:val="00D77F9F"/>
    <w:rsid w:val="00D80F3F"/>
    <w:rsid w:val="00D81AAE"/>
    <w:rsid w:val="00D82C92"/>
    <w:rsid w:val="00D849B7"/>
    <w:rsid w:val="00D849C6"/>
    <w:rsid w:val="00D8567F"/>
    <w:rsid w:val="00D85974"/>
    <w:rsid w:val="00D871D2"/>
    <w:rsid w:val="00D871E7"/>
    <w:rsid w:val="00D87C2E"/>
    <w:rsid w:val="00D90D7B"/>
    <w:rsid w:val="00D9329B"/>
    <w:rsid w:val="00D93AE8"/>
    <w:rsid w:val="00D94752"/>
    <w:rsid w:val="00D96279"/>
    <w:rsid w:val="00D9655C"/>
    <w:rsid w:val="00D96967"/>
    <w:rsid w:val="00D97461"/>
    <w:rsid w:val="00DA0C2F"/>
    <w:rsid w:val="00DA45DF"/>
    <w:rsid w:val="00DA630E"/>
    <w:rsid w:val="00DA680A"/>
    <w:rsid w:val="00DB0662"/>
    <w:rsid w:val="00DB0CF4"/>
    <w:rsid w:val="00DB12F5"/>
    <w:rsid w:val="00DB131D"/>
    <w:rsid w:val="00DB1BC1"/>
    <w:rsid w:val="00DB5F00"/>
    <w:rsid w:val="00DC3314"/>
    <w:rsid w:val="00DC3598"/>
    <w:rsid w:val="00DC38C2"/>
    <w:rsid w:val="00DC4538"/>
    <w:rsid w:val="00DC5BEB"/>
    <w:rsid w:val="00DC6A6B"/>
    <w:rsid w:val="00DC734D"/>
    <w:rsid w:val="00DD124A"/>
    <w:rsid w:val="00DD1C43"/>
    <w:rsid w:val="00DD2AAE"/>
    <w:rsid w:val="00DD3B0A"/>
    <w:rsid w:val="00DD4CED"/>
    <w:rsid w:val="00DD56F3"/>
    <w:rsid w:val="00DD6B7C"/>
    <w:rsid w:val="00DD7A56"/>
    <w:rsid w:val="00DE0490"/>
    <w:rsid w:val="00DE0622"/>
    <w:rsid w:val="00DE1209"/>
    <w:rsid w:val="00DE1354"/>
    <w:rsid w:val="00DE2668"/>
    <w:rsid w:val="00DE631D"/>
    <w:rsid w:val="00DE6A11"/>
    <w:rsid w:val="00DE73B4"/>
    <w:rsid w:val="00DF2041"/>
    <w:rsid w:val="00DF23A8"/>
    <w:rsid w:val="00DF2A7B"/>
    <w:rsid w:val="00DF552A"/>
    <w:rsid w:val="00DF6A88"/>
    <w:rsid w:val="00DF7422"/>
    <w:rsid w:val="00DF7BF6"/>
    <w:rsid w:val="00E004EF"/>
    <w:rsid w:val="00E00515"/>
    <w:rsid w:val="00E00B41"/>
    <w:rsid w:val="00E02236"/>
    <w:rsid w:val="00E028E4"/>
    <w:rsid w:val="00E051CF"/>
    <w:rsid w:val="00E0743B"/>
    <w:rsid w:val="00E10AD3"/>
    <w:rsid w:val="00E10EB4"/>
    <w:rsid w:val="00E11492"/>
    <w:rsid w:val="00E1227D"/>
    <w:rsid w:val="00E13BBB"/>
    <w:rsid w:val="00E14D5E"/>
    <w:rsid w:val="00E15239"/>
    <w:rsid w:val="00E15EB8"/>
    <w:rsid w:val="00E16F1E"/>
    <w:rsid w:val="00E17545"/>
    <w:rsid w:val="00E21A4B"/>
    <w:rsid w:val="00E22D16"/>
    <w:rsid w:val="00E26113"/>
    <w:rsid w:val="00E3148F"/>
    <w:rsid w:val="00E31EAF"/>
    <w:rsid w:val="00E32AEE"/>
    <w:rsid w:val="00E337FF"/>
    <w:rsid w:val="00E34875"/>
    <w:rsid w:val="00E34A1E"/>
    <w:rsid w:val="00E34FC9"/>
    <w:rsid w:val="00E35CD6"/>
    <w:rsid w:val="00E361FA"/>
    <w:rsid w:val="00E43A03"/>
    <w:rsid w:val="00E46632"/>
    <w:rsid w:val="00E47D31"/>
    <w:rsid w:val="00E50D06"/>
    <w:rsid w:val="00E52A77"/>
    <w:rsid w:val="00E53D77"/>
    <w:rsid w:val="00E53E27"/>
    <w:rsid w:val="00E54DD3"/>
    <w:rsid w:val="00E5523C"/>
    <w:rsid w:val="00E56E35"/>
    <w:rsid w:val="00E600D7"/>
    <w:rsid w:val="00E640CC"/>
    <w:rsid w:val="00E6429B"/>
    <w:rsid w:val="00E64AD4"/>
    <w:rsid w:val="00E675E6"/>
    <w:rsid w:val="00E72356"/>
    <w:rsid w:val="00E72CD4"/>
    <w:rsid w:val="00E732CA"/>
    <w:rsid w:val="00E73776"/>
    <w:rsid w:val="00E7456A"/>
    <w:rsid w:val="00E74AED"/>
    <w:rsid w:val="00E7505F"/>
    <w:rsid w:val="00E75494"/>
    <w:rsid w:val="00E7624B"/>
    <w:rsid w:val="00E763FB"/>
    <w:rsid w:val="00E76645"/>
    <w:rsid w:val="00E774A0"/>
    <w:rsid w:val="00E811DB"/>
    <w:rsid w:val="00E82EFE"/>
    <w:rsid w:val="00E837F4"/>
    <w:rsid w:val="00E845DE"/>
    <w:rsid w:val="00E85B7D"/>
    <w:rsid w:val="00E92CEF"/>
    <w:rsid w:val="00E9441B"/>
    <w:rsid w:val="00EA03D2"/>
    <w:rsid w:val="00EA08C3"/>
    <w:rsid w:val="00EA1D5E"/>
    <w:rsid w:val="00EA2325"/>
    <w:rsid w:val="00EA27AA"/>
    <w:rsid w:val="00EA34AB"/>
    <w:rsid w:val="00EA3531"/>
    <w:rsid w:val="00EA3F42"/>
    <w:rsid w:val="00EA4B18"/>
    <w:rsid w:val="00EA56B0"/>
    <w:rsid w:val="00EA57B0"/>
    <w:rsid w:val="00EA5EB2"/>
    <w:rsid w:val="00EA6714"/>
    <w:rsid w:val="00EA6A41"/>
    <w:rsid w:val="00EB1BD8"/>
    <w:rsid w:val="00EB53AF"/>
    <w:rsid w:val="00EB6D95"/>
    <w:rsid w:val="00EB70BB"/>
    <w:rsid w:val="00EC0C07"/>
    <w:rsid w:val="00EC18B4"/>
    <w:rsid w:val="00EC2225"/>
    <w:rsid w:val="00EC2793"/>
    <w:rsid w:val="00EC3B8D"/>
    <w:rsid w:val="00EC4204"/>
    <w:rsid w:val="00EC660E"/>
    <w:rsid w:val="00ED1287"/>
    <w:rsid w:val="00ED145A"/>
    <w:rsid w:val="00ED3128"/>
    <w:rsid w:val="00ED3723"/>
    <w:rsid w:val="00ED63D7"/>
    <w:rsid w:val="00ED6CDA"/>
    <w:rsid w:val="00EE138A"/>
    <w:rsid w:val="00EE2EA0"/>
    <w:rsid w:val="00EE3EDE"/>
    <w:rsid w:val="00EF046F"/>
    <w:rsid w:val="00EF18D2"/>
    <w:rsid w:val="00EF262F"/>
    <w:rsid w:val="00EF3062"/>
    <w:rsid w:val="00EF3AA8"/>
    <w:rsid w:val="00EF4BA9"/>
    <w:rsid w:val="00EF5702"/>
    <w:rsid w:val="00EF6EF7"/>
    <w:rsid w:val="00F00C34"/>
    <w:rsid w:val="00F01919"/>
    <w:rsid w:val="00F0387C"/>
    <w:rsid w:val="00F04057"/>
    <w:rsid w:val="00F04143"/>
    <w:rsid w:val="00F06191"/>
    <w:rsid w:val="00F068BF"/>
    <w:rsid w:val="00F070F3"/>
    <w:rsid w:val="00F106CC"/>
    <w:rsid w:val="00F10C97"/>
    <w:rsid w:val="00F11DE4"/>
    <w:rsid w:val="00F12305"/>
    <w:rsid w:val="00F14E95"/>
    <w:rsid w:val="00F158B7"/>
    <w:rsid w:val="00F17F21"/>
    <w:rsid w:val="00F200E6"/>
    <w:rsid w:val="00F22982"/>
    <w:rsid w:val="00F22F80"/>
    <w:rsid w:val="00F25F0F"/>
    <w:rsid w:val="00F2638B"/>
    <w:rsid w:val="00F3177A"/>
    <w:rsid w:val="00F33A0B"/>
    <w:rsid w:val="00F37700"/>
    <w:rsid w:val="00F37E7C"/>
    <w:rsid w:val="00F42945"/>
    <w:rsid w:val="00F430B7"/>
    <w:rsid w:val="00F458C0"/>
    <w:rsid w:val="00F46E8F"/>
    <w:rsid w:val="00F50897"/>
    <w:rsid w:val="00F51816"/>
    <w:rsid w:val="00F51C66"/>
    <w:rsid w:val="00F536DA"/>
    <w:rsid w:val="00F537DF"/>
    <w:rsid w:val="00F54C2E"/>
    <w:rsid w:val="00F55C55"/>
    <w:rsid w:val="00F56044"/>
    <w:rsid w:val="00F564D2"/>
    <w:rsid w:val="00F572D6"/>
    <w:rsid w:val="00F60E19"/>
    <w:rsid w:val="00F638CA"/>
    <w:rsid w:val="00F64731"/>
    <w:rsid w:val="00F67707"/>
    <w:rsid w:val="00F703E5"/>
    <w:rsid w:val="00F70B4B"/>
    <w:rsid w:val="00F71C7B"/>
    <w:rsid w:val="00F71E1F"/>
    <w:rsid w:val="00F74F88"/>
    <w:rsid w:val="00F754FC"/>
    <w:rsid w:val="00F75F0B"/>
    <w:rsid w:val="00F7743D"/>
    <w:rsid w:val="00F805DD"/>
    <w:rsid w:val="00F8224A"/>
    <w:rsid w:val="00F82728"/>
    <w:rsid w:val="00F85BBD"/>
    <w:rsid w:val="00F90635"/>
    <w:rsid w:val="00F91C25"/>
    <w:rsid w:val="00F91D38"/>
    <w:rsid w:val="00F92F63"/>
    <w:rsid w:val="00F94453"/>
    <w:rsid w:val="00F954A2"/>
    <w:rsid w:val="00F97862"/>
    <w:rsid w:val="00F97B0A"/>
    <w:rsid w:val="00F97E18"/>
    <w:rsid w:val="00FA2970"/>
    <w:rsid w:val="00FA322C"/>
    <w:rsid w:val="00FA3A78"/>
    <w:rsid w:val="00FA4DFD"/>
    <w:rsid w:val="00FA58F5"/>
    <w:rsid w:val="00FA5DBF"/>
    <w:rsid w:val="00FA619D"/>
    <w:rsid w:val="00FA7B39"/>
    <w:rsid w:val="00FB3514"/>
    <w:rsid w:val="00FB4B74"/>
    <w:rsid w:val="00FB7BA8"/>
    <w:rsid w:val="00FC040D"/>
    <w:rsid w:val="00FC0ACD"/>
    <w:rsid w:val="00FC167C"/>
    <w:rsid w:val="00FC229B"/>
    <w:rsid w:val="00FC2391"/>
    <w:rsid w:val="00FC3539"/>
    <w:rsid w:val="00FC36B0"/>
    <w:rsid w:val="00FC3AFD"/>
    <w:rsid w:val="00FC4048"/>
    <w:rsid w:val="00FC4F92"/>
    <w:rsid w:val="00FC51C6"/>
    <w:rsid w:val="00FC6273"/>
    <w:rsid w:val="00FC7CAC"/>
    <w:rsid w:val="00FD038A"/>
    <w:rsid w:val="00FD1087"/>
    <w:rsid w:val="00FD5885"/>
    <w:rsid w:val="00FE058E"/>
    <w:rsid w:val="00FE0911"/>
    <w:rsid w:val="00FE160E"/>
    <w:rsid w:val="00FE1639"/>
    <w:rsid w:val="00FE1F10"/>
    <w:rsid w:val="00FE22FB"/>
    <w:rsid w:val="00FE3421"/>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D23C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eri Forbes</cp:lastModifiedBy>
  <cp:revision>7</cp:revision>
  <dcterms:created xsi:type="dcterms:W3CDTF">2023-10-23T15:18:00Z</dcterms:created>
  <dcterms:modified xsi:type="dcterms:W3CDTF">2023-11-27T03:56:00Z</dcterms:modified>
</cp:coreProperties>
</file>